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5D5282">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5D5282">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5D5282">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5D5282">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5D5282">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5D5282">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5D5282">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5D5282">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5D5282">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5D5282">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5D5282">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5D5282">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5D5282">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5D5282">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5D5282">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5D5282">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5D5282">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5D5282">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5D5282">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5D5282">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5D5282">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5D5282">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5D5282">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5D5282">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5D5282">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630B3" w:rsidRPr="00D2146B" w:rsidRDefault="007630B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630B3" w:rsidRPr="00D2146B" w:rsidRDefault="007630B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630B3" w:rsidRDefault="007630B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630B3" w:rsidRDefault="007630B3" w:rsidP="00942B30">
                              <w:pPr>
                                <w:spacing w:before="60" w:line="256" w:lineRule="auto"/>
                                <w:jc w:val="center"/>
                                <w:rPr>
                                  <w:sz w:val="24"/>
                                  <w:szCs w:val="24"/>
                                </w:rPr>
                              </w:pPr>
                              <w:r>
                                <w:rPr>
                                  <w:rFonts w:eastAsia="Calibri"/>
                                  <w:color w:val="000000"/>
                                  <w:sz w:val="18"/>
                                  <w:szCs w:val="18"/>
                                </w:rPr>
                                <w:t>Parser</w:t>
                              </w:r>
                            </w:p>
                            <w:p w14:paraId="1ABFD117" w14:textId="77777777" w:rsidR="007630B3" w:rsidRDefault="007630B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630B3" w:rsidRDefault="007630B3" w:rsidP="003727AB">
                              <w:pPr>
                                <w:spacing w:before="60" w:line="254" w:lineRule="auto"/>
                                <w:jc w:val="center"/>
                                <w:rPr>
                                  <w:sz w:val="24"/>
                                  <w:szCs w:val="24"/>
                                </w:rPr>
                              </w:pPr>
                              <w:r>
                                <w:rPr>
                                  <w:rFonts w:eastAsia="Calibri"/>
                                  <w:color w:val="000000"/>
                                  <w:sz w:val="18"/>
                                  <w:szCs w:val="18"/>
                                </w:rPr>
                                <w:t>Scanner</w:t>
                              </w:r>
                            </w:p>
                            <w:p w14:paraId="03FD0412" w14:textId="77777777" w:rsidR="007630B3" w:rsidRDefault="007630B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630B3" w:rsidRDefault="007630B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630B3" w:rsidRDefault="007630B3" w:rsidP="003567A1">
                              <w:pPr>
                                <w:spacing w:before="0" w:line="252" w:lineRule="auto"/>
                                <w:jc w:val="center"/>
                                <w:rPr>
                                  <w:sz w:val="24"/>
                                  <w:szCs w:val="24"/>
                                </w:rPr>
                              </w:pPr>
                            </w:p>
                            <w:p w14:paraId="217B84F7" w14:textId="77777777" w:rsidR="007630B3" w:rsidRDefault="007630B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630B3" w:rsidRDefault="007630B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630B3" w:rsidRPr="00EF6288" w:rsidRDefault="007630B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630B3" w:rsidRDefault="007630B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630B3" w:rsidRDefault="007630B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630B3" w:rsidRDefault="007630B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630B3" w:rsidRPr="00E962F6" w:rsidRDefault="007630B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630B3" w:rsidRDefault="007630B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7630B3" w:rsidRDefault="007630B3"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7630B3" w:rsidRDefault="007630B3"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630B3" w:rsidRDefault="007630B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630B3" w:rsidRDefault="007630B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630B3" w:rsidRPr="00D2146B" w:rsidRDefault="007630B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630B3" w:rsidRPr="00D2146B" w:rsidRDefault="007630B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630B3" w:rsidRDefault="007630B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630B3" w:rsidRDefault="007630B3" w:rsidP="00942B30">
                        <w:pPr>
                          <w:spacing w:before="60" w:line="256" w:lineRule="auto"/>
                          <w:jc w:val="center"/>
                          <w:rPr>
                            <w:sz w:val="24"/>
                            <w:szCs w:val="24"/>
                          </w:rPr>
                        </w:pPr>
                        <w:r>
                          <w:rPr>
                            <w:rFonts w:eastAsia="Calibri"/>
                            <w:color w:val="000000"/>
                            <w:sz w:val="18"/>
                            <w:szCs w:val="18"/>
                          </w:rPr>
                          <w:t>Parser</w:t>
                        </w:r>
                      </w:p>
                      <w:p w14:paraId="1ABFD117" w14:textId="77777777" w:rsidR="007630B3" w:rsidRDefault="007630B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630B3" w:rsidRDefault="007630B3" w:rsidP="003727AB">
                        <w:pPr>
                          <w:spacing w:before="60" w:line="254" w:lineRule="auto"/>
                          <w:jc w:val="center"/>
                          <w:rPr>
                            <w:sz w:val="24"/>
                            <w:szCs w:val="24"/>
                          </w:rPr>
                        </w:pPr>
                        <w:r>
                          <w:rPr>
                            <w:rFonts w:eastAsia="Calibri"/>
                            <w:color w:val="000000"/>
                            <w:sz w:val="18"/>
                            <w:szCs w:val="18"/>
                          </w:rPr>
                          <w:t>Scanner</w:t>
                        </w:r>
                      </w:p>
                      <w:p w14:paraId="03FD0412" w14:textId="77777777" w:rsidR="007630B3" w:rsidRDefault="007630B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630B3" w:rsidRDefault="007630B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630B3" w:rsidRDefault="007630B3" w:rsidP="003567A1">
                        <w:pPr>
                          <w:spacing w:before="0" w:line="252" w:lineRule="auto"/>
                          <w:jc w:val="center"/>
                          <w:rPr>
                            <w:sz w:val="24"/>
                            <w:szCs w:val="24"/>
                          </w:rPr>
                        </w:pPr>
                      </w:p>
                      <w:p w14:paraId="217B84F7" w14:textId="77777777" w:rsidR="007630B3" w:rsidRDefault="007630B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630B3" w:rsidRDefault="007630B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630B3" w:rsidRPr="00EF6288" w:rsidRDefault="007630B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630B3" w:rsidRDefault="007630B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630B3" w:rsidRDefault="007630B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630B3" w:rsidRDefault="007630B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630B3" w:rsidRPr="00E962F6" w:rsidRDefault="007630B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630B3" w:rsidRDefault="007630B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7630B3" w:rsidRDefault="007630B3"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7630B3" w:rsidRDefault="007630B3"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630B3" w:rsidRDefault="007630B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630B3" w:rsidRDefault="007630B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630B3" w:rsidRPr="00D2146B" w:rsidRDefault="007630B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630B3" w:rsidRPr="00D2146B" w:rsidRDefault="007630B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630B3" w:rsidRDefault="007630B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630B3" w:rsidRDefault="007630B3" w:rsidP="00541B67">
                              <w:pPr>
                                <w:spacing w:before="60" w:line="256" w:lineRule="auto"/>
                                <w:jc w:val="center"/>
                                <w:rPr>
                                  <w:sz w:val="24"/>
                                  <w:szCs w:val="24"/>
                                </w:rPr>
                              </w:pPr>
                              <w:r>
                                <w:rPr>
                                  <w:rFonts w:eastAsia="Calibri"/>
                                  <w:color w:val="000000"/>
                                  <w:sz w:val="18"/>
                                  <w:szCs w:val="18"/>
                                </w:rPr>
                                <w:t>Parser</w:t>
                              </w:r>
                            </w:p>
                            <w:p w14:paraId="738A4637" w14:textId="77777777" w:rsidR="007630B3" w:rsidRDefault="007630B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630B3" w:rsidRDefault="007630B3" w:rsidP="00541B67">
                              <w:pPr>
                                <w:spacing w:before="60" w:line="254" w:lineRule="auto"/>
                                <w:jc w:val="center"/>
                                <w:rPr>
                                  <w:sz w:val="24"/>
                                  <w:szCs w:val="24"/>
                                </w:rPr>
                              </w:pPr>
                              <w:r>
                                <w:rPr>
                                  <w:rFonts w:eastAsia="Calibri"/>
                                  <w:color w:val="000000"/>
                                  <w:sz w:val="18"/>
                                  <w:szCs w:val="18"/>
                                </w:rPr>
                                <w:t>Scanner</w:t>
                              </w:r>
                            </w:p>
                            <w:p w14:paraId="1FC59E41" w14:textId="77777777" w:rsidR="007630B3" w:rsidRDefault="007630B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630B3" w:rsidRDefault="007630B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630B3" w:rsidRDefault="007630B3" w:rsidP="00541B67">
                              <w:pPr>
                                <w:spacing w:before="0" w:line="252" w:lineRule="auto"/>
                                <w:jc w:val="center"/>
                                <w:rPr>
                                  <w:sz w:val="24"/>
                                  <w:szCs w:val="24"/>
                                </w:rPr>
                              </w:pPr>
                            </w:p>
                            <w:p w14:paraId="1164C4DA" w14:textId="77777777" w:rsidR="007630B3" w:rsidRDefault="007630B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630B3" w:rsidRDefault="007630B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630B3" w:rsidRPr="00EF6288" w:rsidRDefault="007630B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630B3" w:rsidRDefault="007630B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630B3" w:rsidRDefault="007630B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630B3" w:rsidRDefault="007630B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630B3" w:rsidRPr="00E962F6" w:rsidRDefault="007630B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630B3" w:rsidRDefault="007630B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7630B3" w:rsidRDefault="007630B3"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7630B3" w:rsidRDefault="007630B3"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7630B3" w:rsidRDefault="007630B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7630B3" w:rsidRDefault="007630B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630B3" w:rsidRPr="00D2146B" w:rsidRDefault="007630B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630B3" w:rsidRPr="00D2146B" w:rsidRDefault="007630B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630B3" w:rsidRDefault="007630B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630B3" w:rsidRDefault="007630B3" w:rsidP="00541B67">
                        <w:pPr>
                          <w:spacing w:before="60" w:line="256" w:lineRule="auto"/>
                          <w:jc w:val="center"/>
                          <w:rPr>
                            <w:sz w:val="24"/>
                            <w:szCs w:val="24"/>
                          </w:rPr>
                        </w:pPr>
                        <w:r>
                          <w:rPr>
                            <w:rFonts w:eastAsia="Calibri"/>
                            <w:color w:val="000000"/>
                            <w:sz w:val="18"/>
                            <w:szCs w:val="18"/>
                          </w:rPr>
                          <w:t>Parser</w:t>
                        </w:r>
                      </w:p>
                      <w:p w14:paraId="738A4637" w14:textId="77777777" w:rsidR="007630B3" w:rsidRDefault="007630B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630B3" w:rsidRDefault="007630B3" w:rsidP="00541B67">
                        <w:pPr>
                          <w:spacing w:before="60" w:line="254" w:lineRule="auto"/>
                          <w:jc w:val="center"/>
                          <w:rPr>
                            <w:sz w:val="24"/>
                            <w:szCs w:val="24"/>
                          </w:rPr>
                        </w:pPr>
                        <w:r>
                          <w:rPr>
                            <w:rFonts w:eastAsia="Calibri"/>
                            <w:color w:val="000000"/>
                            <w:sz w:val="18"/>
                            <w:szCs w:val="18"/>
                          </w:rPr>
                          <w:t>Scanner</w:t>
                        </w:r>
                      </w:p>
                      <w:p w14:paraId="1FC59E41" w14:textId="77777777" w:rsidR="007630B3" w:rsidRDefault="007630B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630B3" w:rsidRDefault="007630B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630B3" w:rsidRDefault="007630B3" w:rsidP="00541B67">
                        <w:pPr>
                          <w:spacing w:before="0" w:line="252" w:lineRule="auto"/>
                          <w:jc w:val="center"/>
                          <w:rPr>
                            <w:sz w:val="24"/>
                            <w:szCs w:val="24"/>
                          </w:rPr>
                        </w:pPr>
                      </w:p>
                      <w:p w14:paraId="1164C4DA" w14:textId="77777777" w:rsidR="007630B3" w:rsidRDefault="007630B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630B3" w:rsidRDefault="007630B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630B3" w:rsidRPr="00EF6288" w:rsidRDefault="007630B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630B3" w:rsidRDefault="007630B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630B3" w:rsidRDefault="007630B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630B3" w:rsidRDefault="007630B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630B3" w:rsidRPr="00E962F6" w:rsidRDefault="007630B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630B3" w:rsidRDefault="007630B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7630B3" w:rsidRDefault="007630B3"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7630B3" w:rsidRDefault="007630B3"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630B3" w:rsidRDefault="007630B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630B3" w:rsidRDefault="007630B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630B3" w:rsidRDefault="007630B3" w:rsidP="007016BF">
                              <w:pPr>
                                <w:spacing w:before="60" w:after="0"/>
                                <w:jc w:val="center"/>
                                <w:rPr>
                                  <w:lang w:val="sv-SE"/>
                                </w:rPr>
                              </w:pPr>
                              <w:r>
                                <w:rPr>
                                  <w:lang w:val="sv-SE"/>
                                </w:rPr>
                                <w:t>Register Preparator</w:t>
                              </w:r>
                            </w:p>
                            <w:p w14:paraId="5B7E5EAE" w14:textId="77777777" w:rsidR="007630B3" w:rsidRPr="00C7380D" w:rsidRDefault="007630B3"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630B3" w:rsidRDefault="007630B3" w:rsidP="00F52895">
                              <w:pPr>
                                <w:spacing w:before="60" w:after="0"/>
                                <w:jc w:val="center"/>
                                <w:rPr>
                                  <w:lang w:val="sv-SE"/>
                                </w:rPr>
                              </w:pPr>
                              <w:r>
                                <w:rPr>
                                  <w:lang w:val="sv-SE"/>
                                </w:rPr>
                                <w:t>Register Allocator</w:t>
                              </w:r>
                            </w:p>
                            <w:p w14:paraId="49971E8A" w14:textId="77777777" w:rsidR="007630B3" w:rsidRDefault="007630B3"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630B3" w:rsidRPr="009C410A" w:rsidRDefault="007630B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630B3" w:rsidRPr="009C410A" w:rsidRDefault="007630B3"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630B3" w:rsidRDefault="007630B3"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630B3" w:rsidRDefault="007630B3"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630B3" w:rsidRDefault="007630B3" w:rsidP="007016BF">
                              <w:pPr>
                                <w:pStyle w:val="Normalwebb"/>
                                <w:spacing w:before="60" w:line="252" w:lineRule="auto"/>
                                <w:jc w:val="center"/>
                              </w:pPr>
                              <w:r>
                                <w:rPr>
                                  <w:rFonts w:eastAsia="Calibri"/>
                                  <w:sz w:val="22"/>
                                  <w:szCs w:val="22"/>
                                  <w:lang w:val="en-US"/>
                                </w:rPr>
                                <w:t>Object Code</w:t>
                              </w:r>
                            </w:p>
                            <w:p w14:paraId="774C3A6C" w14:textId="77777777" w:rsidR="007630B3" w:rsidRDefault="007630B3"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630B3" w:rsidRDefault="007630B3"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630B3" w:rsidRDefault="007630B3"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630B3" w:rsidRDefault="007630B3" w:rsidP="007016BF">
                        <w:pPr>
                          <w:spacing w:before="60" w:after="0"/>
                          <w:jc w:val="center"/>
                          <w:rPr>
                            <w:lang w:val="sv-SE"/>
                          </w:rPr>
                        </w:pPr>
                        <w:r>
                          <w:rPr>
                            <w:lang w:val="sv-SE"/>
                          </w:rPr>
                          <w:t>Register Preparator</w:t>
                        </w:r>
                      </w:p>
                      <w:p w14:paraId="5B7E5EAE" w14:textId="77777777" w:rsidR="007630B3" w:rsidRPr="00C7380D" w:rsidRDefault="007630B3"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630B3" w:rsidRDefault="007630B3" w:rsidP="00F52895">
                        <w:pPr>
                          <w:spacing w:before="60" w:after="0"/>
                          <w:jc w:val="center"/>
                          <w:rPr>
                            <w:lang w:val="sv-SE"/>
                          </w:rPr>
                        </w:pPr>
                        <w:r>
                          <w:rPr>
                            <w:lang w:val="sv-SE"/>
                          </w:rPr>
                          <w:t>Register Allocator</w:t>
                        </w:r>
                      </w:p>
                      <w:p w14:paraId="49971E8A" w14:textId="77777777" w:rsidR="007630B3" w:rsidRDefault="007630B3"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630B3" w:rsidRPr="009C410A" w:rsidRDefault="007630B3"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630B3" w:rsidRPr="009C410A" w:rsidRDefault="007630B3"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630B3" w:rsidRDefault="007630B3"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630B3" w:rsidRDefault="007630B3"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630B3" w:rsidRDefault="007630B3" w:rsidP="007016BF">
                        <w:pPr>
                          <w:pStyle w:val="Normalwebb"/>
                          <w:spacing w:before="60" w:line="252" w:lineRule="auto"/>
                          <w:jc w:val="center"/>
                        </w:pPr>
                        <w:r>
                          <w:rPr>
                            <w:rFonts w:eastAsia="Calibri"/>
                            <w:sz w:val="22"/>
                            <w:szCs w:val="22"/>
                            <w:lang w:val="en-US"/>
                          </w:rPr>
                          <w:t>Object Code</w:t>
                        </w:r>
                      </w:p>
                      <w:p w14:paraId="774C3A6C" w14:textId="77777777" w:rsidR="007630B3" w:rsidRDefault="007630B3"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630B3" w:rsidRDefault="007630B3"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630B3" w:rsidRDefault="007630B3"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3" w:name="_Toc53473469"/>
      <w:r w:rsidRPr="00EC76D5">
        <w:t>Scanning</w:t>
      </w:r>
      <w:bookmarkEnd w:id="3"/>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bookmarkStart w:id="4" w:name="_Toc53473470"/>
      <w:r w:rsidRPr="00EC76D5">
        <w:lastRenderedPageBreak/>
        <w:t>Parsing</w:t>
      </w:r>
      <w:r w:rsidR="00BC1897">
        <w:t xml:space="preserve"> and Middle Code Generation</w:t>
      </w:r>
      <w:bookmarkEnd w:id="4"/>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6" w:name="_Toc53473472"/>
      <w:r>
        <w:t>Initialization</w:t>
      </w:r>
      <w:bookmarkEnd w:id="6"/>
    </w:p>
    <w:p w14:paraId="26B5E986" w14:textId="7F634DDE" w:rsidR="00D030E2" w:rsidRDefault="00D030E2" w:rsidP="00D030E2">
      <w:pPr>
        <w:pStyle w:val="Rubrik3"/>
      </w:pPr>
      <w:bookmarkStart w:id="7" w:name="_Toc53473473"/>
      <w:r>
        <w:t>Declarators and Declaration Specifiers</w:t>
      </w:r>
      <w:bookmarkEnd w:id="7"/>
    </w:p>
    <w:p w14:paraId="1608EC07" w14:textId="3C1C5861" w:rsidR="00F01E7E" w:rsidRDefault="00F01E7E" w:rsidP="0031712C">
      <w:pPr>
        <w:pStyle w:val="Rubrik3"/>
      </w:pPr>
      <w:bookmarkStart w:id="8" w:name="_Toc53473474"/>
      <w:r>
        <w:t>The Symbol Table</w:t>
      </w:r>
      <w:bookmarkEnd w:id="8"/>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11" w:name="_Toc53473477"/>
      <w:r>
        <w:lastRenderedPageBreak/>
        <w:t>Executable</w:t>
      </w:r>
      <w:r w:rsidR="007F1A80" w:rsidRPr="00EC76D5">
        <w:t xml:space="preserve"> Code Optimization</w:t>
      </w:r>
      <w:bookmarkEnd w:id="11"/>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13" w:name="_Toc53473479"/>
      <w:bookmarkStart w:id="14" w:name="_Ref418260972"/>
      <w:r w:rsidRPr="00EC76D5">
        <w:lastRenderedPageBreak/>
        <w:t>Main</w:t>
      </w:r>
      <w:bookmarkEnd w:id="13"/>
    </w:p>
    <w:p w14:paraId="67940380" w14:textId="264A01BB"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and the make file.</w:t>
      </w:r>
    </w:p>
    <w:p w14:paraId="269A2329" w14:textId="7E6A9360" w:rsidR="004E4A14" w:rsidRDefault="004E4A14" w:rsidP="004E4A14">
      <w:pPr>
        <w:pStyle w:val="CodeHeader"/>
      </w:pPr>
      <w:r>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6E8BD66" w:rsidR="00DD147E" w:rsidRDefault="00DD147E" w:rsidP="00DD147E">
      <w:pPr>
        <w:rPr>
          <w:highlight w:val="white"/>
        </w:rPr>
      </w:pPr>
      <w:r>
        <w:rPr>
          <w:highlight w:val="white"/>
        </w:rPr>
        <w:t xml:space="preserve">Throughout this book, there will be several statements that test whether the </w:t>
      </w:r>
      <w:r w:rsidRPr="00055A90">
        <w:rPr>
          <w:rStyle w:val="KeyWord0"/>
          <w:highlight w:val="white"/>
        </w:rPr>
        <w:t>Windows</w:t>
      </w:r>
      <w:r>
        <w:rPr>
          <w:highlight w:val="white"/>
        </w:rPr>
        <w:t xml:space="preserve"> or </w:t>
      </w:r>
      <w:r w:rsidRPr="00055A90">
        <w:rPr>
          <w:rStyle w:val="KeyWord0"/>
          <w:highlight w:val="white"/>
        </w:rPr>
        <w:t>Linux</w:t>
      </w:r>
      <w:r>
        <w:rPr>
          <w:highlight w:val="white"/>
        </w:rPr>
        <w:t xml:space="preserve"> field is true.</w:t>
      </w:r>
    </w:p>
    <w:p w14:paraId="20601639" w14:textId="77777777" w:rsidR="007630B3" w:rsidRPr="007630B3" w:rsidRDefault="007630B3" w:rsidP="007630B3">
      <w:pPr>
        <w:pStyle w:val="Code"/>
        <w:rPr>
          <w:highlight w:val="white"/>
        </w:rPr>
      </w:pPr>
      <w:r w:rsidRPr="007630B3">
        <w:rPr>
          <w:highlight w:val="white"/>
        </w:rPr>
        <w:t xml:space="preserve">    public static bool Linux = true, Windows = false;</w:t>
      </w:r>
    </w:p>
    <w:p w14:paraId="13C818E9" w14:textId="77777777" w:rsidR="00DD147E" w:rsidRPr="000848EB" w:rsidRDefault="00DD147E" w:rsidP="00DD147E">
      <w:pPr>
        <w:rPr>
          <w:highlight w:val="white"/>
        </w:rPr>
      </w:pPr>
      <w:r>
        <w:rPr>
          <w:highlight w:val="white"/>
        </w:rPr>
        <w:t xml:space="preserve">The </w:t>
      </w:r>
      <w:r w:rsidRPr="003A335E">
        <w:rPr>
          <w:rStyle w:val="KeyWord0"/>
          <w:highlight w:val="white"/>
        </w:rPr>
        <w:t>DependencySetMap</w:t>
      </w:r>
      <w:r>
        <w:rPr>
          <w:highlight w:val="white"/>
        </w:rPr>
        <w:t xml:space="preserve"> map holds the dependencies of the source files. A source file is dependent of another file if it includes it; that is, is has an </w:t>
      </w:r>
      <w:r w:rsidRPr="003A335E">
        <w:rPr>
          <w:rStyle w:val="KeyWord0"/>
          <w:highlight w:val="white"/>
        </w:rPr>
        <w:t>#include</w:t>
      </w:r>
      <w:r>
        <w:rPr>
          <w:highlight w:val="white"/>
        </w:rPr>
        <w:t xml:space="preserve"> preprocessor directive.</w:t>
      </w:r>
    </w:p>
    <w:p w14:paraId="43AAE78C" w14:textId="60D4C0D2" w:rsidR="000848EB" w:rsidRPr="000848EB" w:rsidRDefault="000848EB" w:rsidP="000848EB">
      <w:pPr>
        <w:pStyle w:val="Code"/>
        <w:rPr>
          <w:highlight w:val="white"/>
        </w:rPr>
      </w:pPr>
      <w:r w:rsidRPr="000848EB">
        <w:rPr>
          <w:highlight w:val="white"/>
        </w:rPr>
        <w:t xml:space="preserve">    public static IDictionary&lt;string,ISet&lt;FileInfo&gt;&gt; DependencySetMap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77777777"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tests until 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30E35EE5" w:rsidR="00316A6F" w:rsidRDefault="00316A6F" w:rsidP="00316A6F">
      <w:pPr>
        <w:rPr>
          <w:highlight w:val="white"/>
        </w:rPr>
      </w:pPr>
      <w:r>
        <w:rPr>
          <w:highlight w:val="white"/>
        </w:rPr>
        <w:t>If there are no command line arguments, we repoe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10945BF4"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it is </w:t>
      </w:r>
      <w:r w:rsidR="007E691C">
        <w:rPr>
          <w:highlight w:val="white"/>
        </w:rPr>
        <w:t xml:space="preserve">already has been compiled since it was last alter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1581308A" w14:textId="46D0D950" w:rsidR="000848EB" w:rsidRPr="000848EB" w:rsidRDefault="00711165" w:rsidP="00711165">
      <w:pPr>
        <w:rPr>
          <w:highlight w:val="white"/>
        </w:rPr>
      </w:pPr>
      <w:r>
        <w:rPr>
          <w:highlight w:val="white"/>
        </w:rPr>
        <w:t xml:space="preserve">The </w:t>
      </w:r>
      <w:r w:rsidR="00812732" w:rsidRPr="00812732">
        <w:rPr>
          <w:rStyle w:val="KeyWord0"/>
          <w:highlight w:val="white"/>
        </w:rPr>
        <w:t>IncludePath</w:t>
      </w:r>
      <w:r w:rsidR="00812732">
        <w:rPr>
          <w:highlight w:val="white"/>
        </w:rPr>
        <w:t xml:space="preserve"> field of the </w:t>
      </w:r>
      <w:r w:rsidR="00812732" w:rsidRPr="00812732">
        <w:rPr>
          <w:rStyle w:val="KeyWord0"/>
          <w:highlight w:val="white"/>
        </w:rPr>
        <w:t>Preprocessor</w:t>
      </w:r>
      <w:r w:rsidR="00812732">
        <w:rPr>
          <w:highlight w:val="white"/>
        </w:rPr>
        <w:t xml:space="preserve"> class</w:t>
      </w:r>
      <w:r w:rsidR="005A49FB">
        <w:rPr>
          <w:highlight w:val="white"/>
        </w:rPr>
        <w:t xml:space="preserve"> gives the path to the include files.</w:t>
      </w:r>
    </w:p>
    <w:p w14:paraId="2A718BF5" w14:textId="77777777" w:rsidR="000848EB" w:rsidRDefault="000848EB" w:rsidP="000848EB">
      <w:pPr>
        <w:pStyle w:val="Code"/>
        <w:rPr>
          <w:highlight w:val="white"/>
        </w:rPr>
      </w:pPr>
      <w:r w:rsidRPr="000848EB">
        <w:rPr>
          <w:highlight w:val="white"/>
        </w:rPr>
        <w:t xml:space="preserve">      Preprocessor.IncludePath =</w:t>
      </w:r>
    </w:p>
    <w:p w14:paraId="182FC912" w14:textId="59518966" w:rsidR="000848EB" w:rsidRPr="000848EB" w:rsidRDefault="000848EB" w:rsidP="000848EB">
      <w:pPr>
        <w:pStyle w:val="Code"/>
        <w:rPr>
          <w:highlight w:val="white"/>
        </w:rPr>
      </w:pPr>
      <w:r>
        <w:rPr>
          <w:highlight w:val="white"/>
        </w:rPr>
        <w:t xml:space="preserve">       </w:t>
      </w:r>
      <w:r w:rsidRPr="000848EB">
        <w:rPr>
          <w:highlight w:val="white"/>
        </w:rPr>
        <w:t xml:space="preserve"> Environment.GetEnvironmentVariable("include</w:t>
      </w:r>
      <w:r w:rsidR="00CE4297">
        <w:rPr>
          <w:highlight w:val="white"/>
        </w:rPr>
        <w:t>_path</w:t>
      </w:r>
      <w:r w:rsidRPr="000848EB">
        <w:rPr>
          <w:highlight w:val="white"/>
        </w:rPr>
        <w:t>");</w:t>
      </w:r>
    </w:p>
    <w:p w14:paraId="516DCC2B" w14:textId="77777777" w:rsidR="000848EB" w:rsidRDefault="000848EB" w:rsidP="000848EB">
      <w:pPr>
        <w:pStyle w:val="Code"/>
        <w:rPr>
          <w:highlight w:val="white"/>
        </w:rPr>
      </w:pPr>
      <w:r w:rsidRPr="000848EB">
        <w:rPr>
          <w:highlight w:val="white"/>
        </w:rPr>
        <w:t xml:space="preserve">      Assert.Error(Preprocessor.IncludePath != null,</w:t>
      </w:r>
    </w:p>
    <w:p w14:paraId="7C416E15" w14:textId="6B0E3505" w:rsidR="000848EB" w:rsidRPr="000848EB" w:rsidRDefault="000848EB" w:rsidP="000848EB">
      <w:pPr>
        <w:pStyle w:val="Code"/>
        <w:rPr>
          <w:highlight w:val="white"/>
        </w:rPr>
      </w:pPr>
      <w:r>
        <w:rPr>
          <w:highlight w:val="white"/>
        </w:rPr>
        <w:t xml:space="preserve">                  </w:t>
      </w:r>
      <w:r w:rsidRPr="000848EB">
        <w:rPr>
          <w:highlight w:val="white"/>
        </w:rPr>
        <w:t xml:space="preserve"> Message.Missing_include_path);</w:t>
      </w:r>
    </w:p>
    <w:p w14:paraId="752924D2" w14:textId="43438E9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compiling the </w:t>
      </w:r>
      <w:r w:rsidR="00384C2F">
        <w:rPr>
          <w:highlight w:val="white"/>
        </w:rPr>
        <w:t>each of the files given by the command line arguments.</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t xml:space="preserve">        foreach (string arg in argList) {</w:t>
      </w:r>
    </w:p>
    <w:p w14:paraId="0D9048B1" w14:textId="77777777" w:rsidR="000848EB" w:rsidRDefault="000848EB" w:rsidP="000848EB">
      <w:pPr>
        <w:pStyle w:val="Code"/>
        <w:rPr>
          <w:highlight w:val="white"/>
        </w:rPr>
      </w:pPr>
      <w:r w:rsidRPr="000848EB">
        <w:rPr>
          <w:highlight w:val="white"/>
        </w:rPr>
        <w:t xml:space="preserve">          FileInfo file =</w:t>
      </w:r>
    </w:p>
    <w:p w14:paraId="7E7DA98A" w14:textId="5758E4D8" w:rsidR="000848EB" w:rsidRPr="000848EB" w:rsidRDefault="000848EB" w:rsidP="000848EB">
      <w:pPr>
        <w:pStyle w:val="Code"/>
        <w:rPr>
          <w:highlight w:val="white"/>
        </w:rPr>
      </w:pPr>
      <w:r>
        <w:rPr>
          <w:highlight w:val="white"/>
        </w:rPr>
        <w:t xml:space="preserve">           </w:t>
      </w:r>
      <w:r w:rsidRPr="000848EB">
        <w:rPr>
          <w:highlight w:val="white"/>
        </w:rPr>
        <w:t xml:space="preserve"> new FileInfo(Path.Combine(Preprocessor.IncludePath, arg));</w:t>
      </w:r>
    </w:p>
    <w:p w14:paraId="35DDFCDC" w14:textId="346A9BFC" w:rsidR="000848EB" w:rsidRPr="000848EB" w:rsidRDefault="000848EB" w:rsidP="00384C2F">
      <w:pPr>
        <w:rPr>
          <w:highlight w:val="white"/>
        </w:rPr>
      </w:pPr>
      <w:r w:rsidRPr="000848EB">
        <w:rPr>
          <w:highlight w:val="white"/>
        </w:rPr>
        <w:t xml:space="preserve">       </w:t>
      </w:r>
      <w:r w:rsidR="00384C2F">
        <w:rPr>
          <w:highlight w:val="white"/>
        </w:rPr>
        <w:t xml:space="preserve">The </w:t>
      </w:r>
      <w:r w:rsidR="00384C2F" w:rsidRPr="00990AD2">
        <w:rPr>
          <w:rStyle w:val="KeyWord0"/>
          <w:highlight w:val="white"/>
        </w:rPr>
        <w:t>IsObjectFileUpToDate</w:t>
      </w:r>
      <w:r w:rsidR="00384C2F">
        <w:rPr>
          <w:highlight w:val="white"/>
        </w:rPr>
        <w:t xml:space="preserve"> call</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77777777" w:rsidR="000848EB" w:rsidRPr="000848EB" w:rsidRDefault="000848EB" w:rsidP="000848EB">
      <w:pPr>
        <w:pStyle w:val="Code"/>
        <w:rPr>
          <w:highlight w:val="white"/>
        </w:rPr>
      </w:pPr>
      <w:r w:rsidRPr="000848EB">
        <w:rPr>
          <w:highlight w:val="white"/>
        </w:rPr>
        <w:t xml:space="preserve">            ReadSourceFile(file);</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77777777" w:rsidR="000848EB" w:rsidRPr="000848EB" w:rsidRDefault="000848EB" w:rsidP="000848EB">
      <w:pPr>
        <w:pStyle w:val="Code"/>
        <w:rPr>
          <w:highlight w:val="white"/>
        </w:rPr>
      </w:pPr>
    </w:p>
    <w:p w14:paraId="35976BE3" w14:textId="77777777" w:rsidR="000848EB" w:rsidRPr="000848EB" w:rsidRDefault="000848EB" w:rsidP="000848EB">
      <w:pPr>
        <w:pStyle w:val="Code"/>
        <w:rPr>
          <w:highlight w:val="white"/>
        </w:rPr>
      </w:pPr>
      <w:r w:rsidRPr="000848EB">
        <w:rPr>
          <w:highlight w:val="white"/>
        </w:rPr>
        <w:t xml:space="preserve">        if (Start.Linux) {</w:t>
      </w:r>
    </w:p>
    <w:p w14:paraId="35725B4F" w14:textId="77777777" w:rsidR="00E06B9D" w:rsidRPr="00E06B9D" w:rsidRDefault="00E06B9D" w:rsidP="00E06B9D">
      <w:pPr>
        <w:pStyle w:val="Code"/>
        <w:rPr>
          <w:highlight w:val="white"/>
        </w:rPr>
      </w:pPr>
      <w:r w:rsidRPr="00E06B9D">
        <w:rPr>
          <w:highlight w:val="white"/>
        </w:rPr>
        <w:t xml:space="preserve">          string linuxPath = Environment.GetEnvironmentVariable("linux_path");</w:t>
      </w:r>
    </w:p>
    <w:p w14:paraId="2347CEE2" w14:textId="77777777" w:rsidR="00E06B9D" w:rsidRDefault="00E06B9D" w:rsidP="00E06B9D">
      <w:pPr>
        <w:pStyle w:val="Code"/>
        <w:rPr>
          <w:highlight w:val="white"/>
        </w:rPr>
      </w:pPr>
      <w:r w:rsidRPr="00E06B9D">
        <w:rPr>
          <w:highlight w:val="white"/>
        </w:rPr>
        <w:t xml:space="preserve">          StreamWriter makeStream =</w:t>
      </w:r>
    </w:p>
    <w:p w14:paraId="7F25BAD0" w14:textId="25B46CDF" w:rsidR="00E06B9D" w:rsidRPr="00E06B9D" w:rsidRDefault="00E06B9D" w:rsidP="00E06B9D">
      <w:pPr>
        <w:pStyle w:val="Code"/>
        <w:rPr>
          <w:highlight w:val="white"/>
        </w:rPr>
      </w:pPr>
      <w:r>
        <w:rPr>
          <w:highlight w:val="white"/>
        </w:rPr>
        <w:t xml:space="preserve">            </w:t>
      </w:r>
      <w:r w:rsidRPr="00E06B9D">
        <w:rPr>
          <w:highlight w:val="white"/>
        </w:rPr>
        <w:t>new StreamWriter(Path.Combine(linuxPath, "makefile"));</w:t>
      </w:r>
    </w:p>
    <w:p w14:paraId="11279E29" w14:textId="77777777" w:rsidR="00E06B9D" w:rsidRPr="00E06B9D" w:rsidRDefault="00E06B9D" w:rsidP="00E06B9D">
      <w:pPr>
        <w:pStyle w:val="Code"/>
        <w:rPr>
          <w:highlight w:val="white"/>
        </w:rPr>
      </w:pPr>
    </w:p>
    <w:p w14:paraId="225FB1BC" w14:textId="5686EC64" w:rsidR="000848EB" w:rsidRPr="000848EB" w:rsidRDefault="000848EB" w:rsidP="000848EB">
      <w:pPr>
        <w:pStyle w:val="Code"/>
        <w:rPr>
          <w:highlight w:val="white"/>
        </w:rPr>
      </w:pPr>
      <w:r w:rsidRPr="000848EB">
        <w:rPr>
          <w:highlight w:val="white"/>
        </w:rPr>
        <w:t xml:space="preserve">          makeStream.Write("main:");</w:t>
      </w:r>
    </w:p>
    <w:p w14:paraId="4C3242CD" w14:textId="77777777" w:rsidR="000848EB" w:rsidRPr="000848EB" w:rsidRDefault="000848EB" w:rsidP="000848EB">
      <w:pPr>
        <w:pStyle w:val="Code"/>
        <w:rPr>
          <w:highlight w:val="white"/>
        </w:rPr>
      </w:pPr>
      <w:r w:rsidRPr="000848EB">
        <w:rPr>
          <w:highlight w:val="white"/>
        </w:rPr>
        <w:t xml:space="preserve">          foreach (string arg in argList) {</w:t>
      </w:r>
    </w:p>
    <w:p w14:paraId="3F399395" w14:textId="77777777" w:rsidR="000848EB" w:rsidRPr="000848EB" w:rsidRDefault="000848EB" w:rsidP="000848EB">
      <w:pPr>
        <w:pStyle w:val="Code"/>
        <w:rPr>
          <w:highlight w:val="white"/>
        </w:rPr>
      </w:pPr>
      <w:r w:rsidRPr="000848EB">
        <w:rPr>
          <w:highlight w:val="white"/>
        </w:rPr>
        <w:t xml:space="preserve">            makeStream.Write(" " + arg.ToLower() + ".o");</w:t>
      </w:r>
    </w:p>
    <w:p w14:paraId="1EDF7E31" w14:textId="77777777" w:rsidR="000848EB" w:rsidRPr="000848EB" w:rsidRDefault="000848EB" w:rsidP="000848EB">
      <w:pPr>
        <w:pStyle w:val="Code"/>
        <w:rPr>
          <w:highlight w:val="white"/>
        </w:rPr>
      </w:pPr>
      <w:r w:rsidRPr="000848EB">
        <w:rPr>
          <w:highlight w:val="white"/>
        </w:rPr>
        <w:t xml:space="preserve">          }</w:t>
      </w:r>
    </w:p>
    <w:p w14:paraId="7EF8E714" w14:textId="77777777" w:rsidR="000848EB" w:rsidRPr="000848EB" w:rsidRDefault="000848EB" w:rsidP="000848EB">
      <w:pPr>
        <w:pStyle w:val="Code"/>
        <w:rPr>
          <w:highlight w:val="white"/>
        </w:rPr>
      </w:pPr>
      <w:r w:rsidRPr="000848EB">
        <w:rPr>
          <w:highlight w:val="white"/>
        </w:rPr>
        <w:t xml:space="preserve">          makeStream.WriteLine();</w:t>
      </w:r>
    </w:p>
    <w:p w14:paraId="2DC5DCD5" w14:textId="77777777" w:rsidR="000848EB" w:rsidRPr="000848EB" w:rsidRDefault="000848EB" w:rsidP="000848EB">
      <w:pPr>
        <w:pStyle w:val="Code"/>
        <w:rPr>
          <w:highlight w:val="white"/>
        </w:rPr>
      </w:pPr>
    </w:p>
    <w:p w14:paraId="1AB5A6E1" w14:textId="77777777" w:rsidR="000848EB" w:rsidRPr="000848EB" w:rsidRDefault="000848EB" w:rsidP="000848EB">
      <w:pPr>
        <w:pStyle w:val="Code"/>
        <w:rPr>
          <w:highlight w:val="white"/>
        </w:rPr>
      </w:pPr>
      <w:r w:rsidRPr="000848EB">
        <w:rPr>
          <w:highlight w:val="white"/>
        </w:rPr>
        <w:t xml:space="preserve">          makeStream.Write("\tld -o main");</w:t>
      </w:r>
    </w:p>
    <w:p w14:paraId="45CFD4DD" w14:textId="77777777" w:rsidR="000848EB" w:rsidRPr="000848EB" w:rsidRDefault="000848EB" w:rsidP="000848EB">
      <w:pPr>
        <w:pStyle w:val="Code"/>
        <w:rPr>
          <w:highlight w:val="white"/>
        </w:rPr>
      </w:pPr>
      <w:r w:rsidRPr="000848EB">
        <w:rPr>
          <w:highlight w:val="white"/>
        </w:rPr>
        <w:t xml:space="preserve">          foreach (string arg in argList) {</w:t>
      </w:r>
    </w:p>
    <w:p w14:paraId="5125F4EE" w14:textId="77777777" w:rsidR="000848EB" w:rsidRPr="000848EB" w:rsidRDefault="000848EB" w:rsidP="000848EB">
      <w:pPr>
        <w:pStyle w:val="Code"/>
        <w:rPr>
          <w:highlight w:val="white"/>
        </w:rPr>
      </w:pPr>
      <w:r w:rsidRPr="000848EB">
        <w:rPr>
          <w:highlight w:val="white"/>
        </w:rPr>
        <w:t xml:space="preserve">            makeStream.Write(" " + arg.ToLower() + ".o");</w:t>
      </w:r>
    </w:p>
    <w:p w14:paraId="383235B7" w14:textId="77777777" w:rsidR="000848EB" w:rsidRPr="000848EB" w:rsidRDefault="000848EB" w:rsidP="000848EB">
      <w:pPr>
        <w:pStyle w:val="Code"/>
        <w:rPr>
          <w:highlight w:val="white"/>
        </w:rPr>
      </w:pPr>
      <w:r w:rsidRPr="000848EB">
        <w:rPr>
          <w:highlight w:val="white"/>
        </w:rPr>
        <w:t xml:space="preserve">          }</w:t>
      </w:r>
    </w:p>
    <w:p w14:paraId="79436C7E" w14:textId="77777777" w:rsidR="000848EB" w:rsidRPr="000848EB" w:rsidRDefault="000848EB" w:rsidP="000848EB">
      <w:pPr>
        <w:pStyle w:val="Code"/>
        <w:rPr>
          <w:highlight w:val="white"/>
        </w:rPr>
      </w:pPr>
      <w:r w:rsidRPr="000848EB">
        <w:rPr>
          <w:highlight w:val="white"/>
        </w:rPr>
        <w:t xml:space="preserve">          makeStream.WriteLine();</w:t>
      </w:r>
    </w:p>
    <w:p w14:paraId="2AA614C3" w14:textId="77777777" w:rsidR="000848EB" w:rsidRPr="000848EB" w:rsidRDefault="000848EB" w:rsidP="000848EB">
      <w:pPr>
        <w:pStyle w:val="Code"/>
        <w:rPr>
          <w:highlight w:val="white"/>
        </w:rPr>
      </w:pPr>
      <w:r w:rsidRPr="000848EB">
        <w:rPr>
          <w:highlight w:val="white"/>
        </w:rPr>
        <w:t xml:space="preserve">          makeStream.WriteLine();</w:t>
      </w:r>
    </w:p>
    <w:p w14:paraId="40774166" w14:textId="77777777" w:rsidR="000848EB" w:rsidRPr="000848EB" w:rsidRDefault="000848EB" w:rsidP="000848EB">
      <w:pPr>
        <w:pStyle w:val="Code"/>
        <w:rPr>
          <w:highlight w:val="white"/>
        </w:rPr>
      </w:pPr>
    </w:p>
    <w:p w14:paraId="3A14C79D" w14:textId="77777777" w:rsidR="000848EB" w:rsidRPr="000848EB" w:rsidRDefault="000848EB" w:rsidP="000848EB">
      <w:pPr>
        <w:pStyle w:val="Code"/>
        <w:rPr>
          <w:highlight w:val="white"/>
        </w:rPr>
      </w:pPr>
      <w:r w:rsidRPr="000848EB">
        <w:rPr>
          <w:highlight w:val="white"/>
        </w:rPr>
        <w:t xml:space="preserve">          foreach (string arg in argList) {</w:t>
      </w:r>
    </w:p>
    <w:p w14:paraId="701D8040" w14:textId="77777777" w:rsidR="000848EB" w:rsidRDefault="000848EB" w:rsidP="000848EB">
      <w:pPr>
        <w:pStyle w:val="Code"/>
        <w:rPr>
          <w:highlight w:val="white"/>
        </w:rPr>
      </w:pPr>
      <w:r w:rsidRPr="000848EB">
        <w:rPr>
          <w:highlight w:val="white"/>
        </w:rPr>
        <w:t xml:space="preserve">            makeStream.Write(arg.ToLower() + ".o: " + arg.ToLower() + ".c " +</w:t>
      </w:r>
    </w:p>
    <w:p w14:paraId="4A3A988B" w14:textId="78971B8F" w:rsidR="000848EB" w:rsidRPr="000848EB" w:rsidRDefault="000848EB" w:rsidP="000848EB">
      <w:pPr>
        <w:pStyle w:val="Code"/>
        <w:rPr>
          <w:highlight w:val="white"/>
        </w:rPr>
      </w:pPr>
      <w:r>
        <w:rPr>
          <w:highlight w:val="white"/>
        </w:rPr>
        <w:t xml:space="preserve">                            </w:t>
      </w:r>
      <w:r w:rsidRPr="000848EB">
        <w:rPr>
          <w:highlight w:val="white"/>
        </w:rPr>
        <w:t xml:space="preserve"> arg.ToLower() + ".asm");</w:t>
      </w:r>
    </w:p>
    <w:p w14:paraId="44FAE36A" w14:textId="77777777" w:rsidR="000848EB" w:rsidRPr="000848EB" w:rsidRDefault="000848EB" w:rsidP="000848EB">
      <w:pPr>
        <w:pStyle w:val="Code"/>
        <w:rPr>
          <w:highlight w:val="white"/>
        </w:rPr>
      </w:pPr>
      <w:r w:rsidRPr="000848EB">
        <w:rPr>
          <w:highlight w:val="white"/>
        </w:rPr>
        <w:t xml:space="preserve">            ISet&lt;FileInfo&gt; dependencySet = DependencySetMap[arg];</w:t>
      </w:r>
    </w:p>
    <w:p w14:paraId="67F327F5" w14:textId="77777777" w:rsidR="000848EB" w:rsidRPr="000848EB" w:rsidRDefault="000848EB" w:rsidP="000848EB">
      <w:pPr>
        <w:pStyle w:val="Code"/>
        <w:rPr>
          <w:highlight w:val="white"/>
        </w:rPr>
      </w:pPr>
    </w:p>
    <w:p w14:paraId="7650C2A9" w14:textId="77777777" w:rsidR="000848EB" w:rsidRPr="000848EB" w:rsidRDefault="000848EB" w:rsidP="000848EB">
      <w:pPr>
        <w:pStyle w:val="Code"/>
        <w:rPr>
          <w:highlight w:val="white"/>
        </w:rPr>
      </w:pPr>
      <w:r w:rsidRPr="000848EB">
        <w:rPr>
          <w:highlight w:val="white"/>
        </w:rPr>
        <w:t xml:space="preserve">            foreach (FileInfo dependency in dependencySet) {</w:t>
      </w:r>
    </w:p>
    <w:p w14:paraId="1348B360" w14:textId="77777777" w:rsidR="000848EB" w:rsidRPr="000848EB" w:rsidRDefault="000848EB" w:rsidP="000848EB">
      <w:pPr>
        <w:pStyle w:val="Code"/>
        <w:rPr>
          <w:highlight w:val="white"/>
        </w:rPr>
      </w:pPr>
      <w:r w:rsidRPr="000848EB">
        <w:rPr>
          <w:highlight w:val="white"/>
        </w:rPr>
        <w:t xml:space="preserve">              makeStream.Write(" " + dependency.Name.ToLower());</w:t>
      </w:r>
    </w:p>
    <w:p w14:paraId="67162597" w14:textId="77777777" w:rsidR="000848EB" w:rsidRPr="000848EB" w:rsidRDefault="000848EB" w:rsidP="000848EB">
      <w:pPr>
        <w:pStyle w:val="Code"/>
        <w:rPr>
          <w:highlight w:val="white"/>
        </w:rPr>
      </w:pPr>
      <w:r w:rsidRPr="000848EB">
        <w:rPr>
          <w:highlight w:val="white"/>
        </w:rPr>
        <w:t xml:space="preserve">            }</w:t>
      </w:r>
    </w:p>
    <w:p w14:paraId="57AD0924" w14:textId="77777777" w:rsidR="000848EB" w:rsidRPr="000848EB" w:rsidRDefault="000848EB" w:rsidP="000848EB">
      <w:pPr>
        <w:pStyle w:val="Code"/>
        <w:rPr>
          <w:highlight w:val="white"/>
        </w:rPr>
      </w:pPr>
    </w:p>
    <w:p w14:paraId="24448A83" w14:textId="77777777" w:rsidR="000848EB" w:rsidRPr="000848EB" w:rsidRDefault="000848EB" w:rsidP="000848EB">
      <w:pPr>
        <w:pStyle w:val="Code"/>
        <w:rPr>
          <w:highlight w:val="white"/>
        </w:rPr>
      </w:pPr>
      <w:r w:rsidRPr="000848EB">
        <w:rPr>
          <w:highlight w:val="white"/>
        </w:rPr>
        <w:t xml:space="preserve">            makeStream.WriteLine();</w:t>
      </w:r>
    </w:p>
    <w:p w14:paraId="739EA861" w14:textId="77777777" w:rsidR="000848EB" w:rsidRDefault="000848EB" w:rsidP="000848EB">
      <w:pPr>
        <w:pStyle w:val="Code"/>
        <w:rPr>
          <w:highlight w:val="white"/>
        </w:rPr>
      </w:pPr>
      <w:r w:rsidRPr="000848EB">
        <w:rPr>
          <w:highlight w:val="white"/>
        </w:rPr>
        <w:t xml:space="preserve">            makeStream.WriteLine("\tnasm -f elf64 -o " + arg.ToLower() + ".o "</w:t>
      </w:r>
    </w:p>
    <w:p w14:paraId="748294A9" w14:textId="7D8052DC" w:rsidR="000848EB" w:rsidRPr="000848EB" w:rsidRDefault="000848EB" w:rsidP="000848EB">
      <w:pPr>
        <w:pStyle w:val="Code"/>
        <w:rPr>
          <w:highlight w:val="white"/>
        </w:rPr>
      </w:pPr>
      <w:r>
        <w:rPr>
          <w:highlight w:val="white"/>
        </w:rPr>
        <w:t xml:space="preserve">                                </w:t>
      </w:r>
      <w:r w:rsidRPr="000848EB">
        <w:rPr>
          <w:highlight w:val="white"/>
        </w:rPr>
        <w:t xml:space="preserve"> + arg.ToLower() + ".asm");</w:t>
      </w:r>
    </w:p>
    <w:p w14:paraId="508E05C3" w14:textId="77777777" w:rsidR="000848EB" w:rsidRPr="000848EB" w:rsidRDefault="000848EB" w:rsidP="000848EB">
      <w:pPr>
        <w:pStyle w:val="Code"/>
        <w:rPr>
          <w:highlight w:val="white"/>
        </w:rPr>
      </w:pPr>
      <w:r w:rsidRPr="000848EB">
        <w:rPr>
          <w:highlight w:val="white"/>
        </w:rPr>
        <w:t xml:space="preserve">            makeStream.WriteLine();</w:t>
      </w:r>
    </w:p>
    <w:p w14:paraId="737FF91B" w14:textId="77777777" w:rsidR="000848EB" w:rsidRPr="000848EB" w:rsidRDefault="000848EB" w:rsidP="000848EB">
      <w:pPr>
        <w:pStyle w:val="Code"/>
        <w:rPr>
          <w:highlight w:val="white"/>
        </w:rPr>
      </w:pPr>
      <w:r w:rsidRPr="000848EB">
        <w:rPr>
          <w:highlight w:val="white"/>
        </w:rPr>
        <w:t xml:space="preserve">          }</w:t>
      </w:r>
    </w:p>
    <w:p w14:paraId="0F8476E6" w14:textId="77777777" w:rsidR="000848EB" w:rsidRPr="000848EB" w:rsidRDefault="000848EB" w:rsidP="000848EB">
      <w:pPr>
        <w:pStyle w:val="Code"/>
        <w:rPr>
          <w:highlight w:val="white"/>
        </w:rPr>
      </w:pPr>
    </w:p>
    <w:p w14:paraId="67D21338" w14:textId="77777777" w:rsidR="000848EB" w:rsidRPr="000848EB" w:rsidRDefault="000848EB" w:rsidP="000848EB">
      <w:pPr>
        <w:pStyle w:val="Code"/>
        <w:rPr>
          <w:highlight w:val="white"/>
        </w:rPr>
      </w:pPr>
      <w:r w:rsidRPr="000848EB">
        <w:rPr>
          <w:highlight w:val="white"/>
        </w:rPr>
        <w:t xml:space="preserve">          makeStream.WriteLine("clear:");</w:t>
      </w:r>
    </w:p>
    <w:p w14:paraId="013837FE" w14:textId="77777777" w:rsidR="000848EB" w:rsidRPr="000848EB" w:rsidRDefault="000848EB" w:rsidP="000848EB">
      <w:pPr>
        <w:pStyle w:val="Code"/>
        <w:rPr>
          <w:highlight w:val="white"/>
        </w:rPr>
      </w:pPr>
      <w:r w:rsidRPr="000848EB">
        <w:rPr>
          <w:highlight w:val="white"/>
        </w:rPr>
        <w:t xml:space="preserve">          foreach (string arg in argList) {</w:t>
      </w:r>
    </w:p>
    <w:p w14:paraId="64C8CD49" w14:textId="77777777" w:rsidR="000848EB" w:rsidRPr="000848EB" w:rsidRDefault="000848EB" w:rsidP="000848EB">
      <w:pPr>
        <w:pStyle w:val="Code"/>
        <w:rPr>
          <w:highlight w:val="white"/>
        </w:rPr>
      </w:pPr>
      <w:r w:rsidRPr="000848EB">
        <w:rPr>
          <w:highlight w:val="white"/>
        </w:rPr>
        <w:t xml:space="preserve">            makeStream.WriteLine("\trm " + arg.ToLower() + ".o");</w:t>
      </w:r>
    </w:p>
    <w:p w14:paraId="06784456" w14:textId="77777777" w:rsidR="000848EB" w:rsidRPr="000848EB" w:rsidRDefault="000848EB" w:rsidP="000848EB">
      <w:pPr>
        <w:pStyle w:val="Code"/>
        <w:rPr>
          <w:highlight w:val="white"/>
        </w:rPr>
      </w:pPr>
      <w:r w:rsidRPr="000848EB">
        <w:rPr>
          <w:highlight w:val="white"/>
        </w:rPr>
        <w:t xml:space="preserve">          }</w:t>
      </w:r>
    </w:p>
    <w:p w14:paraId="4EE25BE0" w14:textId="77777777" w:rsidR="000848EB" w:rsidRPr="000848EB" w:rsidRDefault="000848EB" w:rsidP="000848EB">
      <w:pPr>
        <w:pStyle w:val="Code"/>
        <w:rPr>
          <w:highlight w:val="white"/>
        </w:rPr>
      </w:pPr>
    </w:p>
    <w:p w14:paraId="5CEB88E6" w14:textId="77777777" w:rsidR="000848EB" w:rsidRPr="000848EB" w:rsidRDefault="000848EB" w:rsidP="000848EB">
      <w:pPr>
        <w:pStyle w:val="Code"/>
        <w:rPr>
          <w:highlight w:val="white"/>
        </w:rPr>
      </w:pPr>
      <w:r w:rsidRPr="000848EB">
        <w:rPr>
          <w:highlight w:val="white"/>
        </w:rPr>
        <w:t xml:space="preserve">          makeStream.WriteLine("\trm main");</w:t>
      </w:r>
    </w:p>
    <w:p w14:paraId="52EFC84E" w14:textId="77777777" w:rsidR="000848EB" w:rsidRPr="000848EB" w:rsidRDefault="000848EB" w:rsidP="000848EB">
      <w:pPr>
        <w:pStyle w:val="Code"/>
        <w:rPr>
          <w:highlight w:val="white"/>
        </w:rPr>
      </w:pPr>
      <w:r w:rsidRPr="000848EB">
        <w:rPr>
          <w:highlight w:val="white"/>
        </w:rPr>
        <w:t xml:space="preserve">          makeStream.Close();</w:t>
      </w:r>
    </w:p>
    <w:p w14:paraId="53E42FA0" w14:textId="77777777" w:rsidR="000848EB" w:rsidRPr="000848EB" w:rsidRDefault="000848EB" w:rsidP="000848EB">
      <w:pPr>
        <w:pStyle w:val="Code"/>
        <w:rPr>
          <w:highlight w:val="white"/>
        </w:rPr>
      </w:pPr>
      <w:r w:rsidRPr="000848EB">
        <w:rPr>
          <w:highlight w:val="white"/>
        </w:rPr>
        <w:lastRenderedPageBreak/>
        <w:t xml:space="preserve">        }</w:t>
      </w:r>
    </w:p>
    <w:p w14:paraId="7403FE6A" w14:textId="77777777" w:rsidR="000848EB" w:rsidRPr="000848EB" w:rsidRDefault="000848EB" w:rsidP="000848EB">
      <w:pPr>
        <w:pStyle w:val="Code"/>
        <w:rPr>
          <w:highlight w:val="white"/>
        </w:rPr>
      </w:pPr>
    </w:p>
    <w:p w14:paraId="47C9B7A9" w14:textId="717DD11F" w:rsidR="000848EB" w:rsidRPr="000848EB" w:rsidRDefault="000848EB" w:rsidP="000848EB">
      <w:pPr>
        <w:pStyle w:val="Code"/>
        <w:rPr>
          <w:highlight w:val="white"/>
        </w:rPr>
      </w:pPr>
      <w:r w:rsidRPr="000848EB">
        <w:rPr>
          <w:highlight w:val="white"/>
        </w:rPr>
        <w:t xml:space="preserve">        if (Start.Windows</w:t>
      </w:r>
      <w:r w:rsidR="000560BC">
        <w:rPr>
          <w:highlight w:val="white"/>
        </w:rPr>
        <w:t xml:space="preserve"> &amp;&amp; </w:t>
      </w:r>
      <w:r w:rsidRPr="000848EB">
        <w:rPr>
          <w:highlight w:val="white"/>
        </w:rPr>
        <w:t>doLink) {</w:t>
      </w:r>
    </w:p>
    <w:p w14:paraId="6F79824F" w14:textId="7C9776EC" w:rsidR="00E415FB" w:rsidRDefault="00E415FB" w:rsidP="00E415FB">
      <w:pPr>
        <w:pStyle w:val="Code"/>
        <w:rPr>
          <w:highlight w:val="white"/>
        </w:rPr>
      </w:pPr>
      <w:r w:rsidRPr="00E415FB">
        <w:rPr>
          <w:highlight w:val="white"/>
        </w:rPr>
        <w:t xml:space="preserve">          string windowsPath =</w:t>
      </w:r>
    </w:p>
    <w:p w14:paraId="52455231" w14:textId="593E2791" w:rsidR="00E415FB" w:rsidRPr="00E415FB" w:rsidRDefault="00E415FB" w:rsidP="00E415FB">
      <w:pPr>
        <w:pStyle w:val="Code"/>
        <w:rPr>
          <w:highlight w:val="white"/>
        </w:rPr>
      </w:pPr>
      <w:r>
        <w:rPr>
          <w:highlight w:val="white"/>
        </w:rPr>
        <w:t xml:space="preserve">           </w:t>
      </w:r>
      <w:r w:rsidRPr="00E415FB">
        <w:rPr>
          <w:highlight w:val="white"/>
        </w:rPr>
        <w:t xml:space="preserve"> Environment.GetEnvironmentVariable("windows_path");</w:t>
      </w:r>
    </w:p>
    <w:p w14:paraId="4AEC1220" w14:textId="2529292C" w:rsidR="00E415FB" w:rsidRDefault="00E415FB" w:rsidP="00E415FB">
      <w:pPr>
        <w:pStyle w:val="Code"/>
        <w:rPr>
          <w:highlight w:val="white"/>
        </w:rPr>
      </w:pPr>
      <w:r w:rsidRPr="00E415FB">
        <w:rPr>
          <w:highlight w:val="white"/>
        </w:rPr>
        <w:t xml:space="preserve">          FileInfo targetFile =</w:t>
      </w:r>
    </w:p>
    <w:p w14:paraId="486EF3D9" w14:textId="7831B582" w:rsidR="00E415FB" w:rsidRPr="00E415FB" w:rsidRDefault="00E415FB" w:rsidP="00E415FB">
      <w:pPr>
        <w:pStyle w:val="Code"/>
        <w:rPr>
          <w:highlight w:val="white"/>
        </w:rPr>
      </w:pPr>
      <w:r>
        <w:rPr>
          <w:highlight w:val="white"/>
        </w:rPr>
        <w:t xml:space="preserve">           </w:t>
      </w:r>
      <w:r w:rsidRPr="00E415FB">
        <w:rPr>
          <w:highlight w:val="white"/>
        </w:rPr>
        <w:t xml:space="preserve"> new FileInfo(Path.Combine(windowsPath, argList[0] + ".com"));</w:t>
      </w:r>
    </w:p>
    <w:p w14:paraId="638DA1B3" w14:textId="622AD86E" w:rsidR="00E415FB" w:rsidRPr="00E415FB" w:rsidRDefault="00E415FB" w:rsidP="00E415FB">
      <w:pPr>
        <w:pStyle w:val="Code"/>
        <w:rPr>
          <w:highlight w:val="white"/>
        </w:rPr>
      </w:pPr>
      <w:r w:rsidRPr="00E415FB">
        <w:rPr>
          <w:highlight w:val="white"/>
        </w:rPr>
        <w:t xml:space="preserve">          Linker linker = new Linker();</w:t>
      </w:r>
    </w:p>
    <w:p w14:paraId="28E824A4" w14:textId="77777777" w:rsidR="000848EB" w:rsidRPr="00E415FB" w:rsidRDefault="000848EB" w:rsidP="00E415FB">
      <w:pPr>
        <w:pStyle w:val="Code"/>
        <w:rPr>
          <w:highlight w:val="white"/>
        </w:rPr>
      </w:pPr>
    </w:p>
    <w:p w14:paraId="6CD27C82" w14:textId="3135ED7A" w:rsidR="000848EB" w:rsidRPr="000848EB" w:rsidRDefault="000848EB" w:rsidP="000848EB">
      <w:pPr>
        <w:pStyle w:val="Code"/>
        <w:rPr>
          <w:highlight w:val="white"/>
        </w:rPr>
      </w:pPr>
      <w:r w:rsidRPr="000848EB">
        <w:rPr>
          <w:highlight w:val="white"/>
        </w:rPr>
        <w:t xml:space="preserve">          CCompiler_Main.Scanner.Path = null;</w:t>
      </w:r>
    </w:p>
    <w:p w14:paraId="61FF7003" w14:textId="57576CC0" w:rsidR="000848EB" w:rsidRPr="000848EB" w:rsidRDefault="000848EB" w:rsidP="000848EB">
      <w:pPr>
        <w:pStyle w:val="Code"/>
        <w:rPr>
          <w:highlight w:val="white"/>
        </w:rPr>
      </w:pPr>
      <w:r w:rsidRPr="000848EB">
        <w:rPr>
          <w:highlight w:val="white"/>
        </w:rPr>
        <w:t xml:space="preserve">          foreach (string arg in argList) {</w:t>
      </w:r>
    </w:p>
    <w:p w14:paraId="40F921B8" w14:textId="5C555DD5" w:rsidR="000848EB" w:rsidRDefault="000848EB" w:rsidP="000848EB">
      <w:pPr>
        <w:pStyle w:val="Code"/>
        <w:rPr>
          <w:highlight w:val="white"/>
        </w:rPr>
      </w:pPr>
      <w:r w:rsidRPr="000848EB">
        <w:rPr>
          <w:highlight w:val="white"/>
        </w:rPr>
        <w:t xml:space="preserve">            FileInfo file =</w:t>
      </w:r>
    </w:p>
    <w:p w14:paraId="1F791129" w14:textId="0939F584" w:rsidR="000848EB" w:rsidRPr="000848EB" w:rsidRDefault="000848EB" w:rsidP="000848EB">
      <w:pPr>
        <w:pStyle w:val="Code"/>
        <w:rPr>
          <w:highlight w:val="white"/>
        </w:rPr>
      </w:pPr>
      <w:r>
        <w:rPr>
          <w:highlight w:val="white"/>
        </w:rPr>
        <w:t xml:space="preserve">             </w:t>
      </w:r>
      <w:r w:rsidRPr="000848EB">
        <w:rPr>
          <w:highlight w:val="white"/>
        </w:rPr>
        <w:t xml:space="preserve"> new FileInfo(Path.Combine(Preprocessor.IncludePath, arg));</w:t>
      </w:r>
    </w:p>
    <w:p w14:paraId="02942538" w14:textId="77777777" w:rsidR="000848EB" w:rsidRPr="000848EB" w:rsidRDefault="000848EB" w:rsidP="000848EB">
      <w:pPr>
        <w:pStyle w:val="Code"/>
        <w:rPr>
          <w:highlight w:val="white"/>
        </w:rPr>
      </w:pPr>
    </w:p>
    <w:p w14:paraId="08648839" w14:textId="1D4345FA" w:rsidR="000848EB" w:rsidRPr="000848EB" w:rsidRDefault="000848EB" w:rsidP="000848EB">
      <w:pPr>
        <w:pStyle w:val="Code"/>
        <w:rPr>
          <w:highlight w:val="white"/>
        </w:rPr>
      </w:pPr>
      <w:r w:rsidRPr="000848EB">
        <w:rPr>
          <w:highlight w:val="white"/>
        </w:rPr>
        <w:t xml:space="preserve">            if (print) {</w:t>
      </w:r>
    </w:p>
    <w:p w14:paraId="13CAB300" w14:textId="74A74504" w:rsidR="000848EB" w:rsidRPr="000848EB" w:rsidRDefault="000848EB" w:rsidP="000560BC">
      <w:pPr>
        <w:pStyle w:val="Code"/>
        <w:rPr>
          <w:highlight w:val="white"/>
        </w:rPr>
      </w:pPr>
      <w:r w:rsidRPr="000848EB">
        <w:rPr>
          <w:highlight w:val="white"/>
        </w:rPr>
        <w:t xml:space="preserve">              Console.Out.WriteLine("Loading \"" + file.FullName +</w:t>
      </w:r>
      <w:r w:rsidR="000560BC">
        <w:rPr>
          <w:highlight w:val="white"/>
        </w:rPr>
        <w:t xml:space="preserve"> </w:t>
      </w:r>
      <w:r w:rsidRPr="000848EB">
        <w:rPr>
          <w:highlight w:val="white"/>
        </w:rPr>
        <w:t>".obj\".");</w:t>
      </w:r>
    </w:p>
    <w:p w14:paraId="6241CBA0" w14:textId="612B00D0" w:rsidR="000848EB" w:rsidRPr="000848EB" w:rsidRDefault="000848EB" w:rsidP="000848EB">
      <w:pPr>
        <w:pStyle w:val="Code"/>
        <w:rPr>
          <w:highlight w:val="white"/>
        </w:rPr>
      </w:pPr>
      <w:r w:rsidRPr="000848EB">
        <w:rPr>
          <w:highlight w:val="white"/>
        </w:rPr>
        <w:t xml:space="preserve">            }</w:t>
      </w:r>
    </w:p>
    <w:p w14:paraId="112D9268" w14:textId="77777777" w:rsidR="000848EB" w:rsidRPr="000848EB" w:rsidRDefault="000848EB" w:rsidP="000848EB">
      <w:pPr>
        <w:pStyle w:val="Code"/>
        <w:rPr>
          <w:highlight w:val="white"/>
        </w:rPr>
      </w:pPr>
      <w:r w:rsidRPr="000848EB">
        <w:rPr>
          <w:highlight w:val="white"/>
        </w:rPr>
        <w:t xml:space="preserve">          </w:t>
      </w:r>
    </w:p>
    <w:p w14:paraId="1C565056" w14:textId="119A388B" w:rsidR="000848EB" w:rsidRPr="000848EB" w:rsidRDefault="000848EB" w:rsidP="000848EB">
      <w:pPr>
        <w:pStyle w:val="Code"/>
        <w:rPr>
          <w:highlight w:val="white"/>
        </w:rPr>
      </w:pPr>
      <w:r w:rsidRPr="000848EB">
        <w:rPr>
          <w:highlight w:val="white"/>
        </w:rPr>
        <w:t xml:space="preserve">            ReadObjectFile(file, linker);</w:t>
      </w:r>
    </w:p>
    <w:p w14:paraId="3654C1B1" w14:textId="66E938D7" w:rsidR="000848EB" w:rsidRPr="000848EB" w:rsidRDefault="000848EB" w:rsidP="000848EB">
      <w:pPr>
        <w:pStyle w:val="Code"/>
        <w:rPr>
          <w:highlight w:val="white"/>
        </w:rPr>
      </w:pPr>
      <w:r w:rsidRPr="000848EB">
        <w:rPr>
          <w:highlight w:val="white"/>
        </w:rPr>
        <w:t xml:space="preserve">          }</w:t>
      </w:r>
    </w:p>
    <w:p w14:paraId="6C9783F5" w14:textId="77777777" w:rsidR="000848EB" w:rsidRPr="000848EB" w:rsidRDefault="000848EB" w:rsidP="000848EB">
      <w:pPr>
        <w:pStyle w:val="Code"/>
        <w:rPr>
          <w:highlight w:val="white"/>
        </w:rPr>
      </w:pPr>
    </w:p>
    <w:p w14:paraId="0BAE33FC" w14:textId="730BE6B9" w:rsidR="000848EB" w:rsidRPr="000848EB" w:rsidRDefault="000848EB" w:rsidP="000848EB">
      <w:pPr>
        <w:pStyle w:val="Code"/>
        <w:rPr>
          <w:highlight w:val="white"/>
        </w:rPr>
      </w:pPr>
      <w:r w:rsidRPr="000848EB">
        <w:rPr>
          <w:highlight w:val="white"/>
        </w:rPr>
        <w:t xml:space="preserve">          linker.Generate(targetFile);</w:t>
      </w:r>
    </w:p>
    <w:p w14:paraId="350D0644" w14:textId="3B01FEC9" w:rsidR="000848EB" w:rsidRPr="000848EB" w:rsidRDefault="000848EB" w:rsidP="000848EB">
      <w:pPr>
        <w:pStyle w:val="Code"/>
        <w:rPr>
          <w:highlight w:val="white"/>
        </w:rPr>
      </w:pPr>
      <w:r w:rsidRPr="000848EB">
        <w:rPr>
          <w:highlight w:val="white"/>
        </w:rPr>
        <w:t xml:space="preserve">        }</w:t>
      </w:r>
    </w:p>
    <w:p w14:paraId="4FB62FA0" w14:textId="2AC1634F" w:rsidR="000848EB" w:rsidRPr="000848EB" w:rsidRDefault="000848EB" w:rsidP="000848EB">
      <w:pPr>
        <w:pStyle w:val="Code"/>
        <w:rPr>
          <w:highlight w:val="white"/>
        </w:rPr>
      </w:pPr>
      <w:r w:rsidRPr="000848EB">
        <w:rPr>
          <w:highlight w:val="white"/>
        </w:rPr>
        <w:t xml:space="preserve">        else if (print) {</w:t>
      </w:r>
    </w:p>
    <w:p w14:paraId="2CEB8C34" w14:textId="50E81929" w:rsidR="007442E6" w:rsidRDefault="000848EB" w:rsidP="000848EB">
      <w:pPr>
        <w:pStyle w:val="Code"/>
        <w:rPr>
          <w:highlight w:val="white"/>
        </w:rPr>
      </w:pPr>
      <w:r w:rsidRPr="000848EB">
        <w:rPr>
          <w:highlight w:val="white"/>
        </w:rPr>
        <w:t xml:space="preserve">          Console.Out.WriteLine(Preprocessor.IncludePath + argList[0] +</w:t>
      </w:r>
    </w:p>
    <w:p w14:paraId="1B4DED8F" w14:textId="49F28ACA" w:rsidR="000848EB" w:rsidRPr="000848EB" w:rsidRDefault="007442E6" w:rsidP="000848EB">
      <w:pPr>
        <w:pStyle w:val="Code"/>
        <w:rPr>
          <w:highlight w:val="white"/>
        </w:rPr>
      </w:pPr>
      <w:r>
        <w:rPr>
          <w:highlight w:val="white"/>
        </w:rPr>
        <w:t xml:space="preserve">                               </w:t>
      </w:r>
      <w:r w:rsidR="000848EB" w:rsidRPr="000848EB">
        <w:rPr>
          <w:highlight w:val="white"/>
        </w:rPr>
        <w:t xml:space="preserve"> ".com is up-to-date.");</w:t>
      </w:r>
    </w:p>
    <w:p w14:paraId="5700A62F" w14:textId="77777777" w:rsidR="000848EB" w:rsidRPr="000848EB" w:rsidRDefault="000848EB" w:rsidP="000848EB">
      <w:pPr>
        <w:pStyle w:val="Code"/>
        <w:rPr>
          <w:highlight w:val="white"/>
        </w:rPr>
      </w:pPr>
      <w:r w:rsidRPr="000848EB">
        <w:rPr>
          <w:highlight w:val="white"/>
        </w:rPr>
        <w:t xml:space="preserve">        }</w:t>
      </w:r>
    </w:p>
    <w:p w14:paraId="4EF44844" w14:textId="77777777" w:rsidR="000848EB" w:rsidRPr="000848EB" w:rsidRDefault="000848EB" w:rsidP="000848EB">
      <w:pPr>
        <w:pStyle w:val="Code"/>
        <w:rPr>
          <w:highlight w:val="white"/>
        </w:rPr>
      </w:pPr>
      <w:r w:rsidRPr="000848EB">
        <w:rPr>
          <w:highlight w:val="white"/>
        </w:rPr>
        <w:t xml:space="preserve">      }</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77777777" w:rsidR="000848EB" w:rsidRPr="000848EB" w:rsidRDefault="000848EB" w:rsidP="000848EB">
      <w:pPr>
        <w:pStyle w:val="Code"/>
        <w:rPr>
          <w:highlight w:val="white"/>
        </w:rPr>
      </w:pPr>
      <w:r w:rsidRPr="000848EB">
        <w:rPr>
          <w:highlight w:val="white"/>
        </w:rPr>
        <w:t xml:space="preserve">    }</w:t>
      </w:r>
    </w:p>
    <w:p w14:paraId="2AFC7702" w14:textId="77777777" w:rsidR="000848EB" w:rsidRPr="000848EB" w:rsidRDefault="000848EB" w:rsidP="000848EB">
      <w:pPr>
        <w:pStyle w:val="Code"/>
        <w:rPr>
          <w:highlight w:val="white"/>
        </w:rPr>
      </w:pP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77777777" w:rsidR="000848EB" w:rsidRPr="000848EB" w:rsidRDefault="000848EB" w:rsidP="000848EB">
      <w:pPr>
        <w:pStyle w:val="Code"/>
        <w:rPr>
          <w:highlight w:val="white"/>
        </w:rPr>
      </w:pPr>
      <w:r w:rsidRPr="000848EB">
        <w:rPr>
          <w:highlight w:val="white"/>
        </w:rPr>
        <w:t xml:space="preserve">      FileInfo objectFile = new FileInfo(file.FullName + ".obj");</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77777777" w:rsidR="000848EB" w:rsidRPr="000848EB" w:rsidRDefault="000848EB" w:rsidP="000848EB">
      <w:pPr>
        <w:pStyle w:val="Code"/>
        <w:rPr>
          <w:highlight w:val="white"/>
        </w:rPr>
      </w:pPr>
      <w:r w:rsidRPr="000848EB">
        <w:rPr>
          <w:highlight w:val="white"/>
        </w:rPr>
        <w:t xml:space="preserve">  </w:t>
      </w:r>
    </w:p>
    <w:p w14:paraId="27710037" w14:textId="77777777" w:rsidR="000848EB" w:rsidRPr="000848EB" w:rsidRDefault="000848EB" w:rsidP="000848EB">
      <w:pPr>
        <w:pStyle w:val="Code"/>
        <w:rPr>
          <w:highlight w:val="white"/>
        </w:rPr>
      </w:pPr>
      <w:r w:rsidRPr="000848EB">
        <w:rPr>
          <w:highlight w:val="white"/>
        </w:rPr>
        <w:t xml:space="preserve">    public static void ReadSourceFile(FileInfo file) {</w:t>
      </w:r>
    </w:p>
    <w:p w14:paraId="352205D6" w14:textId="77777777" w:rsidR="000848EB" w:rsidRPr="000848EB" w:rsidRDefault="000848EB" w:rsidP="000848EB">
      <w:pPr>
        <w:pStyle w:val="Code"/>
        <w:rPr>
          <w:highlight w:val="white"/>
        </w:rPr>
      </w:pPr>
      <w:r w:rsidRPr="000848EB">
        <w:rPr>
          <w:highlight w:val="white"/>
        </w:rPr>
        <w:lastRenderedPageBreak/>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777777" w:rsidR="000848EB" w:rsidRPr="000848EB" w:rsidRDefault="000848EB" w:rsidP="000848EB">
      <w:pPr>
        <w:pStyle w:val="Code"/>
        <w:rPr>
          <w:highlight w:val="white"/>
        </w:rPr>
      </w:pPr>
      <w:r w:rsidRPr="000848EB">
        <w:rPr>
          <w:highlight w:val="white"/>
        </w:rPr>
        <w:t xml:space="preserve">      DependencySetMap.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lastRenderedPageBreak/>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lastRenderedPageBreak/>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77777777" w:rsidR="000848EB" w:rsidRPr="000848EB" w:rsidRDefault="000848EB" w:rsidP="000848EB">
      <w:pPr>
        <w:pStyle w:val="Code"/>
        <w:rPr>
          <w:highlight w:val="white"/>
        </w:rPr>
      </w:pPr>
    </w:p>
    <w:p w14:paraId="26C999CC" w14:textId="77777777" w:rsidR="000848EB" w:rsidRPr="000848EB" w:rsidRDefault="000848EB" w:rsidP="000848EB">
      <w:pPr>
        <w:pStyle w:val="Code"/>
        <w:rPr>
          <w:highlight w:val="white"/>
        </w:rPr>
      </w:pPr>
      <w:r w:rsidRPr="000848EB">
        <w:rPr>
          <w:highlight w:val="white"/>
        </w:rPr>
        <w:t xml:space="preserve">      if (Start.Windows) {</w:t>
      </w:r>
    </w:p>
    <w:p w14:paraId="1F1DF2D8" w14:textId="77777777" w:rsidR="000848EB" w:rsidRPr="000848EB" w:rsidRDefault="000848EB" w:rsidP="000848EB">
      <w:pPr>
        <w:pStyle w:val="Code"/>
        <w:rPr>
          <w:highlight w:val="white"/>
        </w:rPr>
      </w:pPr>
      <w:r w:rsidRPr="000848EB">
        <w:rPr>
          <w:highlight w:val="white"/>
        </w:rPr>
        <w:t xml:space="preserve">        FileInfo depFile = new FileInfo(file.FullName + ".dep");</w:t>
      </w:r>
    </w:p>
    <w:p w14:paraId="1F288D6F" w14:textId="77777777" w:rsidR="00867389" w:rsidRDefault="000848EB" w:rsidP="000848EB">
      <w:pPr>
        <w:pStyle w:val="Code"/>
        <w:rPr>
          <w:highlight w:val="white"/>
        </w:rPr>
      </w:pPr>
      <w:r w:rsidRPr="000848EB">
        <w:rPr>
          <w:highlight w:val="white"/>
        </w:rPr>
        <w:t xml:space="preserve">        StreamWriter includeWriter =</w:t>
      </w:r>
    </w:p>
    <w:p w14:paraId="5AFA1C50" w14:textId="2AF1DEB3"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depFile.FullName, FileMode.Create));</w:t>
      </w:r>
    </w:p>
    <w:p w14:paraId="481D0CB8" w14:textId="77777777" w:rsidR="000848EB" w:rsidRPr="000848EB" w:rsidRDefault="000848EB" w:rsidP="000848EB">
      <w:pPr>
        <w:pStyle w:val="Code"/>
        <w:rPr>
          <w:highlight w:val="white"/>
        </w:rPr>
      </w:pPr>
      <w:r w:rsidRPr="000848EB">
        <w:rPr>
          <w:highlight w:val="white"/>
        </w:rPr>
        <w:t xml:space="preserve">        bool first = true;</w:t>
      </w:r>
    </w:p>
    <w:p w14:paraId="1D7DB8A7" w14:textId="77777777"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77777777"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7777777" w:rsidR="000848EB" w:rsidRPr="000848EB" w:rsidRDefault="000848EB" w:rsidP="000848EB">
      <w:pPr>
        <w:pStyle w:val="Code"/>
        <w:rPr>
          <w:highlight w:val="white"/>
        </w:rPr>
      </w:pPr>
      <w:r w:rsidRPr="000848EB">
        <w:rPr>
          <w:highlight w:val="white"/>
        </w:rPr>
        <w:t xml:space="preserve">          first = false;</w:t>
      </w:r>
    </w:p>
    <w:p w14:paraId="08DCD3B4" w14:textId="77777777" w:rsidR="000848EB" w:rsidRPr="000848EB" w:rsidRDefault="000848EB" w:rsidP="000848EB">
      <w:pPr>
        <w:pStyle w:val="Code"/>
        <w:rPr>
          <w:highlight w:val="white"/>
        </w:rPr>
      </w:pPr>
      <w:r w:rsidRPr="000848EB">
        <w:rPr>
          <w:highlight w:val="white"/>
        </w:rPr>
        <w:t xml:space="preserve">        }</w:t>
      </w:r>
    </w:p>
    <w:p w14:paraId="1AB2657A" w14:textId="77777777"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77777777" w:rsidR="000848EB" w:rsidRPr="000848EB" w:rsidRDefault="000848EB" w:rsidP="000848EB">
      <w:pPr>
        <w:pStyle w:val="Code"/>
        <w:rPr>
          <w:highlight w:val="white"/>
        </w:rPr>
      </w:pPr>
      <w:r w:rsidRPr="000848EB">
        <w:rPr>
          <w:highlight w:val="white"/>
        </w:rPr>
        <w:t xml:space="preserve">        FileInfo objectFile = new FileInfo(file.FullName + ".obj");</w:t>
      </w:r>
    </w:p>
    <w:p w14:paraId="18968C8C" w14:textId="77777777" w:rsidR="00867389" w:rsidRDefault="000848EB" w:rsidP="000848EB">
      <w:pPr>
        <w:pStyle w:val="Code"/>
        <w:rPr>
          <w:highlight w:val="white"/>
        </w:rPr>
      </w:pPr>
      <w:r w:rsidRPr="000848EB">
        <w:rPr>
          <w:highlight w:val="white"/>
        </w:rPr>
        <w:t xml:space="preserve">        BinaryWriter binaryWriter =</w:t>
      </w:r>
    </w:p>
    <w:p w14:paraId="3C35EE96" w14:textId="2CC964BA"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77777777"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77777777" w:rsidR="000848EB" w:rsidRPr="000848EB" w:rsidRDefault="000848EB" w:rsidP="000848EB">
      <w:pPr>
        <w:pStyle w:val="Code"/>
        <w:rPr>
          <w:highlight w:val="white"/>
        </w:rPr>
      </w:pPr>
      <w:r w:rsidRPr="000848EB">
        <w:rPr>
          <w:highlight w:val="white"/>
        </w:rPr>
        <w:t xml:space="preserve">          staticSymbol.Save(binaryWriter);</w:t>
      </w:r>
    </w:p>
    <w:p w14:paraId="04B02F6D" w14:textId="77777777"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77777777" w:rsidR="000848EB" w:rsidRPr="000848EB" w:rsidRDefault="000848EB" w:rsidP="000848EB">
      <w:pPr>
        <w:pStyle w:val="Code"/>
        <w:rPr>
          <w:highlight w:val="white"/>
        </w:rPr>
      </w:pPr>
      <w:r w:rsidRPr="000848EB">
        <w:rPr>
          <w:highlight w:val="white"/>
        </w:rPr>
        <w:t xml:space="preserve">        binaryWriter.Close();</w:t>
      </w:r>
    </w:p>
    <w:p w14:paraId="2CA99EF1" w14:textId="77777777" w:rsidR="000848EB" w:rsidRPr="000848EB" w:rsidRDefault="000848EB" w:rsidP="000848EB">
      <w:pPr>
        <w:pStyle w:val="Code"/>
        <w:rPr>
          <w:highlight w:val="white"/>
        </w:rPr>
      </w:pPr>
      <w:r w:rsidRPr="000848EB">
        <w:rPr>
          <w:highlight w:val="white"/>
        </w:rPr>
        <w:t xml:space="preserve">      }</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77777777" w:rsidR="000848EB" w:rsidRPr="000848EB" w:rsidRDefault="000848EB" w:rsidP="000848EB">
      <w:pPr>
        <w:pStyle w:val="Code"/>
        <w:rPr>
          <w:highlight w:val="white"/>
        </w:rPr>
      </w:pP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77777777" w:rsidR="000848EB" w:rsidRPr="000848EB" w:rsidRDefault="000848EB" w:rsidP="000848EB">
      <w:pPr>
        <w:pStyle w:val="Code"/>
        <w:rPr>
          <w:highlight w:val="white"/>
        </w:rPr>
      </w:pPr>
      <w:r w:rsidRPr="000848EB">
        <w:rPr>
          <w:highlight w:val="white"/>
        </w:rPr>
        <w:lastRenderedPageBreak/>
        <w:t xml:space="preserve">               objectFile = new FileInfo(file.FullName + ".obj");</w:t>
      </w:r>
    </w:p>
    <w:p w14:paraId="3D605B02" w14:textId="77777777" w:rsidR="000848EB" w:rsidRPr="000848EB" w:rsidRDefault="000848EB" w:rsidP="000848EB">
      <w:pPr>
        <w:pStyle w:val="Code"/>
        <w:rPr>
          <w:highlight w:val="white"/>
        </w:rPr>
      </w:pP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7777777" w:rsidR="000848EB" w:rsidRPr="000848EB" w:rsidRDefault="000848EB" w:rsidP="000848EB">
      <w:pPr>
        <w:pStyle w:val="Code"/>
        <w:rPr>
          <w:highlight w:val="white"/>
        </w:rPr>
      </w:pPr>
      <w:r w:rsidRPr="000848EB">
        <w:rPr>
          <w:highlight w:val="white"/>
        </w:rPr>
        <w:t xml:space="preserve">      </w:t>
      </w:r>
    </w:p>
    <w:p w14:paraId="395E585C" w14:textId="77777777" w:rsidR="000848EB" w:rsidRPr="000848EB" w:rsidRDefault="000848EB" w:rsidP="000848EB">
      <w:pPr>
        <w:pStyle w:val="Code"/>
        <w:rPr>
          <w:highlight w:val="white"/>
        </w:rPr>
      </w:pPr>
      <w:r w:rsidRPr="000848EB">
        <w:rPr>
          <w:highlight w:val="white"/>
        </w:rPr>
        <w:t xml:space="preserve">      FileInfo depFile = new FileInfo(file.FullName + ".dep");</w:t>
      </w:r>
    </w:p>
    <w:p w14:paraId="7370915E" w14:textId="77777777" w:rsidR="000848EB" w:rsidRPr="000848EB" w:rsidRDefault="000848EB" w:rsidP="000848EB">
      <w:pPr>
        <w:pStyle w:val="Code"/>
        <w:rPr>
          <w:highlight w:val="white"/>
        </w:rPr>
      </w:pPr>
      <w:r w:rsidRPr="000848EB">
        <w:rPr>
          <w:highlight w:val="white"/>
        </w:rPr>
        <w:t xml:space="preserve">      if (depFile.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77777777" w:rsidR="00867389" w:rsidRDefault="000848EB" w:rsidP="000848EB">
      <w:pPr>
        <w:pStyle w:val="Code"/>
        <w:rPr>
          <w:highlight w:val="white"/>
        </w:rPr>
      </w:pPr>
      <w:r w:rsidRPr="000848EB">
        <w:rPr>
          <w:highlight w:val="white"/>
        </w:rPr>
        <w:t xml:space="preserve">          StreamReader depReader =</w:t>
      </w:r>
    </w:p>
    <w:p w14:paraId="658D520F" w14:textId="2524DA95"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depFile.FullName));</w:t>
      </w:r>
    </w:p>
    <w:p w14:paraId="799200E2" w14:textId="77777777" w:rsidR="000848EB" w:rsidRPr="000848EB" w:rsidRDefault="000848EB" w:rsidP="000848EB">
      <w:pPr>
        <w:pStyle w:val="Code"/>
        <w:rPr>
          <w:highlight w:val="white"/>
        </w:rPr>
      </w:pPr>
      <w:r w:rsidRPr="000848EB">
        <w:rPr>
          <w:highlight w:val="white"/>
        </w:rPr>
        <w:t xml:space="preserve">          string text = depReader.ReadToEnd();</w:t>
      </w:r>
    </w:p>
    <w:p w14:paraId="7138CC78" w14:textId="77777777" w:rsidR="000848EB" w:rsidRPr="000848EB" w:rsidRDefault="000848EB" w:rsidP="000848EB">
      <w:pPr>
        <w:pStyle w:val="Code"/>
        <w:rPr>
          <w:highlight w:val="white"/>
        </w:rPr>
      </w:pPr>
      <w:r w:rsidRPr="000848EB">
        <w:rPr>
          <w:highlight w:val="white"/>
        </w:rPr>
        <w:t xml:space="preserve">          depReader.Close();</w:t>
      </w:r>
    </w:p>
    <w:p w14:paraId="2B0906DD" w14:textId="77777777" w:rsidR="000848EB" w:rsidRPr="000848EB" w:rsidRDefault="000848EB" w:rsidP="000848EB">
      <w:pPr>
        <w:pStyle w:val="Code"/>
        <w:rPr>
          <w:highlight w:val="white"/>
        </w:rPr>
      </w:pPr>
    </w:p>
    <w:p w14:paraId="14591C16" w14:textId="77777777" w:rsidR="000848EB" w:rsidRPr="000848EB" w:rsidRDefault="000848EB" w:rsidP="000848EB">
      <w:pPr>
        <w:pStyle w:val="Code"/>
        <w:rPr>
          <w:highlight w:val="white"/>
        </w:rPr>
      </w:pPr>
      <w:r w:rsidRPr="000848EB">
        <w:rPr>
          <w:highlight w:val="white"/>
        </w:rPr>
        <w:t xml:space="preserve">          if (text.Length &gt; 0) {</w:t>
      </w:r>
    </w:p>
    <w:p w14:paraId="39973CA1" w14:textId="77777777" w:rsidR="000848EB" w:rsidRPr="000848EB" w:rsidRDefault="000848EB" w:rsidP="000848EB">
      <w:pPr>
        <w:pStyle w:val="Code"/>
        <w:rPr>
          <w:highlight w:val="white"/>
        </w:rPr>
      </w:pPr>
      <w:r w:rsidRPr="000848EB">
        <w:rPr>
          <w:highlight w:val="white"/>
        </w:rPr>
        <w:t xml:space="preserve">            string[] array = text.Split(' ');</w:t>
      </w:r>
    </w:p>
    <w:p w14:paraId="79FDAEA6" w14:textId="77777777" w:rsidR="000848EB" w:rsidRPr="000848EB" w:rsidRDefault="000848EB" w:rsidP="000848EB">
      <w:pPr>
        <w:pStyle w:val="Code"/>
        <w:rPr>
          <w:highlight w:val="white"/>
        </w:rPr>
      </w:pPr>
    </w:p>
    <w:p w14:paraId="1421FF0F" w14:textId="77777777" w:rsidR="000848EB" w:rsidRPr="000848EB" w:rsidRDefault="000848EB" w:rsidP="000848EB">
      <w:pPr>
        <w:pStyle w:val="Code"/>
        <w:rPr>
          <w:highlight w:val="white"/>
        </w:rPr>
      </w:pPr>
      <w:r w:rsidRPr="000848EB">
        <w:rPr>
          <w:highlight w:val="white"/>
        </w:rPr>
        <w:t xml:space="preserve">            foreach (string name in array)  {</w:t>
      </w:r>
    </w:p>
    <w:p w14:paraId="6D15C6A3" w14:textId="77777777" w:rsidR="00CC5549" w:rsidRDefault="000848EB" w:rsidP="00CC5549">
      <w:pPr>
        <w:pStyle w:val="Code"/>
        <w:rPr>
          <w:highlight w:val="white"/>
        </w:rPr>
      </w:pPr>
      <w:r w:rsidRPr="000848EB">
        <w:rPr>
          <w:highlight w:val="white"/>
        </w:rPr>
        <w:t xml:space="preserve">              FileInfo nameFile =</w:t>
      </w:r>
    </w:p>
    <w:p w14:paraId="77429386" w14:textId="5CDC4B16" w:rsidR="000848EB" w:rsidRPr="000848EB"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630B3">
        <w:rPr>
          <w:highlight w:val="white"/>
        </w:rPr>
        <w:t>.ToString()</w:t>
      </w:r>
      <w:r w:rsidR="00734740">
        <w:rPr>
          <w:highlight w:val="white"/>
        </w:rPr>
        <w:t>,</w:t>
      </w:r>
      <w:r w:rsidR="000848EB" w:rsidRPr="000848EB">
        <w:rPr>
          <w:highlight w:val="white"/>
        </w:rPr>
        <w:t xml:space="preserve"> </w:t>
      </w:r>
      <w:r>
        <w:rPr>
          <w:highlight w:val="white"/>
        </w:rPr>
        <w:t>n</w:t>
      </w:r>
      <w:r w:rsidR="000848EB" w:rsidRPr="000848EB">
        <w:rPr>
          <w:highlight w:val="white"/>
        </w:rPr>
        <w:t>ame)</w:t>
      </w:r>
      <w:r w:rsidR="00734740">
        <w:rPr>
          <w:highlight w:val="white"/>
        </w:rPr>
        <w:t>)</w:t>
      </w:r>
      <w:r w:rsidR="000848EB" w:rsidRPr="000848EB">
        <w:rPr>
          <w:highlight w:val="white"/>
        </w:rPr>
        <w:t>;</w:t>
      </w:r>
    </w:p>
    <w:p w14:paraId="6D914BDF" w14:textId="77777777" w:rsidR="00CC5549" w:rsidRDefault="00CC5549" w:rsidP="000848EB">
      <w:pPr>
        <w:pStyle w:val="Code"/>
        <w:rPr>
          <w:highlight w:val="white"/>
        </w:rPr>
      </w:pPr>
    </w:p>
    <w:p w14:paraId="339CC95F" w14:textId="1B858D7A" w:rsidR="00867389" w:rsidRDefault="000848EB" w:rsidP="000848EB">
      <w:pPr>
        <w:pStyle w:val="Code"/>
        <w:rPr>
          <w:highlight w:val="white"/>
        </w:rPr>
      </w:pPr>
      <w:r w:rsidRPr="000848EB">
        <w:rPr>
          <w:highlight w:val="white"/>
        </w:rPr>
        <w:t xml:space="preserve">              if (!nameFile.Exists ||</w:t>
      </w:r>
    </w:p>
    <w:p w14:paraId="50227AE8" w14:textId="6544C060" w:rsidR="000848EB" w:rsidRPr="000848EB" w:rsidRDefault="00867389" w:rsidP="000848EB">
      <w:pPr>
        <w:pStyle w:val="Code"/>
        <w:rPr>
          <w:highlight w:val="white"/>
        </w:rPr>
      </w:pPr>
      <w:r>
        <w:rPr>
          <w:highlight w:val="white"/>
        </w:rPr>
        <w:t xml:space="preserve">                 </w:t>
      </w:r>
      <w:r w:rsidR="000848EB" w:rsidRPr="000848EB">
        <w:rPr>
          <w:highlight w:val="white"/>
        </w:rPr>
        <w:t xml:space="preserve"> (nameFile.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77777777" w:rsidR="000848EB" w:rsidRPr="000848EB" w:rsidRDefault="000848EB" w:rsidP="000848EB">
      <w:pPr>
        <w:pStyle w:val="Code"/>
        <w:rPr>
          <w:highlight w:val="white"/>
        </w:rPr>
      </w:pP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lastRenderedPageBreak/>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630B3" w:rsidRPr="00D2146B" w:rsidRDefault="007630B3" w:rsidP="0050082D">
                              <w:pPr>
                                <w:spacing w:before="0" w:after="0"/>
                                <w:rPr>
                                  <w:sz w:val="18"/>
                                  <w:szCs w:val="18"/>
                                  <w:lang w:val="sv-SE"/>
                                </w:rPr>
                              </w:pPr>
                              <w:r>
                                <w:rPr>
                                  <w:sz w:val="18"/>
                                  <w:szCs w:val="18"/>
                                  <w:lang w:val="sv-SE"/>
                                </w:rPr>
                                <w:t>Static int globalInt</w:t>
                              </w:r>
                            </w:p>
                            <w:p w14:paraId="69A6032C" w14:textId="768161F7" w:rsidR="007630B3" w:rsidRDefault="007630B3" w:rsidP="0050082D">
                              <w:pPr>
                                <w:spacing w:before="0" w:after="0"/>
                                <w:rPr>
                                  <w:sz w:val="18"/>
                                  <w:szCs w:val="18"/>
                                  <w:lang w:val="sv-SE"/>
                                </w:rPr>
                              </w:pPr>
                              <w:r>
                                <w:rPr>
                                  <w:sz w:val="18"/>
                                  <w:szCs w:val="18"/>
                                  <w:lang w:val="sv-SE"/>
                                </w:rPr>
                                <w:t>Static int i</w:t>
                              </w:r>
                            </w:p>
                            <w:p w14:paraId="65DC2C71" w14:textId="7AEEED2D" w:rsidR="007630B3" w:rsidRDefault="007630B3" w:rsidP="0050082D">
                              <w:pPr>
                                <w:spacing w:before="0" w:after="0"/>
                                <w:rPr>
                                  <w:sz w:val="18"/>
                                  <w:szCs w:val="18"/>
                                  <w:lang w:val="sv-SE"/>
                                </w:rPr>
                              </w:pPr>
                            </w:p>
                            <w:p w14:paraId="3B0DD407" w14:textId="21D67AC3" w:rsidR="007630B3" w:rsidRPr="001B6705" w:rsidRDefault="007630B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630B3" w:rsidRPr="00D2146B" w:rsidRDefault="007630B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630B3" w:rsidRPr="00D2146B" w:rsidRDefault="007630B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630B3" w:rsidRDefault="007630B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630B3" w:rsidRPr="00D2146B" w:rsidRDefault="007630B3" w:rsidP="0050082D">
                              <w:pPr>
                                <w:spacing w:before="0" w:after="0" w:line="256" w:lineRule="auto"/>
                                <w:rPr>
                                  <w:sz w:val="18"/>
                                  <w:szCs w:val="18"/>
                                </w:rPr>
                              </w:pPr>
                              <w:r>
                                <w:rPr>
                                  <w:sz w:val="18"/>
                                  <w:szCs w:val="18"/>
                                </w:rPr>
                                <w:t>Auto mainChar : char</w:t>
                              </w:r>
                            </w:p>
                            <w:p w14:paraId="302437A3" w14:textId="77777777" w:rsidR="007630B3" w:rsidRDefault="007630B3" w:rsidP="0050082D">
                              <w:pPr>
                                <w:spacing w:before="0" w:after="0" w:line="256" w:lineRule="auto"/>
                                <w:rPr>
                                  <w:rFonts w:eastAsia="Calibri"/>
                                  <w:color w:val="000000"/>
                                  <w:sz w:val="18"/>
                                  <w:szCs w:val="18"/>
                                </w:rPr>
                              </w:pPr>
                            </w:p>
                            <w:p w14:paraId="71CC6A80" w14:textId="77C30F45" w:rsidR="007630B3" w:rsidRPr="00D2146B" w:rsidRDefault="007630B3" w:rsidP="008C458D">
                              <w:pPr>
                                <w:spacing w:before="0" w:after="0" w:line="256" w:lineRule="auto"/>
                                <w:rPr>
                                  <w:sz w:val="18"/>
                                  <w:szCs w:val="18"/>
                                </w:rPr>
                              </w:pPr>
                              <w:r>
                                <w:rPr>
                                  <w:rFonts w:eastAsia="Calibri"/>
                                  <w:color w:val="000000"/>
                                  <w:sz w:val="18"/>
                                  <w:szCs w:val="18"/>
                                </w:rPr>
                                <w:t>m_parentTable</w:t>
                              </w:r>
                            </w:p>
                            <w:p w14:paraId="4A1EB75F" w14:textId="77777777" w:rsidR="007630B3" w:rsidRPr="00D2146B" w:rsidRDefault="007630B3" w:rsidP="0050082D">
                              <w:pPr>
                                <w:spacing w:before="0" w:after="0" w:line="256" w:lineRule="auto"/>
                                <w:rPr>
                                  <w:sz w:val="18"/>
                                  <w:szCs w:val="18"/>
                                </w:rPr>
                              </w:pPr>
                              <w:r w:rsidRPr="00D2146B">
                                <w:rPr>
                                  <w:rFonts w:eastAsia="Calibri"/>
                                  <w:color w:val="000000"/>
                                  <w:sz w:val="18"/>
                                  <w:szCs w:val="18"/>
                                </w:rPr>
                                <w:t> </w:t>
                              </w:r>
                            </w:p>
                            <w:p w14:paraId="176D8F8E" w14:textId="77777777" w:rsidR="007630B3" w:rsidRPr="00D2146B" w:rsidRDefault="007630B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630B3" w:rsidRPr="00D2146B" w:rsidRDefault="007630B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630B3" w:rsidRPr="00D2146B" w:rsidRDefault="007630B3" w:rsidP="0050082D">
                              <w:pPr>
                                <w:spacing w:before="0" w:after="0" w:line="254" w:lineRule="auto"/>
                                <w:rPr>
                                  <w:sz w:val="18"/>
                                  <w:szCs w:val="18"/>
                                </w:rPr>
                              </w:pPr>
                              <w:r>
                                <w:rPr>
                                  <w:rFonts w:eastAsia="Calibri"/>
                                  <w:color w:val="000000"/>
                                  <w:sz w:val="18"/>
                                  <w:szCs w:val="18"/>
                                </w:rPr>
                                <w:t>auto int i</w:t>
                              </w:r>
                            </w:p>
                            <w:p w14:paraId="1EB866A9" w14:textId="57278A33" w:rsidR="007630B3" w:rsidRDefault="007630B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630B3" w:rsidRDefault="007630B3" w:rsidP="00073BF2">
                              <w:pPr>
                                <w:spacing w:before="0" w:after="0" w:line="254" w:lineRule="auto"/>
                                <w:rPr>
                                  <w:rFonts w:eastAsia="Calibri"/>
                                  <w:color w:val="000000"/>
                                  <w:sz w:val="18"/>
                                  <w:szCs w:val="18"/>
                                </w:rPr>
                              </w:pPr>
                            </w:p>
                            <w:p w14:paraId="55FF5C13" w14:textId="77777777" w:rsidR="007630B3" w:rsidRPr="00D2146B" w:rsidRDefault="007630B3" w:rsidP="00073BF2">
                              <w:pPr>
                                <w:spacing w:before="0" w:after="0" w:line="256" w:lineRule="auto"/>
                                <w:rPr>
                                  <w:sz w:val="18"/>
                                  <w:szCs w:val="18"/>
                                </w:rPr>
                              </w:pPr>
                              <w:r>
                                <w:rPr>
                                  <w:rFonts w:eastAsia="Calibri"/>
                                  <w:color w:val="000000"/>
                                  <w:sz w:val="18"/>
                                  <w:szCs w:val="18"/>
                                </w:rPr>
                                <w:t>m_parentTable</w:t>
                              </w:r>
                            </w:p>
                            <w:p w14:paraId="20CF0F08" w14:textId="77777777" w:rsidR="007630B3" w:rsidRPr="00D2146B" w:rsidRDefault="007630B3" w:rsidP="00073BF2">
                              <w:pPr>
                                <w:spacing w:before="0" w:after="0" w:line="254" w:lineRule="auto"/>
                                <w:rPr>
                                  <w:sz w:val="18"/>
                                  <w:szCs w:val="18"/>
                                </w:rPr>
                              </w:pPr>
                            </w:p>
                            <w:p w14:paraId="2347329E" w14:textId="77777777" w:rsidR="007630B3" w:rsidRPr="00D2146B" w:rsidRDefault="007630B3" w:rsidP="0050082D">
                              <w:pPr>
                                <w:spacing w:before="0" w:after="0" w:line="254" w:lineRule="auto"/>
                                <w:rPr>
                                  <w:sz w:val="18"/>
                                  <w:szCs w:val="18"/>
                                </w:rPr>
                              </w:pPr>
                              <w:r w:rsidRPr="00D2146B">
                                <w:rPr>
                                  <w:rFonts w:eastAsia="Calibri"/>
                                  <w:color w:val="000000"/>
                                  <w:sz w:val="18"/>
                                  <w:szCs w:val="18"/>
                                </w:rPr>
                                <w:t> </w:t>
                              </w:r>
                            </w:p>
                            <w:p w14:paraId="7D6DAD56" w14:textId="77777777" w:rsidR="007630B3" w:rsidRPr="00D2146B" w:rsidRDefault="007630B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630B3" w:rsidRPr="00D2146B" w:rsidRDefault="007630B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630B3" w:rsidRPr="00100F82" w:rsidRDefault="007630B3" w:rsidP="00100F82">
                              <w:pPr>
                                <w:spacing w:before="0" w:after="0"/>
                                <w:rPr>
                                  <w:sz w:val="18"/>
                                  <w:szCs w:val="18"/>
                                </w:rPr>
                              </w:pPr>
                              <w:r w:rsidRPr="00100F82">
                                <w:rPr>
                                  <w:sz w:val="18"/>
                                  <w:szCs w:val="18"/>
                                </w:rPr>
                                <w:t>auto int i</w:t>
                              </w:r>
                            </w:p>
                            <w:p w14:paraId="5D0A676C" w14:textId="673BC4F3" w:rsidR="007630B3" w:rsidRPr="00100F82" w:rsidRDefault="007630B3" w:rsidP="00100F82">
                              <w:pPr>
                                <w:spacing w:before="0" w:after="0"/>
                                <w:rPr>
                                  <w:sz w:val="18"/>
                                  <w:szCs w:val="18"/>
                                </w:rPr>
                              </w:pPr>
                              <w:r w:rsidRPr="00100F82">
                                <w:rPr>
                                  <w:sz w:val="18"/>
                                  <w:szCs w:val="18"/>
                                </w:rPr>
                                <w:t>auto double blockDouble</w:t>
                              </w:r>
                            </w:p>
                            <w:p w14:paraId="5B01AFF6" w14:textId="77777777" w:rsidR="007630B3" w:rsidRDefault="007630B3" w:rsidP="00100F82">
                              <w:pPr>
                                <w:spacing w:before="0" w:after="0" w:line="256" w:lineRule="auto"/>
                                <w:rPr>
                                  <w:rFonts w:eastAsia="Calibri"/>
                                  <w:color w:val="000000"/>
                                  <w:sz w:val="18"/>
                                  <w:szCs w:val="18"/>
                                </w:rPr>
                              </w:pPr>
                            </w:p>
                            <w:p w14:paraId="35EF25BA" w14:textId="6D9A7EDC" w:rsidR="007630B3" w:rsidRPr="00D2146B" w:rsidRDefault="007630B3" w:rsidP="00100F82">
                              <w:pPr>
                                <w:spacing w:before="0" w:after="0" w:line="256" w:lineRule="auto"/>
                                <w:rPr>
                                  <w:sz w:val="18"/>
                                  <w:szCs w:val="18"/>
                                </w:rPr>
                              </w:pPr>
                              <w:r>
                                <w:rPr>
                                  <w:rFonts w:eastAsia="Calibri"/>
                                  <w:color w:val="000000"/>
                                  <w:sz w:val="18"/>
                                  <w:szCs w:val="18"/>
                                </w:rPr>
                                <w:t>m_parentTable</w:t>
                              </w:r>
                            </w:p>
                            <w:p w14:paraId="274031CF" w14:textId="32871C06" w:rsidR="007630B3" w:rsidRDefault="007630B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630B3" w:rsidRDefault="007630B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630B3" w:rsidRDefault="007630B3" w:rsidP="00D44BB8">
                              <w:pPr>
                                <w:spacing w:line="252" w:lineRule="auto"/>
                              </w:pPr>
                              <w:r>
                                <w:rPr>
                                  <w:rFonts w:eastAsia="Calibri"/>
                                  <w:color w:val="000000"/>
                                  <w:sz w:val="18"/>
                                  <w:szCs w:val="18"/>
                                </w:rPr>
                                <w:t>SymbolTable.CurrentTable</w:t>
                              </w:r>
                            </w:p>
                            <w:p w14:paraId="332537CB" w14:textId="66AB52F1" w:rsidR="007630B3" w:rsidRDefault="007630B3" w:rsidP="00D44BB8">
                              <w:pPr>
                                <w:spacing w:line="252" w:lineRule="auto"/>
                              </w:pPr>
                            </w:p>
                            <w:p w14:paraId="35DA4169" w14:textId="77777777" w:rsidR="007630B3" w:rsidRDefault="007630B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630B3" w:rsidRPr="00610E6C" w:rsidRDefault="007630B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630B3" w:rsidRPr="00D2146B" w:rsidRDefault="007630B3" w:rsidP="0050082D">
                        <w:pPr>
                          <w:spacing w:before="0" w:after="0"/>
                          <w:rPr>
                            <w:sz w:val="18"/>
                            <w:szCs w:val="18"/>
                            <w:lang w:val="sv-SE"/>
                          </w:rPr>
                        </w:pPr>
                        <w:r>
                          <w:rPr>
                            <w:sz w:val="18"/>
                            <w:szCs w:val="18"/>
                            <w:lang w:val="sv-SE"/>
                          </w:rPr>
                          <w:t>Static int globalInt</w:t>
                        </w:r>
                      </w:p>
                      <w:p w14:paraId="69A6032C" w14:textId="768161F7" w:rsidR="007630B3" w:rsidRDefault="007630B3" w:rsidP="0050082D">
                        <w:pPr>
                          <w:spacing w:before="0" w:after="0"/>
                          <w:rPr>
                            <w:sz w:val="18"/>
                            <w:szCs w:val="18"/>
                            <w:lang w:val="sv-SE"/>
                          </w:rPr>
                        </w:pPr>
                        <w:r>
                          <w:rPr>
                            <w:sz w:val="18"/>
                            <w:szCs w:val="18"/>
                            <w:lang w:val="sv-SE"/>
                          </w:rPr>
                          <w:t>Static int i</w:t>
                        </w:r>
                      </w:p>
                      <w:p w14:paraId="65DC2C71" w14:textId="7AEEED2D" w:rsidR="007630B3" w:rsidRDefault="007630B3" w:rsidP="0050082D">
                        <w:pPr>
                          <w:spacing w:before="0" w:after="0"/>
                          <w:rPr>
                            <w:sz w:val="18"/>
                            <w:szCs w:val="18"/>
                            <w:lang w:val="sv-SE"/>
                          </w:rPr>
                        </w:pPr>
                      </w:p>
                      <w:p w14:paraId="3B0DD407" w14:textId="21D67AC3" w:rsidR="007630B3" w:rsidRPr="001B6705" w:rsidRDefault="007630B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630B3" w:rsidRPr="00D2146B" w:rsidRDefault="007630B3"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630B3" w:rsidRPr="00D2146B" w:rsidRDefault="007630B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630B3" w:rsidRDefault="007630B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630B3" w:rsidRPr="00D2146B" w:rsidRDefault="007630B3" w:rsidP="0050082D">
                        <w:pPr>
                          <w:spacing w:before="0" w:after="0" w:line="256" w:lineRule="auto"/>
                          <w:rPr>
                            <w:sz w:val="18"/>
                            <w:szCs w:val="18"/>
                          </w:rPr>
                        </w:pPr>
                        <w:r>
                          <w:rPr>
                            <w:sz w:val="18"/>
                            <w:szCs w:val="18"/>
                          </w:rPr>
                          <w:t>Auto mainChar : char</w:t>
                        </w:r>
                      </w:p>
                      <w:p w14:paraId="302437A3" w14:textId="77777777" w:rsidR="007630B3" w:rsidRDefault="007630B3" w:rsidP="0050082D">
                        <w:pPr>
                          <w:spacing w:before="0" w:after="0" w:line="256" w:lineRule="auto"/>
                          <w:rPr>
                            <w:rFonts w:eastAsia="Calibri"/>
                            <w:color w:val="000000"/>
                            <w:sz w:val="18"/>
                            <w:szCs w:val="18"/>
                          </w:rPr>
                        </w:pPr>
                      </w:p>
                      <w:p w14:paraId="71CC6A80" w14:textId="77C30F45" w:rsidR="007630B3" w:rsidRPr="00D2146B" w:rsidRDefault="007630B3" w:rsidP="008C458D">
                        <w:pPr>
                          <w:spacing w:before="0" w:after="0" w:line="256" w:lineRule="auto"/>
                          <w:rPr>
                            <w:sz w:val="18"/>
                            <w:szCs w:val="18"/>
                          </w:rPr>
                        </w:pPr>
                        <w:r>
                          <w:rPr>
                            <w:rFonts w:eastAsia="Calibri"/>
                            <w:color w:val="000000"/>
                            <w:sz w:val="18"/>
                            <w:szCs w:val="18"/>
                          </w:rPr>
                          <w:t>m_parentTable</w:t>
                        </w:r>
                      </w:p>
                      <w:p w14:paraId="4A1EB75F" w14:textId="77777777" w:rsidR="007630B3" w:rsidRPr="00D2146B" w:rsidRDefault="007630B3" w:rsidP="0050082D">
                        <w:pPr>
                          <w:spacing w:before="0" w:after="0" w:line="256" w:lineRule="auto"/>
                          <w:rPr>
                            <w:sz w:val="18"/>
                            <w:szCs w:val="18"/>
                          </w:rPr>
                        </w:pPr>
                        <w:r w:rsidRPr="00D2146B">
                          <w:rPr>
                            <w:rFonts w:eastAsia="Calibri"/>
                            <w:color w:val="000000"/>
                            <w:sz w:val="18"/>
                            <w:szCs w:val="18"/>
                          </w:rPr>
                          <w:t> </w:t>
                        </w:r>
                      </w:p>
                      <w:p w14:paraId="176D8F8E" w14:textId="77777777" w:rsidR="007630B3" w:rsidRPr="00D2146B" w:rsidRDefault="007630B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630B3" w:rsidRPr="00D2146B" w:rsidRDefault="007630B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630B3" w:rsidRPr="00D2146B" w:rsidRDefault="007630B3" w:rsidP="0050082D">
                        <w:pPr>
                          <w:spacing w:before="0" w:after="0" w:line="254" w:lineRule="auto"/>
                          <w:rPr>
                            <w:sz w:val="18"/>
                            <w:szCs w:val="18"/>
                          </w:rPr>
                        </w:pPr>
                        <w:r>
                          <w:rPr>
                            <w:rFonts w:eastAsia="Calibri"/>
                            <w:color w:val="000000"/>
                            <w:sz w:val="18"/>
                            <w:szCs w:val="18"/>
                          </w:rPr>
                          <w:t>auto int i</w:t>
                        </w:r>
                      </w:p>
                      <w:p w14:paraId="1EB866A9" w14:textId="57278A33" w:rsidR="007630B3" w:rsidRDefault="007630B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630B3" w:rsidRDefault="007630B3" w:rsidP="00073BF2">
                        <w:pPr>
                          <w:spacing w:before="0" w:after="0" w:line="254" w:lineRule="auto"/>
                          <w:rPr>
                            <w:rFonts w:eastAsia="Calibri"/>
                            <w:color w:val="000000"/>
                            <w:sz w:val="18"/>
                            <w:szCs w:val="18"/>
                          </w:rPr>
                        </w:pPr>
                      </w:p>
                      <w:p w14:paraId="55FF5C13" w14:textId="77777777" w:rsidR="007630B3" w:rsidRPr="00D2146B" w:rsidRDefault="007630B3" w:rsidP="00073BF2">
                        <w:pPr>
                          <w:spacing w:before="0" w:after="0" w:line="256" w:lineRule="auto"/>
                          <w:rPr>
                            <w:sz w:val="18"/>
                            <w:szCs w:val="18"/>
                          </w:rPr>
                        </w:pPr>
                        <w:r>
                          <w:rPr>
                            <w:rFonts w:eastAsia="Calibri"/>
                            <w:color w:val="000000"/>
                            <w:sz w:val="18"/>
                            <w:szCs w:val="18"/>
                          </w:rPr>
                          <w:t>m_parentTable</w:t>
                        </w:r>
                      </w:p>
                      <w:p w14:paraId="20CF0F08" w14:textId="77777777" w:rsidR="007630B3" w:rsidRPr="00D2146B" w:rsidRDefault="007630B3" w:rsidP="00073BF2">
                        <w:pPr>
                          <w:spacing w:before="0" w:after="0" w:line="254" w:lineRule="auto"/>
                          <w:rPr>
                            <w:sz w:val="18"/>
                            <w:szCs w:val="18"/>
                          </w:rPr>
                        </w:pPr>
                      </w:p>
                      <w:p w14:paraId="2347329E" w14:textId="77777777" w:rsidR="007630B3" w:rsidRPr="00D2146B" w:rsidRDefault="007630B3" w:rsidP="0050082D">
                        <w:pPr>
                          <w:spacing w:before="0" w:after="0" w:line="254" w:lineRule="auto"/>
                          <w:rPr>
                            <w:sz w:val="18"/>
                            <w:szCs w:val="18"/>
                          </w:rPr>
                        </w:pPr>
                        <w:r w:rsidRPr="00D2146B">
                          <w:rPr>
                            <w:rFonts w:eastAsia="Calibri"/>
                            <w:color w:val="000000"/>
                            <w:sz w:val="18"/>
                            <w:szCs w:val="18"/>
                          </w:rPr>
                          <w:t> </w:t>
                        </w:r>
                      </w:p>
                      <w:p w14:paraId="7D6DAD56" w14:textId="77777777" w:rsidR="007630B3" w:rsidRPr="00D2146B" w:rsidRDefault="007630B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630B3" w:rsidRPr="00D2146B" w:rsidRDefault="007630B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630B3" w:rsidRPr="00100F82" w:rsidRDefault="007630B3" w:rsidP="00100F82">
                        <w:pPr>
                          <w:spacing w:before="0" w:after="0"/>
                          <w:rPr>
                            <w:sz w:val="18"/>
                            <w:szCs w:val="18"/>
                          </w:rPr>
                        </w:pPr>
                        <w:r w:rsidRPr="00100F82">
                          <w:rPr>
                            <w:sz w:val="18"/>
                            <w:szCs w:val="18"/>
                          </w:rPr>
                          <w:t>auto int i</w:t>
                        </w:r>
                      </w:p>
                      <w:p w14:paraId="5D0A676C" w14:textId="673BC4F3" w:rsidR="007630B3" w:rsidRPr="00100F82" w:rsidRDefault="007630B3" w:rsidP="00100F82">
                        <w:pPr>
                          <w:spacing w:before="0" w:after="0"/>
                          <w:rPr>
                            <w:sz w:val="18"/>
                            <w:szCs w:val="18"/>
                          </w:rPr>
                        </w:pPr>
                        <w:r w:rsidRPr="00100F82">
                          <w:rPr>
                            <w:sz w:val="18"/>
                            <w:szCs w:val="18"/>
                          </w:rPr>
                          <w:t>auto double blockDouble</w:t>
                        </w:r>
                      </w:p>
                      <w:p w14:paraId="5B01AFF6" w14:textId="77777777" w:rsidR="007630B3" w:rsidRDefault="007630B3" w:rsidP="00100F82">
                        <w:pPr>
                          <w:spacing w:before="0" w:after="0" w:line="256" w:lineRule="auto"/>
                          <w:rPr>
                            <w:rFonts w:eastAsia="Calibri"/>
                            <w:color w:val="000000"/>
                            <w:sz w:val="18"/>
                            <w:szCs w:val="18"/>
                          </w:rPr>
                        </w:pPr>
                      </w:p>
                      <w:p w14:paraId="35EF25BA" w14:textId="6D9A7EDC" w:rsidR="007630B3" w:rsidRPr="00D2146B" w:rsidRDefault="007630B3" w:rsidP="00100F82">
                        <w:pPr>
                          <w:spacing w:before="0" w:after="0" w:line="256" w:lineRule="auto"/>
                          <w:rPr>
                            <w:sz w:val="18"/>
                            <w:szCs w:val="18"/>
                          </w:rPr>
                        </w:pPr>
                        <w:r>
                          <w:rPr>
                            <w:rFonts w:eastAsia="Calibri"/>
                            <w:color w:val="000000"/>
                            <w:sz w:val="18"/>
                            <w:szCs w:val="18"/>
                          </w:rPr>
                          <w:t>m_parentTable</w:t>
                        </w:r>
                      </w:p>
                      <w:p w14:paraId="274031CF" w14:textId="32871C06" w:rsidR="007630B3" w:rsidRDefault="007630B3"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630B3" w:rsidRDefault="007630B3"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630B3" w:rsidRDefault="007630B3" w:rsidP="00D44BB8">
                        <w:pPr>
                          <w:spacing w:line="252" w:lineRule="auto"/>
                        </w:pPr>
                        <w:r>
                          <w:rPr>
                            <w:rFonts w:eastAsia="Calibri"/>
                            <w:color w:val="000000"/>
                            <w:sz w:val="18"/>
                            <w:szCs w:val="18"/>
                          </w:rPr>
                          <w:t>SymbolTable.CurrentTable</w:t>
                        </w:r>
                      </w:p>
                      <w:p w14:paraId="332537CB" w14:textId="66AB52F1" w:rsidR="007630B3" w:rsidRDefault="007630B3" w:rsidP="00D44BB8">
                        <w:pPr>
                          <w:spacing w:line="252" w:lineRule="auto"/>
                        </w:pPr>
                      </w:p>
                      <w:p w14:paraId="35DA4169" w14:textId="77777777" w:rsidR="007630B3" w:rsidRDefault="007630B3"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630B3" w:rsidRPr="00610E6C" w:rsidRDefault="007630B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b/>
              </w:rPr>
            </w:rPrChange>
          </w:rPr>
          <w:t>m_trueSet</w:t>
        </w:r>
        <w:r>
          <w:t xml:space="preserve"> and </w:t>
        </w:r>
        <w:r w:rsidRPr="00F366AE">
          <w:rPr>
            <w:rStyle w:val="KeyWord0"/>
            <w:rPrChange w:id="254" w:author="Stefan Bjornander" w:date="2015-04-25T10:42:00Z">
              <w:rPr>
                <w:rStyle w:val="CodeInText"/>
                <w:b/>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b/>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b/>
              </w:rPr>
            </w:rPrChange>
          </w:rPr>
          <w:t>m_volatile</w:t>
        </w:r>
        <w:r>
          <w:t xml:space="preserve"> field in the </w:t>
        </w:r>
        <w:r w:rsidRPr="001832E0">
          <w:rPr>
            <w:rStyle w:val="KeyWord0"/>
            <w:rPrChange w:id="344"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630B3" w:rsidRPr="00D2146B" w:rsidRDefault="007630B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630B3" w:rsidRPr="00D2146B" w:rsidRDefault="007630B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630B3" w:rsidRPr="00D2146B" w:rsidRDefault="007630B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630B3" w:rsidRPr="00D2146B" w:rsidRDefault="007630B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630B3" w:rsidRPr="00D2146B" w:rsidRDefault="007630B3" w:rsidP="00D2146B">
                              <w:pPr>
                                <w:spacing w:before="0" w:after="0"/>
                                <w:rPr>
                                  <w:sz w:val="18"/>
                                  <w:szCs w:val="18"/>
                                  <w:lang w:val="sv-SE"/>
                                </w:rPr>
                              </w:pPr>
                              <w:r w:rsidRPr="00D2146B">
                                <w:rPr>
                                  <w:sz w:val="18"/>
                                  <w:szCs w:val="18"/>
                                  <w:lang w:val="sv-SE"/>
                                </w:rPr>
                                <w:t>Ellipse Frame Pointer</w:t>
                              </w:r>
                            </w:p>
                            <w:p w14:paraId="366E1AE1" w14:textId="757FAE9A" w:rsidR="007630B3" w:rsidRPr="00D2146B" w:rsidRDefault="007630B3" w:rsidP="00D2146B">
                              <w:pPr>
                                <w:spacing w:before="0" w:after="0"/>
                                <w:rPr>
                                  <w:sz w:val="18"/>
                                  <w:szCs w:val="18"/>
                                  <w:lang w:val="sv-SE"/>
                                </w:rPr>
                              </w:pPr>
                              <w:r w:rsidRPr="00D2146B">
                                <w:rPr>
                                  <w:sz w:val="18"/>
                                  <w:szCs w:val="18"/>
                                  <w:lang w:val="sv-SE"/>
                                </w:rPr>
                                <w:t>Regular Frame Pointer</w:t>
                              </w:r>
                            </w:p>
                            <w:p w14:paraId="3E5A4966" w14:textId="38836501" w:rsidR="007630B3" w:rsidRPr="00D2146B" w:rsidRDefault="007630B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630B3" w:rsidRPr="00D2146B" w:rsidRDefault="007630B3" w:rsidP="00D2146B">
                              <w:pPr>
                                <w:spacing w:before="0" w:after="0"/>
                                <w:rPr>
                                  <w:sz w:val="18"/>
                                  <w:szCs w:val="18"/>
                                  <w:lang w:val="sv-SE"/>
                                </w:rPr>
                              </w:pPr>
                            </w:p>
                            <w:p w14:paraId="48B5950A" w14:textId="77777777" w:rsidR="007630B3" w:rsidRPr="00D2146B" w:rsidRDefault="007630B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630B3" w:rsidRPr="00D2146B" w:rsidRDefault="007630B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630B3" w:rsidRPr="00D2146B" w:rsidRDefault="007630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630B3" w:rsidRPr="00D2146B" w:rsidRDefault="007630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630B3" w:rsidRPr="00D2146B" w:rsidRDefault="007630B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630B3" w:rsidRPr="00D2146B" w:rsidRDefault="007630B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630B3" w:rsidRPr="00D2146B" w:rsidRDefault="007630B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 </w:t>
                              </w:r>
                            </w:p>
                            <w:p w14:paraId="2924CD49"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630B3" w:rsidRPr="00D2146B" w:rsidRDefault="007630B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630B3" w:rsidRPr="00D2146B" w:rsidRDefault="007630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630B3" w:rsidRPr="00D2146B" w:rsidRDefault="007630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630B3" w:rsidRPr="00D2146B" w:rsidRDefault="007630B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 </w:t>
                              </w:r>
                            </w:p>
                            <w:p w14:paraId="1ECBE518"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630B3" w:rsidRPr="00D2146B" w:rsidRDefault="007630B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630B3" w:rsidRPr="00D2146B" w:rsidRDefault="007630B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630B3" w:rsidRPr="00D2146B" w:rsidRDefault="007630B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630B3" w:rsidRPr="00D2146B" w:rsidRDefault="007630B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630B3" w:rsidRPr="00D2146B" w:rsidRDefault="007630B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630B3" w:rsidRPr="00D2146B" w:rsidRDefault="007630B3" w:rsidP="00D2146B">
                        <w:pPr>
                          <w:spacing w:before="0" w:after="0"/>
                          <w:rPr>
                            <w:sz w:val="18"/>
                            <w:szCs w:val="18"/>
                            <w:lang w:val="sv-SE"/>
                          </w:rPr>
                        </w:pPr>
                        <w:r w:rsidRPr="00D2146B">
                          <w:rPr>
                            <w:sz w:val="18"/>
                            <w:szCs w:val="18"/>
                            <w:lang w:val="sv-SE"/>
                          </w:rPr>
                          <w:t>Ellipse Frame Pointer</w:t>
                        </w:r>
                      </w:p>
                      <w:p w14:paraId="366E1AE1" w14:textId="757FAE9A" w:rsidR="007630B3" w:rsidRPr="00D2146B" w:rsidRDefault="007630B3" w:rsidP="00D2146B">
                        <w:pPr>
                          <w:spacing w:before="0" w:after="0"/>
                          <w:rPr>
                            <w:sz w:val="18"/>
                            <w:szCs w:val="18"/>
                            <w:lang w:val="sv-SE"/>
                          </w:rPr>
                        </w:pPr>
                        <w:r w:rsidRPr="00D2146B">
                          <w:rPr>
                            <w:sz w:val="18"/>
                            <w:szCs w:val="18"/>
                            <w:lang w:val="sv-SE"/>
                          </w:rPr>
                          <w:t>Regular Frame Pointer</w:t>
                        </w:r>
                      </w:p>
                      <w:p w14:paraId="3E5A4966" w14:textId="38836501" w:rsidR="007630B3" w:rsidRPr="00D2146B" w:rsidRDefault="007630B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630B3" w:rsidRPr="00D2146B" w:rsidRDefault="007630B3" w:rsidP="00D2146B">
                        <w:pPr>
                          <w:spacing w:before="0" w:after="0"/>
                          <w:rPr>
                            <w:sz w:val="18"/>
                            <w:szCs w:val="18"/>
                            <w:lang w:val="sv-SE"/>
                          </w:rPr>
                        </w:pPr>
                      </w:p>
                      <w:p w14:paraId="48B5950A" w14:textId="77777777" w:rsidR="007630B3" w:rsidRPr="00D2146B" w:rsidRDefault="007630B3"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630B3" w:rsidRPr="00D2146B" w:rsidRDefault="007630B3"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630B3" w:rsidRPr="00D2146B" w:rsidRDefault="007630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630B3" w:rsidRPr="00D2146B" w:rsidRDefault="007630B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630B3" w:rsidRPr="00D2146B" w:rsidRDefault="007630B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630B3" w:rsidRPr="00D2146B" w:rsidRDefault="007630B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630B3" w:rsidRPr="00D2146B" w:rsidRDefault="007630B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 </w:t>
                        </w:r>
                      </w:p>
                      <w:p w14:paraId="2924CD49" w14:textId="77777777" w:rsidR="007630B3" w:rsidRPr="00D2146B" w:rsidRDefault="007630B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630B3" w:rsidRPr="00D2146B" w:rsidRDefault="007630B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630B3" w:rsidRPr="00D2146B" w:rsidRDefault="007630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630B3" w:rsidRPr="00D2146B" w:rsidRDefault="007630B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630B3" w:rsidRPr="00D2146B" w:rsidRDefault="007630B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 </w:t>
                        </w:r>
                      </w:p>
                      <w:p w14:paraId="1ECBE518" w14:textId="77777777" w:rsidR="007630B3" w:rsidRPr="00D2146B" w:rsidRDefault="007630B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630B3" w:rsidRPr="00D2146B" w:rsidRDefault="007630B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630B3" w:rsidRPr="00D2146B" w:rsidRDefault="007630B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630B3" w:rsidRDefault="007630B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630B3" w:rsidRDefault="007630B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630B3" w:rsidRPr="00D2146B" w:rsidRDefault="007630B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630B3" w:rsidRPr="00D2146B" w:rsidRDefault="007630B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630B3" w:rsidRPr="00D2146B" w:rsidRDefault="007630B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630B3" w:rsidRPr="00D2146B" w:rsidRDefault="007630B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630B3" w:rsidRPr="00D2146B" w:rsidRDefault="007630B3" w:rsidP="002903DF">
                              <w:pPr>
                                <w:spacing w:before="0" w:after="0"/>
                                <w:rPr>
                                  <w:sz w:val="18"/>
                                  <w:szCs w:val="18"/>
                                  <w:lang w:val="sv-SE"/>
                                </w:rPr>
                              </w:pPr>
                              <w:r w:rsidRPr="00D2146B">
                                <w:rPr>
                                  <w:sz w:val="18"/>
                                  <w:szCs w:val="18"/>
                                  <w:lang w:val="sv-SE"/>
                                </w:rPr>
                                <w:t>Ellipse Frame Pointer</w:t>
                              </w:r>
                            </w:p>
                            <w:p w14:paraId="5718813E" w14:textId="77777777" w:rsidR="007630B3" w:rsidRPr="00D2146B" w:rsidRDefault="007630B3" w:rsidP="002903DF">
                              <w:pPr>
                                <w:spacing w:before="0" w:after="0"/>
                                <w:rPr>
                                  <w:sz w:val="18"/>
                                  <w:szCs w:val="18"/>
                                  <w:lang w:val="sv-SE"/>
                                </w:rPr>
                              </w:pPr>
                              <w:r w:rsidRPr="00D2146B">
                                <w:rPr>
                                  <w:sz w:val="18"/>
                                  <w:szCs w:val="18"/>
                                  <w:lang w:val="sv-SE"/>
                                </w:rPr>
                                <w:t>Regular Frame Pointer</w:t>
                              </w:r>
                            </w:p>
                            <w:p w14:paraId="62230721" w14:textId="77777777" w:rsidR="007630B3" w:rsidRPr="00D2146B" w:rsidRDefault="007630B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630B3" w:rsidRPr="00D2146B" w:rsidRDefault="007630B3" w:rsidP="002903DF">
                              <w:pPr>
                                <w:spacing w:before="0" w:after="0"/>
                                <w:rPr>
                                  <w:sz w:val="18"/>
                                  <w:szCs w:val="18"/>
                                  <w:lang w:val="sv-SE"/>
                                </w:rPr>
                              </w:pPr>
                            </w:p>
                            <w:p w14:paraId="3BE3217A" w14:textId="77777777" w:rsidR="007630B3" w:rsidRPr="00D2146B" w:rsidRDefault="007630B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630B3" w:rsidRPr="00D2146B" w:rsidRDefault="007630B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630B3" w:rsidRDefault="007630B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630B3" w:rsidRPr="00D2146B" w:rsidRDefault="007630B3" w:rsidP="002903DF">
                              <w:pPr>
                                <w:spacing w:before="0" w:after="0" w:line="256" w:lineRule="auto"/>
                                <w:rPr>
                                  <w:sz w:val="18"/>
                                  <w:szCs w:val="18"/>
                                </w:rPr>
                              </w:pPr>
                              <w:r>
                                <w:rPr>
                                  <w:rFonts w:eastAsia="Calibri"/>
                                  <w:color w:val="000000"/>
                                  <w:sz w:val="18"/>
                                  <w:szCs w:val="18"/>
                                </w:rPr>
                                <w:t>Elliptic parameter: 21</w:t>
                              </w:r>
                            </w:p>
                            <w:p w14:paraId="0F8126A1"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w:t>
                              </w:r>
                            </w:p>
                            <w:p w14:paraId="28313E96"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630B3" w:rsidRPr="00D2146B" w:rsidRDefault="007630B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630B3" w:rsidRPr="00D2146B" w:rsidRDefault="007630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 </w:t>
                              </w:r>
                            </w:p>
                            <w:p w14:paraId="48FC4ABF"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630B3" w:rsidRPr="00D2146B" w:rsidRDefault="007630B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630B3" w:rsidRPr="00D2146B" w:rsidRDefault="007630B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630B3" w:rsidRDefault="007630B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630B3" w:rsidRDefault="007630B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630B3" w:rsidRPr="00D2146B" w:rsidRDefault="007630B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630B3" w:rsidRPr="00D2146B" w:rsidRDefault="007630B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630B3" w:rsidRPr="00D2146B" w:rsidRDefault="007630B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630B3" w:rsidRPr="00D2146B" w:rsidRDefault="007630B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630B3" w:rsidRPr="00D2146B" w:rsidRDefault="007630B3" w:rsidP="002903DF">
                        <w:pPr>
                          <w:spacing w:before="0" w:after="0"/>
                          <w:rPr>
                            <w:sz w:val="18"/>
                            <w:szCs w:val="18"/>
                            <w:lang w:val="sv-SE"/>
                          </w:rPr>
                        </w:pPr>
                        <w:r w:rsidRPr="00D2146B">
                          <w:rPr>
                            <w:sz w:val="18"/>
                            <w:szCs w:val="18"/>
                            <w:lang w:val="sv-SE"/>
                          </w:rPr>
                          <w:t>Ellipse Frame Pointer</w:t>
                        </w:r>
                      </w:p>
                      <w:p w14:paraId="5718813E" w14:textId="77777777" w:rsidR="007630B3" w:rsidRPr="00D2146B" w:rsidRDefault="007630B3" w:rsidP="002903DF">
                        <w:pPr>
                          <w:spacing w:before="0" w:after="0"/>
                          <w:rPr>
                            <w:sz w:val="18"/>
                            <w:szCs w:val="18"/>
                            <w:lang w:val="sv-SE"/>
                          </w:rPr>
                        </w:pPr>
                        <w:r w:rsidRPr="00D2146B">
                          <w:rPr>
                            <w:sz w:val="18"/>
                            <w:szCs w:val="18"/>
                            <w:lang w:val="sv-SE"/>
                          </w:rPr>
                          <w:t>Regular Frame Pointer</w:t>
                        </w:r>
                      </w:p>
                      <w:p w14:paraId="62230721" w14:textId="77777777" w:rsidR="007630B3" w:rsidRPr="00D2146B" w:rsidRDefault="007630B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630B3" w:rsidRPr="00D2146B" w:rsidRDefault="007630B3" w:rsidP="002903DF">
                        <w:pPr>
                          <w:spacing w:before="0" w:after="0"/>
                          <w:rPr>
                            <w:sz w:val="18"/>
                            <w:szCs w:val="18"/>
                            <w:lang w:val="sv-SE"/>
                          </w:rPr>
                        </w:pPr>
                      </w:p>
                      <w:p w14:paraId="3BE3217A" w14:textId="77777777" w:rsidR="007630B3" w:rsidRPr="00D2146B" w:rsidRDefault="007630B3"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630B3" w:rsidRPr="00D2146B" w:rsidRDefault="007630B3"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630B3" w:rsidRDefault="007630B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630B3" w:rsidRPr="00D2146B" w:rsidRDefault="007630B3" w:rsidP="002903DF">
                        <w:pPr>
                          <w:spacing w:before="0" w:after="0" w:line="256" w:lineRule="auto"/>
                          <w:rPr>
                            <w:sz w:val="18"/>
                            <w:szCs w:val="18"/>
                          </w:rPr>
                        </w:pPr>
                        <w:r>
                          <w:rPr>
                            <w:rFonts w:eastAsia="Calibri"/>
                            <w:color w:val="000000"/>
                            <w:sz w:val="18"/>
                            <w:szCs w:val="18"/>
                          </w:rPr>
                          <w:t>Elliptic parameter: 21</w:t>
                        </w:r>
                      </w:p>
                      <w:p w14:paraId="0F8126A1"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w:t>
                        </w:r>
                      </w:p>
                      <w:p w14:paraId="28313E96" w14:textId="77777777" w:rsidR="007630B3" w:rsidRPr="00D2146B" w:rsidRDefault="007630B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630B3" w:rsidRPr="00D2146B" w:rsidRDefault="007630B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630B3" w:rsidRPr="00D2146B" w:rsidRDefault="007630B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 </w:t>
                        </w:r>
                      </w:p>
                      <w:p w14:paraId="48FC4ABF" w14:textId="77777777" w:rsidR="007630B3" w:rsidRPr="00D2146B" w:rsidRDefault="007630B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630B3" w:rsidRPr="00D2146B" w:rsidRDefault="007630B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630B3" w:rsidRPr="00DF14A9" w:rsidRDefault="007630B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630B3" w:rsidRPr="00490BCB" w:rsidRDefault="007630B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630B3" w:rsidRPr="00490BCB" w:rsidRDefault="007630B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630B3" w:rsidRPr="00490BCB" w:rsidRDefault="007630B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630B3" w:rsidRPr="00490BCB" w:rsidRDefault="007630B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630B3" w:rsidRPr="00490BCB" w:rsidRDefault="007630B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630B3" w:rsidRPr="00490BCB" w:rsidRDefault="007630B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630B3" w:rsidRPr="00090144" w:rsidRDefault="007630B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630B3" w:rsidRPr="00090144" w:rsidRDefault="007630B3" w:rsidP="00B70491">
                              <w:pPr>
                                <w:spacing w:before="0" w:after="0" w:line="240" w:lineRule="auto"/>
                                <w:rPr>
                                  <w:rFonts w:eastAsia="Calibri"/>
                                  <w:color w:val="000000"/>
                                </w:rPr>
                              </w:pPr>
                              <w:r w:rsidRPr="00090144">
                                <w:rPr>
                                  <w:rFonts w:eastAsia="Calibri"/>
                                  <w:color w:val="000000"/>
                                </w:rPr>
                                <w:t>Frame pointer of</w:t>
                              </w:r>
                            </w:p>
                            <w:p w14:paraId="77E191A3" w14:textId="77777777" w:rsidR="007630B3" w:rsidRPr="00090144" w:rsidRDefault="007630B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630B3" w:rsidRPr="00090144" w:rsidRDefault="007630B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630B3" w:rsidRPr="00090144" w:rsidRDefault="007630B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630B3" w:rsidRPr="00090144" w:rsidRDefault="007630B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630B3" w:rsidRPr="00090144" w:rsidRDefault="007630B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630B3" w:rsidRDefault="007630B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630B3" w:rsidRDefault="007630B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630B3" w:rsidRDefault="007630B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630B3" w:rsidRDefault="007630B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630B3" w:rsidRPr="00DF14A9" w:rsidRDefault="007630B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630B3" w:rsidRPr="00490BCB" w:rsidRDefault="007630B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630B3" w:rsidRPr="00490BCB" w:rsidRDefault="007630B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630B3" w:rsidRPr="00490BCB" w:rsidRDefault="007630B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630B3" w:rsidRPr="00490BCB" w:rsidRDefault="007630B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630B3" w:rsidRPr="00490BCB" w:rsidRDefault="007630B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630B3" w:rsidRPr="00490BCB" w:rsidRDefault="007630B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630B3" w:rsidRPr="00490BCB" w:rsidRDefault="007630B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630B3" w:rsidRPr="00090144" w:rsidRDefault="007630B3"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630B3" w:rsidRPr="00090144" w:rsidRDefault="007630B3" w:rsidP="00B70491">
                        <w:pPr>
                          <w:spacing w:before="0" w:after="0" w:line="240" w:lineRule="auto"/>
                          <w:rPr>
                            <w:rFonts w:eastAsia="Calibri"/>
                            <w:color w:val="000000"/>
                          </w:rPr>
                        </w:pPr>
                        <w:r w:rsidRPr="00090144">
                          <w:rPr>
                            <w:rFonts w:eastAsia="Calibri"/>
                            <w:color w:val="000000"/>
                          </w:rPr>
                          <w:t>Frame pointer of</w:t>
                        </w:r>
                      </w:p>
                      <w:p w14:paraId="77E191A3" w14:textId="77777777" w:rsidR="007630B3" w:rsidRPr="00090144" w:rsidRDefault="007630B3"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630B3" w:rsidRPr="00090144" w:rsidRDefault="007630B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630B3" w:rsidRPr="00090144" w:rsidRDefault="007630B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630B3" w:rsidRPr="00090144" w:rsidRDefault="007630B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630B3" w:rsidRPr="00090144" w:rsidRDefault="007630B3"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630B3" w:rsidRDefault="007630B3"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630B3" w:rsidRDefault="007630B3"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630B3" w:rsidRDefault="007630B3"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630B3" w:rsidRDefault="007630B3"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bookmarkStart w:id="436" w:name="_Toc53473600"/>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lastRenderedPageBreak/>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630B3" w:rsidRPr="00DF14A9" w:rsidRDefault="007630B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630B3" w:rsidRPr="00490BCB" w:rsidRDefault="007630B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630B3" w:rsidRPr="00490BCB" w:rsidRDefault="007630B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630B3" w:rsidRPr="00490BCB" w:rsidRDefault="007630B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630B3" w:rsidRPr="00490BCB" w:rsidRDefault="007630B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630B3" w:rsidRPr="00090144" w:rsidRDefault="007630B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630B3" w:rsidRPr="00090144" w:rsidRDefault="007630B3" w:rsidP="00605AE9">
                              <w:pPr>
                                <w:spacing w:before="0" w:after="0" w:line="240" w:lineRule="auto"/>
                                <w:rPr>
                                  <w:rFonts w:eastAsia="Calibri"/>
                                  <w:color w:val="000000"/>
                                </w:rPr>
                              </w:pPr>
                              <w:r w:rsidRPr="00090144">
                                <w:rPr>
                                  <w:rFonts w:eastAsia="Calibri"/>
                                  <w:color w:val="000000"/>
                                </w:rPr>
                                <w:t>Frame pointer of</w:t>
                              </w:r>
                            </w:p>
                            <w:p w14:paraId="68E90914" w14:textId="77777777" w:rsidR="007630B3" w:rsidRPr="00090144" w:rsidRDefault="007630B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630B3" w:rsidRPr="00090144" w:rsidRDefault="007630B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630B3" w:rsidRPr="00090144" w:rsidRDefault="007630B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630B3" w:rsidRPr="00090144" w:rsidRDefault="007630B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630B3" w:rsidRPr="00090144" w:rsidRDefault="007630B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630B3" w:rsidRDefault="007630B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630B3" w:rsidRDefault="007630B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630B3" w:rsidRDefault="007630B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630B3" w:rsidRDefault="007630B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630B3" w:rsidRDefault="007630B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630B3" w:rsidRDefault="007630B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630B3" w:rsidRPr="00582B75" w:rsidRDefault="007630B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630B3" w:rsidRPr="00490BCB" w:rsidRDefault="007630B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630B3" w:rsidRPr="00490BCB" w:rsidRDefault="007630B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630B3" w:rsidRDefault="007630B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630B3" w:rsidRPr="00E55D4A" w:rsidRDefault="007630B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630B3" w:rsidRDefault="007630B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630B3" w:rsidRDefault="007630B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630B3" w:rsidRDefault="007630B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630B3" w:rsidRDefault="007630B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630B3" w:rsidRDefault="007630B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630B3" w:rsidRDefault="007630B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630B3" w:rsidRDefault="007630B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630B3" w:rsidRDefault="007630B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630B3" w:rsidRDefault="007630B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630B3" w:rsidRDefault="007630B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630B3" w:rsidRDefault="007630B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630B3" w:rsidRDefault="007630B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630B3" w:rsidRDefault="007630B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630B3" w:rsidRDefault="007630B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630B3" w:rsidRDefault="007630B3" w:rsidP="00496983">
                              <w:pPr>
                                <w:spacing w:before="0" w:line="257" w:lineRule="auto"/>
                                <w:jc w:val="center"/>
                                <w:rPr>
                                  <w:sz w:val="24"/>
                                  <w:szCs w:val="24"/>
                                </w:rPr>
                              </w:pPr>
                              <w:r>
                                <w:rPr>
                                  <w:rFonts w:eastAsia="Calibri"/>
                                  <w:color w:val="000000"/>
                                  <w:sz w:val="16"/>
                                  <w:szCs w:val="16"/>
                                </w:rPr>
                                <w:t>129</w:t>
                              </w:r>
                            </w:p>
                            <w:p w14:paraId="3E4A06D3" w14:textId="77777777" w:rsidR="007630B3" w:rsidRDefault="007630B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630B3" w:rsidRDefault="007630B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630B3" w:rsidRDefault="007630B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630B3" w:rsidRDefault="007630B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630B3" w:rsidRDefault="007630B3" w:rsidP="006A7496">
                              <w:pPr>
                                <w:spacing w:before="100" w:line="257" w:lineRule="auto"/>
                                <w:jc w:val="left"/>
                                <w:rPr>
                                  <w:sz w:val="24"/>
                                  <w:szCs w:val="24"/>
                                </w:rPr>
                              </w:pPr>
                              <w:r>
                                <w:rPr>
                                  <w:rFonts w:eastAsia="Calibri"/>
                                  <w:color w:val="000000"/>
                                  <w:sz w:val="16"/>
                                  <w:szCs w:val="16"/>
                                </w:rPr>
                                <w:t>Before</w:t>
                              </w:r>
                            </w:p>
                            <w:p w14:paraId="6B197F32" w14:textId="77777777" w:rsidR="007630B3" w:rsidRDefault="007630B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630B3" w:rsidRDefault="007630B3" w:rsidP="006A7496">
                              <w:pPr>
                                <w:spacing w:before="100" w:line="256" w:lineRule="auto"/>
                                <w:rPr>
                                  <w:sz w:val="24"/>
                                  <w:szCs w:val="24"/>
                                </w:rPr>
                              </w:pPr>
                              <w:r>
                                <w:rPr>
                                  <w:rFonts w:eastAsia="Calibri"/>
                                  <w:color w:val="000000"/>
                                  <w:sz w:val="16"/>
                                  <w:szCs w:val="16"/>
                                </w:rPr>
                                <w:t>After</w:t>
                              </w:r>
                            </w:p>
                            <w:p w14:paraId="7E3E04C8" w14:textId="77777777" w:rsidR="007630B3" w:rsidRDefault="007630B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630B3" w:rsidRPr="00DF14A9" w:rsidRDefault="007630B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630B3" w:rsidRPr="00490BCB" w:rsidRDefault="007630B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630B3" w:rsidRPr="00490BCB" w:rsidRDefault="007630B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630B3" w:rsidRPr="00490BCB" w:rsidRDefault="007630B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630B3" w:rsidRPr="00490BCB" w:rsidRDefault="007630B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630B3" w:rsidRPr="00490BCB" w:rsidRDefault="007630B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630B3" w:rsidRPr="00090144" w:rsidRDefault="007630B3"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630B3" w:rsidRPr="00090144" w:rsidRDefault="007630B3" w:rsidP="00605AE9">
                        <w:pPr>
                          <w:spacing w:before="0" w:after="0" w:line="240" w:lineRule="auto"/>
                          <w:rPr>
                            <w:rFonts w:eastAsia="Calibri"/>
                            <w:color w:val="000000"/>
                          </w:rPr>
                        </w:pPr>
                        <w:r w:rsidRPr="00090144">
                          <w:rPr>
                            <w:rFonts w:eastAsia="Calibri"/>
                            <w:color w:val="000000"/>
                          </w:rPr>
                          <w:t>Frame pointer of</w:t>
                        </w:r>
                      </w:p>
                      <w:p w14:paraId="68E90914" w14:textId="77777777" w:rsidR="007630B3" w:rsidRPr="00090144" w:rsidRDefault="007630B3"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630B3" w:rsidRPr="00090144" w:rsidRDefault="007630B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630B3" w:rsidRPr="00090144" w:rsidRDefault="007630B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630B3" w:rsidRPr="00090144" w:rsidRDefault="007630B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630B3" w:rsidRPr="00090144" w:rsidRDefault="007630B3"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630B3" w:rsidRDefault="007630B3"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630B3" w:rsidRDefault="007630B3"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630B3" w:rsidRDefault="007630B3"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630B3" w:rsidRDefault="007630B3"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630B3" w:rsidRDefault="007630B3"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630B3" w:rsidRDefault="007630B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630B3" w:rsidRPr="00582B75" w:rsidRDefault="007630B3"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630B3" w:rsidRPr="00490BCB" w:rsidRDefault="007630B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630B3" w:rsidRPr="00490BCB" w:rsidRDefault="007630B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630B3" w:rsidRDefault="007630B3"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630B3" w:rsidRPr="00E55D4A" w:rsidRDefault="007630B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630B3" w:rsidRDefault="007630B3"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630B3" w:rsidRDefault="007630B3"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630B3" w:rsidRDefault="007630B3"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630B3" w:rsidRDefault="007630B3"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630B3" w:rsidRDefault="007630B3"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630B3" w:rsidRDefault="007630B3"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630B3" w:rsidRDefault="007630B3"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630B3" w:rsidRDefault="007630B3"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630B3" w:rsidRDefault="007630B3"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630B3" w:rsidRDefault="007630B3"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630B3" w:rsidRDefault="007630B3"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630B3" w:rsidRDefault="007630B3"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630B3" w:rsidRDefault="007630B3"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630B3" w:rsidRDefault="007630B3"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630B3" w:rsidRDefault="007630B3" w:rsidP="00496983">
                        <w:pPr>
                          <w:spacing w:before="0" w:line="257" w:lineRule="auto"/>
                          <w:jc w:val="center"/>
                          <w:rPr>
                            <w:sz w:val="24"/>
                            <w:szCs w:val="24"/>
                          </w:rPr>
                        </w:pPr>
                        <w:r>
                          <w:rPr>
                            <w:rFonts w:eastAsia="Calibri"/>
                            <w:color w:val="000000"/>
                            <w:sz w:val="16"/>
                            <w:szCs w:val="16"/>
                          </w:rPr>
                          <w:t>129</w:t>
                        </w:r>
                      </w:p>
                      <w:p w14:paraId="3E4A06D3" w14:textId="77777777" w:rsidR="007630B3" w:rsidRDefault="007630B3"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630B3" w:rsidRDefault="007630B3"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630B3" w:rsidRDefault="007630B3"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630B3" w:rsidRDefault="007630B3"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630B3" w:rsidRDefault="007630B3" w:rsidP="006A7496">
                        <w:pPr>
                          <w:spacing w:before="100" w:line="257" w:lineRule="auto"/>
                          <w:jc w:val="left"/>
                          <w:rPr>
                            <w:sz w:val="24"/>
                            <w:szCs w:val="24"/>
                          </w:rPr>
                        </w:pPr>
                        <w:r>
                          <w:rPr>
                            <w:rFonts w:eastAsia="Calibri"/>
                            <w:color w:val="000000"/>
                            <w:sz w:val="16"/>
                            <w:szCs w:val="16"/>
                          </w:rPr>
                          <w:t>Before</w:t>
                        </w:r>
                      </w:p>
                      <w:p w14:paraId="6B197F32" w14:textId="77777777" w:rsidR="007630B3" w:rsidRDefault="007630B3"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630B3" w:rsidRDefault="007630B3" w:rsidP="006A7496">
                        <w:pPr>
                          <w:spacing w:before="100" w:line="256" w:lineRule="auto"/>
                          <w:rPr>
                            <w:sz w:val="24"/>
                            <w:szCs w:val="24"/>
                          </w:rPr>
                        </w:pPr>
                        <w:r>
                          <w:rPr>
                            <w:rFonts w:eastAsia="Calibri"/>
                            <w:color w:val="000000"/>
                            <w:sz w:val="16"/>
                            <w:szCs w:val="16"/>
                          </w:rPr>
                          <w:t>After</w:t>
                        </w:r>
                      </w:p>
                      <w:p w14:paraId="7E3E04C8" w14:textId="77777777" w:rsidR="007630B3" w:rsidRDefault="007630B3"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3746D897" w:rsidR="005B1C6D" w:rsidRPr="0023527B" w:rsidRDefault="005B1C6D" w:rsidP="005B1C6D">
      <w:pPr>
        <w:pStyle w:val="Code"/>
        <w:rPr>
          <w:highlight w:val="white"/>
        </w:rPr>
      </w:pPr>
      <w:r w:rsidRPr="0023527B">
        <w:rPr>
          <w:highlight w:val="white"/>
        </w:rPr>
        <w:t xml:space="preserve">        includeFile = new FileInfo(</w:t>
      </w:r>
      <w:r w:rsidR="00F06EBC">
        <w:rPr>
          <w:highlight w:val="white"/>
        </w:rPr>
        <w:t>Path.Combine(</w:t>
      </w:r>
      <w:r w:rsidRPr="0023527B">
        <w:rPr>
          <w:highlight w:val="white"/>
        </w:rPr>
        <w:t>IncludePath</w:t>
      </w:r>
      <w:r w:rsidR="00F06EBC">
        <w:rPr>
          <w:highlight w:val="white"/>
        </w:rPr>
        <w:t>,</w:t>
      </w:r>
      <w:r w:rsidRPr="0023527B">
        <w:rPr>
          <w:highlight w:val="white"/>
        </w:rPr>
        <w:t xml:space="preserve"> file)</w:t>
      </w:r>
      <w:r w:rsidR="00F06EBC">
        <w:rPr>
          <w:highlight w:val="white"/>
        </w:rPr>
        <w:t>)</w:t>
      </w:r>
      <w:r w:rsidRPr="0023527B">
        <w:rPr>
          <w:highlight w:val="white"/>
        </w:rPr>
        <w:t>;</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lastRenderedPageBreak/>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lastRenderedPageBreak/>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lastRenderedPageBreak/>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630B3" w:rsidRPr="003F7CF1" w:rsidRDefault="007630B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630B3" w:rsidRPr="003F7CF1" w:rsidRDefault="007630B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630B3" w:rsidRPr="003F7CF1" w:rsidRDefault="007630B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630B3" w:rsidRPr="003F7CF1" w:rsidRDefault="007630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630B3" w:rsidRPr="003F7CF1" w:rsidRDefault="007630B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630B3" w:rsidRPr="003F7CF1" w:rsidRDefault="007630B3"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630B3" w:rsidRPr="003F7CF1" w:rsidRDefault="007630B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630B3" w:rsidRPr="003F7CF1" w:rsidRDefault="007630B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630B3" w:rsidRPr="003F7CF1" w:rsidRDefault="007630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630B3" w:rsidRPr="003F7CF1" w:rsidRDefault="007630B3"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630B3" w:rsidRPr="003F7CF1" w:rsidRDefault="007630B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630B3" w:rsidRPr="003F7CF1" w:rsidRDefault="007630B3"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630B3" w:rsidRPr="003F7CF1" w:rsidRDefault="007630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630B3" w:rsidRPr="003F7CF1" w:rsidRDefault="007630B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630B3" w:rsidRPr="003F7CF1" w:rsidRDefault="007630B3"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630B3" w:rsidRPr="003F7CF1" w:rsidRDefault="007630B3"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630B3" w:rsidRPr="003F7CF1" w:rsidRDefault="007630B3"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630B3" w:rsidRPr="003F7CF1" w:rsidRDefault="007630B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630B3" w:rsidRPr="003F7CF1" w:rsidRDefault="007630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630B3" w:rsidRPr="003F7CF1" w:rsidRDefault="007630B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630B3" w:rsidRPr="003F7CF1" w:rsidRDefault="007630B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630B3" w:rsidRPr="003F7CF1" w:rsidRDefault="007630B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630B3" w:rsidRPr="003F7CF1" w:rsidRDefault="007630B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630B3" w:rsidRPr="003F7CF1" w:rsidRDefault="007630B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630B3" w:rsidRPr="003F7CF1" w:rsidRDefault="007630B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630B3" w:rsidRPr="003F7CF1" w:rsidRDefault="007630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630B3" w:rsidRPr="003F7CF1" w:rsidRDefault="007630B3"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630B3" w:rsidRPr="003F7CF1" w:rsidRDefault="007630B3"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630B3" w:rsidRPr="003F7CF1" w:rsidRDefault="007630B3"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630B3" w:rsidRPr="003F7CF1" w:rsidRDefault="007630B3"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630B3" w:rsidRPr="003F7CF1" w:rsidRDefault="007630B3"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630B3" w:rsidRPr="003F7CF1" w:rsidRDefault="007630B3"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630B3" w:rsidRPr="003F7CF1" w:rsidRDefault="007630B3"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630B3" w:rsidRPr="003F7CF1" w:rsidRDefault="007630B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630B3" w:rsidRPr="003F7CF1" w:rsidRDefault="007630B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7630B3" w:rsidRPr="003F7CF1" w:rsidRDefault="007630B3"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630B3" w:rsidRPr="003F7CF1" w:rsidRDefault="007630B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630B3" w:rsidRPr="003F7CF1" w:rsidRDefault="007630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630B3" w:rsidRPr="003F7CF1" w:rsidRDefault="007630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630B3" w:rsidRPr="003F7CF1" w:rsidRDefault="007630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630B3" w:rsidRPr="003F7CF1" w:rsidRDefault="007630B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630B3" w:rsidRPr="003F7CF1" w:rsidRDefault="007630B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630B3" w:rsidRPr="003F7CF1" w:rsidRDefault="007630B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630B3" w:rsidRPr="003F7CF1" w:rsidRDefault="007630B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630B3" w:rsidRPr="003F7CF1" w:rsidRDefault="007630B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630B3" w:rsidRPr="003F7CF1" w:rsidRDefault="007630B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630B3" w:rsidRPr="003F7CF1" w:rsidRDefault="007630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630B3" w:rsidRPr="003F7CF1" w:rsidRDefault="007630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630B3" w:rsidRPr="003F7CF1" w:rsidRDefault="007630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630B3" w:rsidRPr="003F7CF1" w:rsidRDefault="007630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630B3" w:rsidRPr="003F7CF1" w:rsidRDefault="007630B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630B3" w:rsidRPr="003F7CF1" w:rsidRDefault="007630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630B3" w:rsidRPr="003F7CF1" w:rsidRDefault="007630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630B3" w:rsidRPr="003F7CF1" w:rsidRDefault="007630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630B3" w:rsidRPr="003F7CF1" w:rsidRDefault="007630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630B3" w:rsidRPr="003F7CF1" w:rsidRDefault="007630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630B3" w:rsidRPr="003F7CF1" w:rsidRDefault="007630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630B3" w:rsidRPr="003F7CF1" w:rsidRDefault="007630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630B3" w:rsidRPr="003F7CF1" w:rsidRDefault="007630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630B3" w:rsidRPr="003F7CF1" w:rsidRDefault="007630B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630B3" w:rsidRPr="003F7CF1" w:rsidRDefault="007630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630B3" w:rsidRPr="003F7CF1" w:rsidRDefault="007630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630B3" w:rsidRPr="003F7CF1" w:rsidRDefault="007630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630B3" w:rsidRPr="003F7CF1" w:rsidRDefault="007630B3"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630B3" w:rsidRPr="003F7CF1" w:rsidRDefault="007630B3"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630B3" w:rsidRPr="003F7CF1" w:rsidRDefault="007630B3"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630B3" w:rsidRPr="003F7CF1" w:rsidRDefault="007630B3"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630B3" w:rsidRPr="003F7CF1" w:rsidRDefault="007630B3"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630B3" w:rsidRPr="003F7CF1" w:rsidRDefault="007630B3"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630B3" w:rsidRPr="003F7CF1" w:rsidRDefault="007630B3"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630B3" w:rsidRPr="003F7CF1" w:rsidRDefault="007630B3"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630B3" w:rsidRPr="003F7CF1" w:rsidRDefault="007630B3"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630B3" w:rsidRPr="003F7CF1" w:rsidRDefault="007630B3"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630B3" w:rsidRPr="003F7CF1" w:rsidRDefault="007630B3"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630B3" w:rsidRPr="003F7CF1" w:rsidRDefault="007630B3"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630B3" w:rsidRPr="003F7CF1" w:rsidRDefault="007630B3"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630B3" w:rsidRPr="003F7CF1" w:rsidRDefault="007630B3"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630B3" w:rsidRPr="003F7CF1" w:rsidRDefault="007630B3"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630B3" w:rsidRPr="003F7CF1" w:rsidRDefault="007630B3"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630B3" w:rsidRPr="003F7CF1" w:rsidRDefault="007630B3"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630B3" w:rsidRPr="003F7CF1" w:rsidRDefault="007630B3"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630B3" w:rsidRPr="003F7CF1" w:rsidRDefault="007630B3"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630B3" w:rsidRPr="003F7CF1" w:rsidRDefault="007630B3"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630B3" w:rsidRPr="003F7CF1" w:rsidRDefault="007630B3"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630B3" w:rsidRPr="003F7CF1" w:rsidRDefault="007630B3"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630B3" w:rsidRPr="003F7CF1" w:rsidRDefault="007630B3"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630B3" w:rsidRPr="003F7CF1" w:rsidRDefault="007630B3"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630B3" w:rsidRPr="003F7CF1" w:rsidRDefault="007630B3"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630B3" w:rsidRPr="003F7CF1" w:rsidRDefault="007630B3"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630B3" w:rsidRPr="003F7CF1" w:rsidRDefault="007630B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630B3" w:rsidRPr="003F7CF1" w:rsidRDefault="007630B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630B3" w:rsidRPr="003F7CF1" w:rsidRDefault="007630B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630B3" w:rsidRPr="003F7CF1" w:rsidRDefault="007630B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630B3" w:rsidRPr="003F7CF1" w:rsidRDefault="007630B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630B3" w:rsidRPr="003F7CF1" w:rsidRDefault="007630B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630B3" w:rsidRPr="003F7CF1" w:rsidRDefault="007630B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630B3" w:rsidRPr="003F7CF1" w:rsidRDefault="007630B3"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630B3" w:rsidRPr="003F7CF1" w:rsidRDefault="007630B3"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630B3" w:rsidRPr="003F7CF1" w:rsidRDefault="007630B3"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630B3" w:rsidRPr="003F7CF1" w:rsidRDefault="007630B3"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630B3" w:rsidRPr="003F7CF1" w:rsidRDefault="007630B3"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630B3" w:rsidRPr="003F7CF1" w:rsidRDefault="007630B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630B3" w:rsidRPr="003F7CF1" w:rsidRDefault="007630B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630B3" w:rsidRPr="003F7CF1" w:rsidRDefault="007630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630B3" w:rsidRPr="003F7CF1" w:rsidRDefault="007630B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630B3" w:rsidRPr="003F7CF1" w:rsidRDefault="007630B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630B3" w:rsidRPr="003F7CF1" w:rsidRDefault="007630B3"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630B3" w:rsidRPr="003F7CF1" w:rsidRDefault="007630B3"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630B3" w:rsidRPr="003F7CF1" w:rsidRDefault="007630B3"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630B3" w:rsidRPr="003F7CF1" w:rsidRDefault="007630B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630B3" w:rsidRPr="003F7CF1" w:rsidRDefault="007630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630B3" w:rsidRPr="003F7CF1" w:rsidRDefault="007630B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630B3" w:rsidRPr="003F7CF1" w:rsidRDefault="007630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630B3" w:rsidRPr="003F7CF1" w:rsidRDefault="007630B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630B3" w:rsidRPr="003F7CF1" w:rsidRDefault="007630B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630B3" w:rsidRPr="003F7CF1" w:rsidRDefault="007630B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630B3" w:rsidRPr="003F7CF1" w:rsidRDefault="007630B3"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630B3" w:rsidRPr="003F7CF1" w:rsidRDefault="007630B3"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630B3" w:rsidRPr="003F7CF1" w:rsidRDefault="007630B3"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630B3" w:rsidRPr="003F7CF1" w:rsidRDefault="007630B3"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630B3" w:rsidRPr="003F7CF1" w:rsidRDefault="007630B3"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630B3" w:rsidRPr="003F7CF1" w:rsidRDefault="007630B3"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630B3" w:rsidRPr="003F7CF1" w:rsidRDefault="007630B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630B3" w:rsidRPr="003F7CF1" w:rsidRDefault="007630B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630B3" w:rsidRPr="003F7CF1" w:rsidRDefault="007630B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630B3" w:rsidRPr="003F7CF1" w:rsidRDefault="007630B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630B3" w:rsidRPr="003F7CF1" w:rsidRDefault="007630B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630B3" w:rsidRPr="003F7CF1" w:rsidRDefault="007630B3"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630B3" w:rsidRPr="003F7CF1" w:rsidRDefault="007630B3"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630B3" w:rsidRPr="003F7CF1" w:rsidRDefault="007630B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630B3" w:rsidRPr="003F7CF1" w:rsidRDefault="007630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630B3" w:rsidRPr="003F7CF1" w:rsidRDefault="007630B3"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630B3" w:rsidRPr="003F7CF1" w:rsidRDefault="007630B3"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630B3" w:rsidRPr="003F7CF1" w:rsidRDefault="007630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630B3" w:rsidRPr="003F7CF1" w:rsidRDefault="007630B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630B3" w:rsidRPr="003F7CF1" w:rsidRDefault="007630B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630B3" w:rsidRPr="003F7CF1" w:rsidRDefault="007630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630B3" w:rsidRPr="003F7CF1" w:rsidRDefault="007630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630B3" w:rsidRPr="003F7CF1" w:rsidRDefault="007630B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630B3" w:rsidRPr="003F7CF1" w:rsidRDefault="007630B3"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630B3" w:rsidRPr="003F7CF1" w:rsidRDefault="007630B3"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630B3" w:rsidRPr="003F7CF1" w:rsidRDefault="007630B3"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630B3" w:rsidRPr="003F7CF1" w:rsidRDefault="007630B3"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630B3" w:rsidRPr="003F7CF1" w:rsidRDefault="007630B3"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630B3" w:rsidRPr="003F7CF1" w:rsidRDefault="007630B3"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630B3" w:rsidRPr="003F7CF1" w:rsidRDefault="007630B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630B3" w:rsidRPr="003F7CF1" w:rsidRDefault="007630B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630B3" w:rsidRPr="003F7CF1" w:rsidRDefault="007630B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630B3" w:rsidRPr="003F7CF1" w:rsidRDefault="007630B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630B3" w:rsidRPr="003F7CF1" w:rsidRDefault="007630B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630B3" w:rsidRPr="003F7CF1" w:rsidRDefault="007630B3"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630B3" w:rsidRPr="003F7CF1" w:rsidRDefault="007630B3"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630B3" w:rsidRPr="003F7CF1" w:rsidRDefault="007630B3"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630B3" w:rsidRPr="003F7CF1" w:rsidRDefault="007630B3"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630B3" w:rsidRPr="003F7CF1" w:rsidRDefault="007630B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630B3" w:rsidRPr="003F7CF1" w:rsidRDefault="007630B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630B3" w:rsidRPr="003F7CF1" w:rsidRDefault="007630B3"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630B3" w:rsidRPr="003F7CF1" w:rsidRDefault="007630B3"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630B3" w:rsidRPr="003F7CF1" w:rsidRDefault="007630B3"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630B3" w:rsidRPr="003F7CF1" w:rsidRDefault="007630B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630B3" w:rsidRPr="003F7CF1" w:rsidRDefault="007630B3"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630B3" w:rsidRPr="003F7CF1" w:rsidRDefault="007630B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630B3" w:rsidRPr="003F7CF1" w:rsidRDefault="007630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630B3" w:rsidRPr="003F7CF1" w:rsidRDefault="007630B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630B3" w:rsidRPr="003F7CF1" w:rsidRDefault="007630B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630B3" w:rsidRPr="003F7CF1" w:rsidRDefault="007630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630B3" w:rsidRPr="003F7CF1" w:rsidRDefault="007630B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630B3" w:rsidRPr="003F7CF1" w:rsidRDefault="007630B3"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630B3" w:rsidRPr="003F7CF1" w:rsidRDefault="007630B3"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630B3" w:rsidRPr="003F7CF1" w:rsidRDefault="007630B3"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630B3" w:rsidRPr="003F7CF1" w:rsidRDefault="007630B3"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630B3" w:rsidRPr="003F7CF1" w:rsidRDefault="007630B3"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630B3" w:rsidRPr="003F7CF1" w:rsidRDefault="007630B3"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630B3" w:rsidRPr="003F7CF1" w:rsidRDefault="007630B3"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630B3" w:rsidRPr="003F7CF1" w:rsidRDefault="007630B3"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630B3" w:rsidRPr="003F7CF1" w:rsidRDefault="007630B3"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630B3" w:rsidRPr="003F7CF1" w:rsidRDefault="007630B3"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630B3" w:rsidRPr="003F7CF1" w:rsidRDefault="007630B3"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630B3" w:rsidRPr="003F7CF1" w:rsidRDefault="007630B3"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630B3" w:rsidRPr="003F7CF1" w:rsidRDefault="007630B3"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630B3" w:rsidRPr="003F7CF1" w:rsidRDefault="007630B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19624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630B3" w:rsidRPr="003F7CF1" w:rsidRDefault="007630B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630B3" w:rsidRPr="003F7CF1" w:rsidRDefault="007630B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630B3" w:rsidRPr="003F7CF1" w:rsidRDefault="007630B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630B3" w:rsidRPr="003F7CF1" w:rsidRDefault="007630B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196246"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630B3" w:rsidRPr="003F7CF1" w:rsidRDefault="007630B3"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630B3" w:rsidRPr="003F7CF1" w:rsidRDefault="007630B3"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630B3" w:rsidRPr="003F7CF1" w:rsidRDefault="007630B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630B3" w:rsidRPr="003F7CF1" w:rsidRDefault="007630B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630B3" w:rsidRPr="003F7CF1" w:rsidRDefault="007630B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630B3" w:rsidRPr="003F7CF1" w:rsidRDefault="007630B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630B3" w:rsidRPr="003F7CF1" w:rsidRDefault="007630B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630B3" w:rsidRPr="003F7CF1" w:rsidRDefault="007630B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630B3" w:rsidRPr="003F7CF1" w:rsidRDefault="007630B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630B3" w:rsidRPr="003F7CF1" w:rsidRDefault="007630B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630B3" w:rsidRPr="003F7CF1" w:rsidRDefault="007630B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630B3" w:rsidRPr="003F7CF1" w:rsidRDefault="007630B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630B3" w:rsidRPr="003F7CF1" w:rsidRDefault="007630B3"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630B3" w:rsidRPr="003F7CF1" w:rsidRDefault="007630B3"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630B3" w:rsidRPr="003F7CF1" w:rsidRDefault="007630B3"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630B3" w:rsidRPr="003F7CF1" w:rsidRDefault="007630B3"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630B3" w:rsidRPr="003F7CF1" w:rsidRDefault="007630B3"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630B3" w:rsidRPr="003F7CF1" w:rsidRDefault="007630B3"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630B3" w:rsidRPr="003F7CF1" w:rsidRDefault="007630B3"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630B3" w:rsidRPr="003F7CF1" w:rsidRDefault="007630B3"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630B3" w:rsidRPr="003F7CF1" w:rsidRDefault="007630B3"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630B3" w:rsidRPr="003F7CF1" w:rsidRDefault="007630B3"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19624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19624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630B3" w:rsidRPr="003F7CF1" w:rsidRDefault="007630B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630B3" w:rsidRPr="003F7CF1" w:rsidRDefault="007630B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630B3" w:rsidRPr="003F7CF1" w:rsidRDefault="007630B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630B3" w:rsidRPr="003F7CF1" w:rsidRDefault="007630B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630B3" w:rsidRPr="003F7CF1" w:rsidRDefault="007630B3"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630B3" w:rsidRPr="003F7CF1" w:rsidRDefault="007630B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630B3" w:rsidRPr="003F7CF1" w:rsidRDefault="007630B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630B3" w:rsidRPr="003F7CF1" w:rsidRDefault="007630B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630B3" w:rsidRPr="003F7CF1" w:rsidRDefault="007630B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630B3" w:rsidRPr="003F7CF1" w:rsidRDefault="007630B3"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630B3" w:rsidRPr="003F7CF1" w:rsidRDefault="007630B3"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630B3" w:rsidRPr="003F7CF1" w:rsidRDefault="007630B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630B3" w:rsidRPr="003F7CF1" w:rsidRDefault="007630B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630B3" w:rsidRPr="003F7CF1" w:rsidRDefault="007630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630B3" w:rsidRPr="003F7CF1" w:rsidRDefault="007630B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630B3" w:rsidRPr="003F7CF1" w:rsidRDefault="007630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630B3" w:rsidRPr="003F7CF1" w:rsidRDefault="007630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630B3" w:rsidRPr="003F7CF1" w:rsidRDefault="007630B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630B3" w:rsidRPr="003F7CF1" w:rsidRDefault="007630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630B3" w:rsidRPr="003F7CF1" w:rsidRDefault="007630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630B3" w:rsidRPr="003F7CF1" w:rsidRDefault="007630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630B3" w:rsidRPr="003F7CF1" w:rsidRDefault="007630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630B3" w:rsidRPr="003F7CF1" w:rsidRDefault="007630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630B3" w:rsidRPr="003F7CF1" w:rsidRDefault="007630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630B3" w:rsidRPr="003F7CF1" w:rsidRDefault="007630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630B3" w:rsidRPr="003F7CF1" w:rsidRDefault="007630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630B3" w:rsidRPr="003F7CF1" w:rsidRDefault="007630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630B3" w:rsidRPr="003F7CF1" w:rsidRDefault="007630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630B3" w:rsidRPr="003F7CF1" w:rsidRDefault="007630B3"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630B3" w:rsidRPr="003F7CF1" w:rsidRDefault="007630B3"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630B3" w:rsidRPr="003F7CF1" w:rsidRDefault="007630B3"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630B3" w:rsidRPr="003F7CF1" w:rsidRDefault="007630B3"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630B3" w:rsidRPr="003F7CF1" w:rsidRDefault="007630B3"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630B3" w:rsidRPr="003F7CF1" w:rsidRDefault="007630B3"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630B3" w:rsidRPr="003F7CF1" w:rsidRDefault="007630B3"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630B3" w:rsidRPr="003F7CF1" w:rsidRDefault="007630B3"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630B3" w:rsidRPr="003F7CF1" w:rsidRDefault="007630B3"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630B3" w:rsidRPr="003F7CF1" w:rsidRDefault="007630B3"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630B3" w:rsidRPr="003F7CF1" w:rsidRDefault="007630B3"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630B3" w:rsidRPr="003F7CF1" w:rsidRDefault="007630B3"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630B3" w:rsidRPr="003F7CF1" w:rsidRDefault="007630B3"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630B3" w:rsidRPr="003F7CF1" w:rsidRDefault="007630B3"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630B3" w:rsidRPr="003F7CF1" w:rsidRDefault="007630B3"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630B3" w:rsidRPr="003F7CF1" w:rsidRDefault="007630B3"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630B3" w:rsidRPr="003F7CF1" w:rsidRDefault="007630B3"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630B3" w:rsidRPr="003F7CF1" w:rsidRDefault="007630B3"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630B3" w:rsidRPr="003F7CF1" w:rsidRDefault="007630B3"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630B3" w:rsidRPr="003F7CF1" w:rsidRDefault="007630B3"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630B3" w:rsidRPr="003F7CF1" w:rsidRDefault="007630B3"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630B3" w:rsidRPr="003F7CF1" w:rsidRDefault="007630B3"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630B3" w:rsidRPr="003F7CF1" w:rsidRDefault="007630B3"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630B3" w:rsidRPr="003F7CF1" w:rsidRDefault="007630B3"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630B3" w:rsidRPr="003F7CF1" w:rsidRDefault="007630B3"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630B3" w:rsidRPr="003F7CF1" w:rsidRDefault="007630B3"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630B3" w:rsidRPr="003F7CF1" w:rsidRDefault="007630B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630B3" w:rsidRPr="003F7CF1" w:rsidRDefault="007630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630B3" w:rsidRPr="003F7CF1" w:rsidRDefault="007630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630B3" w:rsidRPr="003F7CF1" w:rsidRDefault="007630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630B3" w:rsidRPr="003F7CF1" w:rsidRDefault="007630B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630B3" w:rsidRPr="003F7CF1" w:rsidRDefault="007630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630B3" w:rsidRPr="003F7CF1" w:rsidRDefault="007630B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630B3" w:rsidRPr="003F7CF1" w:rsidRDefault="007630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630B3" w:rsidRPr="003F7CF1" w:rsidRDefault="007630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630B3" w:rsidRPr="003F7CF1" w:rsidRDefault="007630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630B3" w:rsidRPr="003F7CF1" w:rsidRDefault="007630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630B3" w:rsidRPr="003F7CF1" w:rsidRDefault="007630B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630B3" w:rsidRPr="003F7CF1" w:rsidRDefault="007630B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630B3" w:rsidRPr="003F7CF1" w:rsidRDefault="007630B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630B3" w:rsidRPr="003F7CF1" w:rsidRDefault="007630B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630B3" w:rsidRPr="003F7CF1" w:rsidRDefault="007630B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630B3" w:rsidRPr="003F7CF1" w:rsidRDefault="007630B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630B3" w:rsidRPr="003F7CF1" w:rsidRDefault="007630B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630B3" w:rsidRPr="003F7CF1" w:rsidRDefault="007630B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630B3" w:rsidRPr="003F7CF1" w:rsidRDefault="007630B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630B3" w:rsidRPr="003F7CF1" w:rsidRDefault="007630B3"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630B3" w:rsidRPr="003F7CF1" w:rsidRDefault="007630B3"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630B3" w:rsidRPr="003F7CF1" w:rsidRDefault="007630B3"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630B3" w:rsidRPr="003F7CF1" w:rsidRDefault="007630B3"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630B3" w:rsidRPr="003F7CF1" w:rsidRDefault="007630B3"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630B3" w:rsidRPr="003F7CF1" w:rsidRDefault="007630B3"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630B3" w:rsidRPr="003F7CF1" w:rsidRDefault="007630B3"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630B3" w:rsidRPr="003F7CF1" w:rsidRDefault="007630B3"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630B3" w:rsidRPr="003F7CF1" w:rsidRDefault="007630B3"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630B3" w:rsidRPr="003F7CF1" w:rsidRDefault="007630B3"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630B3" w:rsidRPr="003F7CF1" w:rsidRDefault="007630B3"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630B3" w:rsidRPr="003F7CF1" w:rsidRDefault="007630B3"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630B3" w:rsidRPr="003F7CF1" w:rsidRDefault="007630B3"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630B3" w:rsidRPr="003F7CF1" w:rsidRDefault="007630B3"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630B3" w:rsidRPr="003F7CF1" w:rsidRDefault="007630B3"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630B3" w:rsidRPr="003F7CF1" w:rsidRDefault="007630B3"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630B3" w:rsidRPr="003F7CF1" w:rsidRDefault="007630B3"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630B3" w:rsidRPr="003F7CF1" w:rsidRDefault="007630B3"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630B3" w:rsidRPr="003F7CF1" w:rsidRDefault="007630B3"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630B3" w:rsidRPr="003F7CF1" w:rsidRDefault="007630B3"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630B3" w:rsidRPr="003F7CF1" w:rsidRDefault="007630B3"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630B3" w:rsidRPr="003F7CF1" w:rsidRDefault="007630B3"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630B3" w:rsidRPr="003F7CF1" w:rsidRDefault="007630B3"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630B3" w:rsidRPr="003F7CF1" w:rsidRDefault="007630B3"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630B3" w:rsidRPr="003F7CF1" w:rsidRDefault="007630B3"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630B3" w:rsidRPr="003F7CF1" w:rsidRDefault="007630B3"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630B3" w:rsidRPr="003F7CF1" w:rsidRDefault="007630B3"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630B3" w:rsidRPr="003F7CF1" w:rsidRDefault="007630B3"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630B3" w:rsidRPr="003F7CF1" w:rsidRDefault="007630B3"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630B3" w:rsidRPr="003F7CF1" w:rsidRDefault="007630B3"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630B3" w:rsidRPr="003F7CF1" w:rsidRDefault="007630B3"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419624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196244"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19624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630B3" w:rsidRPr="003F7CF1" w:rsidRDefault="007630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630B3" w:rsidRPr="003F7CF1" w:rsidRDefault="007630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630B3" w:rsidRPr="003F7CF1" w:rsidRDefault="007630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630B3" w:rsidRPr="003F7CF1" w:rsidRDefault="007630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630B3" w:rsidRPr="003F7CF1" w:rsidRDefault="007630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630B3" w:rsidRPr="003F7CF1" w:rsidRDefault="007630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630B3" w:rsidRPr="003F7CF1" w:rsidRDefault="007630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630B3" w:rsidRPr="003F7CF1" w:rsidRDefault="007630B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630B3" w:rsidRPr="003F7CF1" w:rsidRDefault="007630B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630B3" w:rsidRPr="003F7CF1" w:rsidRDefault="007630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630B3" w:rsidRPr="003F7CF1" w:rsidRDefault="007630B3"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630B3" w:rsidRPr="003F7CF1" w:rsidRDefault="007630B3"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630B3" w:rsidRPr="003F7CF1" w:rsidRDefault="007630B3"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630B3" w:rsidRPr="003F7CF1" w:rsidRDefault="007630B3"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630B3" w:rsidRPr="003F7CF1" w:rsidRDefault="007630B3"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630B3" w:rsidRPr="003F7CF1" w:rsidRDefault="007630B3"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630B3" w:rsidRPr="003F7CF1" w:rsidRDefault="007630B3"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630B3" w:rsidRPr="003F7CF1" w:rsidRDefault="007630B3"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630B3" w:rsidRPr="003F7CF1" w:rsidRDefault="007630B3"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630B3" w:rsidRPr="003F7CF1" w:rsidRDefault="007630B3"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630B3" w:rsidRPr="003F7CF1" w:rsidRDefault="007630B3"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630B3" w:rsidRPr="003F7CF1" w:rsidRDefault="007630B3"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630B3" w:rsidRPr="003F7CF1" w:rsidRDefault="007630B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630B3" w:rsidRPr="003F7CF1" w:rsidRDefault="007630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630B3" w:rsidRPr="003F7CF1" w:rsidRDefault="007630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630B3" w:rsidRPr="003F7CF1" w:rsidRDefault="007630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630B3" w:rsidRPr="003F7CF1" w:rsidRDefault="007630B3" w:rsidP="00E80032">
                              <w:pPr>
                                <w:pStyle w:val="SourceCodeBoxText"/>
                                <w:rPr>
                                  <w:sz w:val="19"/>
                                  <w:szCs w:val="19"/>
                                  <w:lang w:val="en-US"/>
                                </w:rPr>
                              </w:pPr>
                              <w:r w:rsidRPr="003F7CF1">
                                <w:rPr>
                                  <w:sz w:val="19"/>
                                  <w:szCs w:val="19"/>
                                  <w:lang w:val="en-US"/>
                                </w:rPr>
                                <w:t>push 1</w:t>
                              </w:r>
                            </w:p>
                            <w:p w14:paraId="3C159322" w14:textId="77777777" w:rsidR="007630B3" w:rsidRPr="003F7CF1" w:rsidRDefault="007630B3" w:rsidP="00E80032">
                              <w:pPr>
                                <w:pStyle w:val="SourceCodeBoxText"/>
                                <w:rPr>
                                  <w:sz w:val="19"/>
                                  <w:szCs w:val="19"/>
                                  <w:lang w:val="en-US"/>
                                </w:rPr>
                              </w:pPr>
                              <w:r w:rsidRPr="003F7CF1">
                                <w:rPr>
                                  <w:sz w:val="19"/>
                                  <w:szCs w:val="19"/>
                                  <w:lang w:val="en-US"/>
                                </w:rPr>
                                <w:t>push 2</w:t>
                              </w:r>
                            </w:p>
                            <w:p w14:paraId="22BA48C9" w14:textId="77777777" w:rsidR="007630B3" w:rsidRPr="003F7CF1" w:rsidRDefault="007630B3" w:rsidP="00E80032">
                              <w:pPr>
                                <w:pStyle w:val="SourceCodeBoxText"/>
                                <w:rPr>
                                  <w:sz w:val="19"/>
                                  <w:szCs w:val="19"/>
                                  <w:lang w:val="en-US"/>
                                </w:rPr>
                              </w:pPr>
                              <w:r w:rsidRPr="003F7CF1">
                                <w:rPr>
                                  <w:sz w:val="19"/>
                                  <w:szCs w:val="19"/>
                                  <w:lang w:val="en-US"/>
                                </w:rPr>
                                <w:t>push 3</w:t>
                              </w:r>
                            </w:p>
                            <w:p w14:paraId="5F86FACB"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630B3" w:rsidRPr="003F7CF1" w:rsidRDefault="007630B3"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630B3" w:rsidRPr="003F7CF1" w:rsidRDefault="007630B3"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630B3" w:rsidRPr="003F7CF1" w:rsidRDefault="007630B3"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630B3" w:rsidRPr="003F7CF1" w:rsidRDefault="007630B3" w:rsidP="00E80032">
                        <w:pPr>
                          <w:pStyle w:val="SourceCodeBoxText"/>
                          <w:rPr>
                            <w:sz w:val="19"/>
                            <w:szCs w:val="19"/>
                            <w:lang w:val="en-US"/>
                          </w:rPr>
                        </w:pPr>
                        <w:r w:rsidRPr="003F7CF1">
                          <w:rPr>
                            <w:sz w:val="19"/>
                            <w:szCs w:val="19"/>
                            <w:lang w:val="en-US"/>
                          </w:rPr>
                          <w:t>push 1</w:t>
                        </w:r>
                      </w:p>
                      <w:p w14:paraId="3C159322" w14:textId="77777777" w:rsidR="007630B3" w:rsidRPr="003F7CF1" w:rsidRDefault="007630B3" w:rsidP="00E80032">
                        <w:pPr>
                          <w:pStyle w:val="SourceCodeBoxText"/>
                          <w:rPr>
                            <w:sz w:val="19"/>
                            <w:szCs w:val="19"/>
                            <w:lang w:val="en-US"/>
                          </w:rPr>
                        </w:pPr>
                        <w:r w:rsidRPr="003F7CF1">
                          <w:rPr>
                            <w:sz w:val="19"/>
                            <w:szCs w:val="19"/>
                            <w:lang w:val="en-US"/>
                          </w:rPr>
                          <w:t>push 2</w:t>
                        </w:r>
                      </w:p>
                      <w:p w14:paraId="22BA48C9" w14:textId="77777777" w:rsidR="007630B3" w:rsidRPr="003F7CF1" w:rsidRDefault="007630B3" w:rsidP="00E80032">
                        <w:pPr>
                          <w:pStyle w:val="SourceCodeBoxText"/>
                          <w:rPr>
                            <w:sz w:val="19"/>
                            <w:szCs w:val="19"/>
                            <w:lang w:val="en-US"/>
                          </w:rPr>
                        </w:pPr>
                        <w:r w:rsidRPr="003F7CF1">
                          <w:rPr>
                            <w:sz w:val="19"/>
                            <w:szCs w:val="19"/>
                            <w:lang w:val="en-US"/>
                          </w:rPr>
                          <w:t>push 3</w:t>
                        </w:r>
                      </w:p>
                      <w:p w14:paraId="5F86FACB" w14:textId="77777777" w:rsidR="007630B3" w:rsidRPr="003F7CF1" w:rsidRDefault="007630B3"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630B3" w:rsidRPr="003F7CF1" w:rsidRDefault="007630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630B3" w:rsidRPr="003F7CF1" w:rsidRDefault="007630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630B3" w:rsidRPr="003F7CF1" w:rsidRDefault="007630B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630B3" w:rsidRPr="003F7CF1" w:rsidRDefault="007630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630B3" w:rsidRPr="003F7CF1" w:rsidRDefault="007630B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630B3" w:rsidRPr="003F7CF1" w:rsidRDefault="007630B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630B3" w:rsidRPr="003F7CF1" w:rsidRDefault="007630B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630B3" w:rsidRPr="003F7CF1" w:rsidRDefault="007630B3"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630B3" w:rsidRPr="003F7CF1" w:rsidRDefault="007630B3"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630B3" w:rsidRPr="003F7CF1" w:rsidRDefault="007630B3"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630B3" w:rsidRPr="003F7CF1" w:rsidRDefault="007630B3"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630B3" w:rsidRPr="003F7CF1" w:rsidRDefault="007630B3"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630B3" w:rsidRPr="003F7CF1" w:rsidRDefault="007630B3"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630B3" w:rsidRPr="003F7CF1" w:rsidRDefault="007630B3"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630B3" w:rsidRPr="003F7CF1" w:rsidRDefault="007630B3"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630B3" w:rsidRPr="003F7CF1" w:rsidRDefault="007630B3"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630B3" w:rsidRPr="003F7CF1" w:rsidRDefault="007630B3"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630B3" w:rsidRPr="003F7CF1" w:rsidRDefault="007630B3"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630B3" w:rsidRPr="003F7CF1" w:rsidRDefault="007630B3"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630B3" w:rsidRPr="003F7CF1" w:rsidRDefault="007630B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630B3" w:rsidRPr="003F7CF1" w:rsidRDefault="007630B3" w:rsidP="00E80032">
                              <w:pPr>
                                <w:pStyle w:val="SourceCodeBoxText"/>
                                <w:rPr>
                                  <w:sz w:val="19"/>
                                  <w:szCs w:val="19"/>
                                  <w:lang w:val="en-US"/>
                                </w:rPr>
                              </w:pPr>
                              <w:r w:rsidRPr="003F7CF1">
                                <w:rPr>
                                  <w:sz w:val="19"/>
                                  <w:szCs w:val="19"/>
                                  <w:lang w:val="en-US"/>
                                </w:rPr>
                                <w:t>3</w:t>
                              </w:r>
                            </w:p>
                            <w:p w14:paraId="40F6D3AC" w14:textId="77777777" w:rsidR="007630B3" w:rsidRPr="003F7CF1" w:rsidRDefault="007630B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630B3" w:rsidRPr="003F7CF1" w:rsidRDefault="007630B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630B3" w:rsidRPr="003F7CF1" w:rsidRDefault="007630B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630B3" w:rsidRPr="003F7CF1" w:rsidRDefault="007630B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630B3" w:rsidRPr="003F7CF1" w:rsidRDefault="007630B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630B3" w:rsidRPr="003F7CF1" w:rsidRDefault="007630B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630B3" w:rsidRPr="003F7CF1" w:rsidRDefault="007630B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630B3" w:rsidRPr="003F7CF1" w:rsidRDefault="007630B3" w:rsidP="00E80032">
                        <w:pPr>
                          <w:pStyle w:val="SourceCodeBoxText"/>
                          <w:rPr>
                            <w:sz w:val="19"/>
                            <w:szCs w:val="19"/>
                            <w:lang w:val="en-US"/>
                          </w:rPr>
                        </w:pPr>
                        <w:r w:rsidRPr="003F7CF1">
                          <w:rPr>
                            <w:sz w:val="19"/>
                            <w:szCs w:val="19"/>
                            <w:lang w:val="en-US"/>
                          </w:rPr>
                          <w:t>3</w:t>
                        </w:r>
                      </w:p>
                      <w:p w14:paraId="40F6D3AC" w14:textId="77777777" w:rsidR="007630B3" w:rsidRPr="003F7CF1" w:rsidRDefault="007630B3"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630B3" w:rsidRPr="003F7CF1" w:rsidRDefault="007630B3"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630B3" w:rsidRPr="003F7CF1" w:rsidRDefault="007630B3"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630B3" w:rsidRPr="003F7CF1" w:rsidRDefault="007630B3"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630B3" w:rsidRPr="003F7CF1" w:rsidRDefault="007630B3"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630B3" w:rsidRPr="003F7CF1" w:rsidRDefault="007630B3"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630B3" w:rsidRPr="003F7CF1" w:rsidRDefault="007630B3"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630B3" w:rsidRPr="003F7CF1" w:rsidRDefault="007630B3"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630B3" w:rsidRPr="003F7CF1" w:rsidRDefault="007630B3"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630B3" w:rsidRPr="003F7CF1" w:rsidRDefault="007630B3"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630B3" w:rsidRPr="003F7CF1" w:rsidRDefault="007630B3"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630B3" w:rsidRPr="003F7CF1" w:rsidRDefault="007630B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630B3" w:rsidRDefault="007630B3" w:rsidP="005F7461">
                              <w:pPr>
                                <w:spacing w:before="60" w:after="0"/>
                                <w:jc w:val="center"/>
                                <w:rPr>
                                  <w:lang w:val="sv-SE"/>
                                </w:rPr>
                              </w:pPr>
                              <w:r>
                                <w:rPr>
                                  <w:lang w:val="sv-SE"/>
                                </w:rPr>
                                <w:t>Preprocessor</w:t>
                              </w:r>
                            </w:p>
                            <w:p w14:paraId="04F32221" w14:textId="77777777" w:rsidR="007630B3" w:rsidRPr="00C7380D" w:rsidRDefault="007630B3"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630B3" w:rsidRPr="008541FD" w:rsidRDefault="007630B3" w:rsidP="005F7461">
                              <w:pPr>
                                <w:spacing w:before="60" w:after="0"/>
                                <w:jc w:val="center"/>
                              </w:pPr>
                              <w:r w:rsidRPr="008541FD">
                                <w:t>Source</w:t>
                              </w:r>
                              <w:r>
                                <w:t xml:space="preserve"> </w:t>
                              </w:r>
                              <w:r w:rsidRPr="008541FD">
                                <w:t>Code</w:t>
                              </w:r>
                            </w:p>
                            <w:p w14:paraId="4FCEAC5C" w14:textId="77777777" w:rsidR="007630B3" w:rsidRDefault="007630B3"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630B3" w:rsidRDefault="007630B3"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630B3" w:rsidRDefault="007630B3" w:rsidP="005F7461">
                              <w:pPr>
                                <w:pStyle w:val="Normalwebb"/>
                                <w:spacing w:before="60" w:line="256" w:lineRule="auto"/>
                                <w:jc w:val="center"/>
                              </w:pPr>
                              <w:r>
                                <w:rPr>
                                  <w:rFonts w:eastAsia="Calibri"/>
                                  <w:sz w:val="22"/>
                                  <w:szCs w:val="22"/>
                                  <w:lang w:val="en-US"/>
                                </w:rPr>
                                <w:t>Processed Code</w:t>
                              </w:r>
                            </w:p>
                            <w:p w14:paraId="14142DBC" w14:textId="77777777" w:rsidR="007630B3" w:rsidRDefault="007630B3"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630B3" w:rsidRDefault="007630B3"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630B3" w:rsidRDefault="007630B3" w:rsidP="005F7461">
                              <w:pPr>
                                <w:pStyle w:val="Normalwebb"/>
                                <w:spacing w:before="60" w:line="254" w:lineRule="auto"/>
                                <w:jc w:val="center"/>
                              </w:pPr>
                              <w:r>
                                <w:rPr>
                                  <w:rFonts w:eastAsia="Calibri"/>
                                  <w:sz w:val="22"/>
                                  <w:szCs w:val="22"/>
                                  <w:lang w:val="en-US"/>
                                </w:rPr>
                                <w:t>Syntax Tree</w:t>
                              </w:r>
                            </w:p>
                            <w:p w14:paraId="070DB26E" w14:textId="77777777" w:rsidR="007630B3" w:rsidRDefault="007630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630B3" w:rsidRDefault="007630B3"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630B3" w:rsidRDefault="007630B3" w:rsidP="005F7461">
                              <w:pPr>
                                <w:pStyle w:val="Normalwebb"/>
                                <w:spacing w:before="60" w:line="252" w:lineRule="auto"/>
                                <w:jc w:val="center"/>
                              </w:pPr>
                              <w:r>
                                <w:rPr>
                                  <w:rFonts w:eastAsia="Calibri"/>
                                  <w:sz w:val="22"/>
                                  <w:szCs w:val="22"/>
                                  <w:lang w:val="en-US"/>
                                </w:rPr>
                                <w:t>Optimized Syntax Tree</w:t>
                              </w:r>
                            </w:p>
                            <w:p w14:paraId="3315953C" w14:textId="77777777" w:rsidR="007630B3" w:rsidRDefault="007630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630B3" w:rsidRDefault="007630B3"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630B3" w:rsidRDefault="007630B3" w:rsidP="005F7461">
                              <w:pPr>
                                <w:pStyle w:val="Normalwebb"/>
                                <w:spacing w:before="60" w:line="252" w:lineRule="auto"/>
                                <w:jc w:val="center"/>
                              </w:pPr>
                              <w:r>
                                <w:rPr>
                                  <w:rFonts w:eastAsia="Calibri"/>
                                  <w:sz w:val="22"/>
                                  <w:szCs w:val="22"/>
                                  <w:lang w:val="en-US"/>
                                </w:rPr>
                                <w:t>Middle Code List</w:t>
                              </w:r>
                            </w:p>
                            <w:p w14:paraId="321C1BE9" w14:textId="77777777" w:rsidR="007630B3" w:rsidRDefault="007630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630B3" w:rsidRDefault="007630B3" w:rsidP="005F7461">
                              <w:pPr>
                                <w:pStyle w:val="Normalwebb"/>
                                <w:spacing w:before="60" w:line="252" w:lineRule="auto"/>
                                <w:jc w:val="center"/>
                              </w:pPr>
                              <w:r>
                                <w:rPr>
                                  <w:rFonts w:eastAsia="Calibri"/>
                                  <w:sz w:val="22"/>
                                  <w:szCs w:val="22"/>
                                  <w:lang w:val="en-US"/>
                                </w:rPr>
                                <w:t>Optimized Middle Code List</w:t>
                              </w:r>
                            </w:p>
                            <w:p w14:paraId="4CF9CB98" w14:textId="77777777" w:rsidR="007630B3" w:rsidRDefault="007630B3"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630B3" w:rsidRDefault="007630B3"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630B3" w:rsidRDefault="007630B3"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630B3" w:rsidRDefault="007630B3" w:rsidP="005F7461">
                        <w:pPr>
                          <w:spacing w:before="60" w:after="0"/>
                          <w:jc w:val="center"/>
                          <w:rPr>
                            <w:lang w:val="sv-SE"/>
                          </w:rPr>
                        </w:pPr>
                        <w:r>
                          <w:rPr>
                            <w:lang w:val="sv-SE"/>
                          </w:rPr>
                          <w:t>Preprocessor</w:t>
                        </w:r>
                      </w:p>
                      <w:p w14:paraId="04F32221" w14:textId="77777777" w:rsidR="007630B3" w:rsidRPr="00C7380D" w:rsidRDefault="007630B3"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630B3" w:rsidRPr="008541FD" w:rsidRDefault="007630B3" w:rsidP="005F7461">
                        <w:pPr>
                          <w:spacing w:before="60" w:after="0"/>
                          <w:jc w:val="center"/>
                        </w:pPr>
                        <w:r w:rsidRPr="008541FD">
                          <w:t>Source</w:t>
                        </w:r>
                        <w:r>
                          <w:t xml:space="preserve"> </w:t>
                        </w:r>
                        <w:r w:rsidRPr="008541FD">
                          <w:t>Code</w:t>
                        </w:r>
                      </w:p>
                      <w:p w14:paraId="4FCEAC5C" w14:textId="77777777" w:rsidR="007630B3" w:rsidRDefault="007630B3"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630B3" w:rsidRDefault="007630B3"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630B3" w:rsidRDefault="007630B3" w:rsidP="005F7461">
                        <w:pPr>
                          <w:pStyle w:val="Normalwebb"/>
                          <w:spacing w:before="60" w:line="256" w:lineRule="auto"/>
                          <w:jc w:val="center"/>
                        </w:pPr>
                        <w:r>
                          <w:rPr>
                            <w:rFonts w:eastAsia="Calibri"/>
                            <w:sz w:val="22"/>
                            <w:szCs w:val="22"/>
                            <w:lang w:val="en-US"/>
                          </w:rPr>
                          <w:t>Processed Code</w:t>
                        </w:r>
                      </w:p>
                      <w:p w14:paraId="14142DBC" w14:textId="77777777" w:rsidR="007630B3" w:rsidRDefault="007630B3"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630B3" w:rsidRDefault="007630B3"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630B3" w:rsidRDefault="007630B3" w:rsidP="005F7461">
                        <w:pPr>
                          <w:pStyle w:val="Normalwebb"/>
                          <w:spacing w:before="60" w:line="254" w:lineRule="auto"/>
                          <w:jc w:val="center"/>
                        </w:pPr>
                        <w:r>
                          <w:rPr>
                            <w:rFonts w:eastAsia="Calibri"/>
                            <w:sz w:val="22"/>
                            <w:szCs w:val="22"/>
                            <w:lang w:val="en-US"/>
                          </w:rPr>
                          <w:t>Syntax Tree</w:t>
                        </w:r>
                      </w:p>
                      <w:p w14:paraId="070DB26E" w14:textId="77777777" w:rsidR="007630B3" w:rsidRDefault="007630B3"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630B3" w:rsidRDefault="007630B3"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630B3" w:rsidRDefault="007630B3" w:rsidP="005F7461">
                        <w:pPr>
                          <w:pStyle w:val="Normalwebb"/>
                          <w:spacing w:before="60" w:line="252" w:lineRule="auto"/>
                          <w:jc w:val="center"/>
                        </w:pPr>
                        <w:r>
                          <w:rPr>
                            <w:rFonts w:eastAsia="Calibri"/>
                            <w:sz w:val="22"/>
                            <w:szCs w:val="22"/>
                            <w:lang w:val="en-US"/>
                          </w:rPr>
                          <w:t>Optimized Syntax Tree</w:t>
                        </w:r>
                      </w:p>
                      <w:p w14:paraId="3315953C" w14:textId="77777777" w:rsidR="007630B3" w:rsidRDefault="007630B3"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630B3" w:rsidRDefault="007630B3"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630B3" w:rsidRDefault="007630B3" w:rsidP="005F7461">
                        <w:pPr>
                          <w:pStyle w:val="Normalwebb"/>
                          <w:spacing w:before="60" w:line="252" w:lineRule="auto"/>
                          <w:jc w:val="center"/>
                        </w:pPr>
                        <w:r>
                          <w:rPr>
                            <w:rFonts w:eastAsia="Calibri"/>
                            <w:sz w:val="22"/>
                            <w:szCs w:val="22"/>
                            <w:lang w:val="en-US"/>
                          </w:rPr>
                          <w:t>Middle Code List</w:t>
                        </w:r>
                      </w:p>
                      <w:p w14:paraId="321C1BE9" w14:textId="77777777" w:rsidR="007630B3" w:rsidRDefault="007630B3"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630B3" w:rsidRDefault="007630B3" w:rsidP="005F7461">
                        <w:pPr>
                          <w:pStyle w:val="Normalwebb"/>
                          <w:spacing w:before="60" w:line="252" w:lineRule="auto"/>
                          <w:jc w:val="center"/>
                        </w:pPr>
                        <w:r>
                          <w:rPr>
                            <w:rFonts w:eastAsia="Calibri"/>
                            <w:sz w:val="22"/>
                            <w:szCs w:val="22"/>
                            <w:lang w:val="en-US"/>
                          </w:rPr>
                          <w:t>Optimized Middle Code List</w:t>
                        </w:r>
                      </w:p>
                      <w:p w14:paraId="4CF9CB98" w14:textId="77777777" w:rsidR="007630B3" w:rsidRDefault="007630B3"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630B3" w:rsidRDefault="007630B3"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630B3" w:rsidRDefault="007630B3"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630B3" w:rsidRDefault="007630B3" w:rsidP="006F14D0">
                              <w:pPr>
                                <w:spacing w:before="60" w:after="0"/>
                                <w:jc w:val="center"/>
                                <w:rPr>
                                  <w:lang w:val="sv-SE"/>
                                </w:rPr>
                              </w:pPr>
                              <w:r>
                                <w:rPr>
                                  <w:lang w:val="sv-SE"/>
                                </w:rPr>
                                <w:t>Preprocessor</w:t>
                              </w:r>
                            </w:p>
                            <w:p w14:paraId="2CD90E0F" w14:textId="77777777" w:rsidR="007630B3" w:rsidRPr="00C7380D" w:rsidRDefault="007630B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630B3" w:rsidRPr="008541FD" w:rsidRDefault="007630B3" w:rsidP="006F14D0">
                              <w:pPr>
                                <w:spacing w:before="60" w:after="0"/>
                                <w:jc w:val="center"/>
                              </w:pPr>
                              <w:r w:rsidRPr="008541FD">
                                <w:t>Source</w:t>
                              </w:r>
                              <w:r>
                                <w:t xml:space="preserve"> </w:t>
                              </w:r>
                              <w:r w:rsidRPr="008541FD">
                                <w:t>Code</w:t>
                              </w:r>
                            </w:p>
                            <w:p w14:paraId="1314F231" w14:textId="77777777" w:rsidR="007630B3" w:rsidRDefault="007630B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630B3" w:rsidRDefault="007630B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630B3" w:rsidRDefault="007630B3" w:rsidP="006F14D0">
                              <w:pPr>
                                <w:pStyle w:val="Normalwebb"/>
                                <w:spacing w:before="60" w:line="256" w:lineRule="auto"/>
                                <w:jc w:val="center"/>
                              </w:pPr>
                              <w:r>
                                <w:rPr>
                                  <w:rFonts w:eastAsia="Calibri"/>
                                  <w:sz w:val="22"/>
                                  <w:szCs w:val="22"/>
                                  <w:lang w:val="en-US"/>
                                </w:rPr>
                                <w:t>Processed Code</w:t>
                              </w:r>
                            </w:p>
                            <w:p w14:paraId="705B7689" w14:textId="77777777" w:rsidR="007630B3" w:rsidRDefault="007630B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630B3" w:rsidRDefault="007630B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630B3" w:rsidRDefault="007630B3" w:rsidP="006F14D0">
                              <w:pPr>
                                <w:pStyle w:val="Normalwebb"/>
                                <w:spacing w:before="60" w:line="254" w:lineRule="auto"/>
                                <w:jc w:val="center"/>
                              </w:pPr>
                              <w:r>
                                <w:rPr>
                                  <w:rFonts w:eastAsia="Calibri"/>
                                  <w:sz w:val="22"/>
                                  <w:szCs w:val="22"/>
                                  <w:lang w:val="en-US"/>
                                </w:rPr>
                                <w:t>Syntax Tree</w:t>
                              </w:r>
                            </w:p>
                            <w:p w14:paraId="20988EE2" w14:textId="77777777" w:rsidR="007630B3" w:rsidRDefault="007630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630B3" w:rsidRDefault="007630B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630B3" w:rsidRDefault="007630B3" w:rsidP="006F14D0">
                              <w:pPr>
                                <w:pStyle w:val="Normalwebb"/>
                                <w:spacing w:before="60" w:line="252" w:lineRule="auto"/>
                                <w:jc w:val="center"/>
                              </w:pPr>
                              <w:r>
                                <w:rPr>
                                  <w:rFonts w:eastAsia="Calibri"/>
                                  <w:sz w:val="22"/>
                                  <w:szCs w:val="22"/>
                                  <w:lang w:val="en-US"/>
                                </w:rPr>
                                <w:t>Optimized Syntax Tree</w:t>
                              </w:r>
                            </w:p>
                            <w:p w14:paraId="35223DB0" w14:textId="77777777" w:rsidR="007630B3" w:rsidRDefault="007630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630B3" w:rsidRDefault="007630B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630B3" w:rsidRDefault="007630B3" w:rsidP="006F14D0">
                              <w:pPr>
                                <w:pStyle w:val="Normalwebb"/>
                                <w:spacing w:before="60" w:line="252" w:lineRule="auto"/>
                                <w:jc w:val="center"/>
                              </w:pPr>
                              <w:r>
                                <w:rPr>
                                  <w:rFonts w:eastAsia="Calibri"/>
                                  <w:sz w:val="22"/>
                                  <w:szCs w:val="22"/>
                                  <w:lang w:val="en-US"/>
                                </w:rPr>
                                <w:t>Middle Code List</w:t>
                              </w:r>
                            </w:p>
                            <w:p w14:paraId="5410A942" w14:textId="77777777" w:rsidR="007630B3" w:rsidRDefault="007630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630B3" w:rsidRDefault="007630B3" w:rsidP="006F14D0">
                              <w:pPr>
                                <w:pStyle w:val="Normalwebb"/>
                                <w:spacing w:before="60" w:line="252" w:lineRule="auto"/>
                                <w:jc w:val="center"/>
                              </w:pPr>
                              <w:r>
                                <w:rPr>
                                  <w:rFonts w:eastAsia="Calibri"/>
                                  <w:sz w:val="22"/>
                                  <w:szCs w:val="22"/>
                                  <w:lang w:val="en-US"/>
                                </w:rPr>
                                <w:t>Optimized Middle Code List</w:t>
                              </w:r>
                            </w:p>
                            <w:p w14:paraId="36F7A1DE" w14:textId="77777777" w:rsidR="007630B3" w:rsidRDefault="007630B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630B3" w:rsidRDefault="007630B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630B3" w:rsidRDefault="007630B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630B3" w:rsidRDefault="007630B3" w:rsidP="006F14D0">
                        <w:pPr>
                          <w:spacing w:before="60" w:after="0"/>
                          <w:jc w:val="center"/>
                          <w:rPr>
                            <w:lang w:val="sv-SE"/>
                          </w:rPr>
                        </w:pPr>
                        <w:r>
                          <w:rPr>
                            <w:lang w:val="sv-SE"/>
                          </w:rPr>
                          <w:t>Preprocessor</w:t>
                        </w:r>
                      </w:p>
                      <w:p w14:paraId="2CD90E0F" w14:textId="77777777" w:rsidR="007630B3" w:rsidRPr="00C7380D" w:rsidRDefault="007630B3"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630B3" w:rsidRPr="008541FD" w:rsidRDefault="007630B3" w:rsidP="006F14D0">
                        <w:pPr>
                          <w:spacing w:before="60" w:after="0"/>
                          <w:jc w:val="center"/>
                        </w:pPr>
                        <w:r w:rsidRPr="008541FD">
                          <w:t>Source</w:t>
                        </w:r>
                        <w:r>
                          <w:t xml:space="preserve"> </w:t>
                        </w:r>
                        <w:r w:rsidRPr="008541FD">
                          <w:t>Code</w:t>
                        </w:r>
                      </w:p>
                      <w:p w14:paraId="1314F231" w14:textId="77777777" w:rsidR="007630B3" w:rsidRDefault="007630B3"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630B3" w:rsidRDefault="007630B3"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630B3" w:rsidRDefault="007630B3" w:rsidP="006F14D0">
                        <w:pPr>
                          <w:pStyle w:val="Normalwebb"/>
                          <w:spacing w:before="60" w:line="256" w:lineRule="auto"/>
                          <w:jc w:val="center"/>
                        </w:pPr>
                        <w:r>
                          <w:rPr>
                            <w:rFonts w:eastAsia="Calibri"/>
                            <w:sz w:val="22"/>
                            <w:szCs w:val="22"/>
                            <w:lang w:val="en-US"/>
                          </w:rPr>
                          <w:t>Processed Code</w:t>
                        </w:r>
                      </w:p>
                      <w:p w14:paraId="705B7689" w14:textId="77777777" w:rsidR="007630B3" w:rsidRDefault="007630B3"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630B3" w:rsidRDefault="007630B3"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630B3" w:rsidRDefault="007630B3" w:rsidP="006F14D0">
                        <w:pPr>
                          <w:pStyle w:val="Normalwebb"/>
                          <w:spacing w:before="60" w:line="254" w:lineRule="auto"/>
                          <w:jc w:val="center"/>
                        </w:pPr>
                        <w:r>
                          <w:rPr>
                            <w:rFonts w:eastAsia="Calibri"/>
                            <w:sz w:val="22"/>
                            <w:szCs w:val="22"/>
                            <w:lang w:val="en-US"/>
                          </w:rPr>
                          <w:t>Syntax Tree</w:t>
                        </w:r>
                      </w:p>
                      <w:p w14:paraId="20988EE2" w14:textId="77777777" w:rsidR="007630B3" w:rsidRDefault="007630B3"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630B3" w:rsidRDefault="007630B3"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630B3" w:rsidRDefault="007630B3" w:rsidP="006F14D0">
                        <w:pPr>
                          <w:pStyle w:val="Normalwebb"/>
                          <w:spacing w:before="60" w:line="252" w:lineRule="auto"/>
                          <w:jc w:val="center"/>
                        </w:pPr>
                        <w:r>
                          <w:rPr>
                            <w:rFonts w:eastAsia="Calibri"/>
                            <w:sz w:val="22"/>
                            <w:szCs w:val="22"/>
                            <w:lang w:val="en-US"/>
                          </w:rPr>
                          <w:t>Optimized Syntax Tree</w:t>
                        </w:r>
                      </w:p>
                      <w:p w14:paraId="35223DB0" w14:textId="77777777" w:rsidR="007630B3" w:rsidRDefault="007630B3"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630B3" w:rsidRDefault="007630B3"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630B3" w:rsidRDefault="007630B3" w:rsidP="006F14D0">
                        <w:pPr>
                          <w:pStyle w:val="Normalwebb"/>
                          <w:spacing w:before="60" w:line="252" w:lineRule="auto"/>
                          <w:jc w:val="center"/>
                        </w:pPr>
                        <w:r>
                          <w:rPr>
                            <w:rFonts w:eastAsia="Calibri"/>
                            <w:sz w:val="22"/>
                            <w:szCs w:val="22"/>
                            <w:lang w:val="en-US"/>
                          </w:rPr>
                          <w:t>Middle Code List</w:t>
                        </w:r>
                      </w:p>
                      <w:p w14:paraId="5410A942" w14:textId="77777777" w:rsidR="007630B3" w:rsidRDefault="007630B3"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630B3" w:rsidRDefault="007630B3" w:rsidP="006F14D0">
                        <w:pPr>
                          <w:pStyle w:val="Normalwebb"/>
                          <w:spacing w:before="60" w:line="252" w:lineRule="auto"/>
                          <w:jc w:val="center"/>
                        </w:pPr>
                        <w:r>
                          <w:rPr>
                            <w:rFonts w:eastAsia="Calibri"/>
                            <w:sz w:val="22"/>
                            <w:szCs w:val="22"/>
                            <w:lang w:val="en-US"/>
                          </w:rPr>
                          <w:t>Optimized Middle Code List</w:t>
                        </w:r>
                      </w:p>
                      <w:p w14:paraId="36F7A1DE" w14:textId="77777777" w:rsidR="007630B3" w:rsidRDefault="007630B3"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630B3" w:rsidRDefault="007630B3"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630B3" w:rsidRDefault="007630B3"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7630B3" w:rsidRDefault="007630B3">
      <w:pPr>
        <w:pStyle w:val="Kommentarer"/>
      </w:pPr>
      <w:r>
        <w:rPr>
          <w:rStyle w:val="Kommentarsreferens"/>
        </w:rPr>
        <w:annotationRef/>
      </w:r>
    </w:p>
    <w:p w14:paraId="01C1DAD9" w14:textId="77777777" w:rsidR="007630B3" w:rsidRDefault="007630B3">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82" w:author="Stefan Bjornander" w:date="2015-05-23T17:42:00Z" w:initials="SB">
    <w:p w14:paraId="04F55807" w14:textId="77777777" w:rsidR="007630B3" w:rsidRDefault="007630B3">
      <w:pPr>
        <w:pStyle w:val="Kommentarer"/>
      </w:pPr>
      <w:r>
        <w:rPr>
          <w:rStyle w:val="Kommentarsreferens"/>
        </w:rPr>
        <w:annotationRef/>
      </w:r>
    </w:p>
    <w:p w14:paraId="533EC9EE" w14:textId="77777777" w:rsidR="007630B3" w:rsidRDefault="007630B3">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630B3" w:rsidRDefault="007630B3" w:rsidP="006C7309">
      <w:pPr>
        <w:spacing w:line="240" w:lineRule="auto"/>
      </w:pPr>
      <w:r>
        <w:separator/>
      </w:r>
    </w:p>
  </w:endnote>
  <w:endnote w:type="continuationSeparator" w:id="0">
    <w:p w14:paraId="0DD18C9D" w14:textId="77777777" w:rsidR="007630B3" w:rsidRDefault="007630B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630B3" w:rsidRDefault="007630B3" w:rsidP="006C7309">
      <w:pPr>
        <w:spacing w:line="240" w:lineRule="auto"/>
      </w:pPr>
      <w:r>
        <w:separator/>
      </w:r>
    </w:p>
  </w:footnote>
  <w:footnote w:type="continuationSeparator" w:id="0">
    <w:p w14:paraId="0BA3DA21" w14:textId="77777777" w:rsidR="007630B3" w:rsidRDefault="007630B3" w:rsidP="006C7309">
      <w:pPr>
        <w:spacing w:line="240" w:lineRule="auto"/>
      </w:pPr>
      <w:r>
        <w:continuationSeparator/>
      </w:r>
    </w:p>
  </w:footnote>
  <w:footnote w:id="1">
    <w:p w14:paraId="1F73F94F" w14:textId="77777777" w:rsidR="007630B3" w:rsidRPr="007E20F3" w:rsidRDefault="007630B3"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7630B3" w:rsidRPr="002D6FCA" w:rsidRDefault="007630B3">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7630B3" w:rsidRPr="00DB458B" w:rsidRDefault="007630B3"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7630B3" w:rsidRDefault="007630B3"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7630B3" w:rsidRPr="00DB458B" w:rsidRDefault="007630B3">
      <w:pPr>
        <w:pStyle w:val="Fotnotstext"/>
      </w:pPr>
    </w:p>
  </w:footnote>
  <w:footnote w:id="5">
    <w:p w14:paraId="3057005F" w14:textId="77777777" w:rsidR="007630B3" w:rsidRPr="00304E17" w:rsidRDefault="007630B3"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7630B3" w:rsidRPr="00725EAE" w:rsidRDefault="007630B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7630B3" w:rsidRPr="00B4576D" w:rsidRDefault="007630B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7630B3" w:rsidRPr="00080A22" w:rsidRDefault="007630B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7630B3" w:rsidRDefault="007630B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7630B3" w:rsidRDefault="007630B3" w:rsidP="00E80032">
      <w:pPr>
        <w:pStyle w:val="Code"/>
      </w:pPr>
      <w:r>
        <w:t>#define BOOL int</w:t>
      </w:r>
    </w:p>
    <w:p w14:paraId="5A8A6026" w14:textId="77777777" w:rsidR="007630B3" w:rsidRDefault="007630B3" w:rsidP="00E80032">
      <w:pPr>
        <w:pStyle w:val="Code"/>
      </w:pPr>
      <w:r>
        <w:t>#define TRUE 1</w:t>
      </w:r>
    </w:p>
    <w:p w14:paraId="09976B6C" w14:textId="77777777" w:rsidR="007630B3" w:rsidRPr="00BF232B" w:rsidRDefault="007630B3" w:rsidP="00E80032">
      <w:pPr>
        <w:pStyle w:val="Code"/>
      </w:pPr>
      <w:r>
        <w:t>#define FALSE 0</w:t>
      </w:r>
    </w:p>
  </w:footnote>
  <w:footnote w:id="10">
    <w:p w14:paraId="1100CB01" w14:textId="77777777" w:rsidR="007630B3" w:rsidRDefault="007630B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7630B3" w:rsidRDefault="007630B3" w:rsidP="00E80032">
      <w:r>
        <w:rPr>
          <w:rStyle w:val="Fotnotsreferens"/>
        </w:rPr>
        <w:footnoteRef/>
      </w:r>
      <w:r>
        <w:t xml:space="preserve"> Depending of the compiler and its warning level settings.</w:t>
      </w:r>
    </w:p>
  </w:footnote>
  <w:footnote w:id="12">
    <w:p w14:paraId="3D554D37" w14:textId="77777777" w:rsidR="007630B3" w:rsidRPr="004679D4" w:rsidRDefault="007630B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7630B3" w:rsidRPr="00C03AB7" w:rsidRDefault="007630B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7630B3" w:rsidRPr="000C5114" w:rsidRDefault="007630B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7630B3" w:rsidRPr="002343ED" w:rsidRDefault="007630B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7630B3" w:rsidRDefault="007630B3" w:rsidP="00E80032">
      <w:r>
        <w:rPr>
          <w:rStyle w:val="Fotnotsreferens"/>
        </w:rPr>
        <w:footnoteRef/>
      </w:r>
      <w:r>
        <w:t xml:space="preserve"> However, we have no knowledge about the actual address; it may be 10,000 or anything else.</w:t>
      </w:r>
    </w:p>
  </w:footnote>
  <w:footnote w:id="17">
    <w:p w14:paraId="575EFDCD" w14:textId="77777777" w:rsidR="007630B3" w:rsidRPr="009B0162" w:rsidRDefault="007630B3"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7630B3" w:rsidRDefault="007630B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7630B3" w:rsidRDefault="007630B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7630B3" w:rsidRPr="00E554CC" w:rsidRDefault="007630B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7630B3" w:rsidRPr="00391B01" w:rsidRDefault="007630B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7630B3" w:rsidRDefault="007630B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7630B3" w:rsidRDefault="007630B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7630B3" w:rsidRDefault="007630B3" w:rsidP="00E80032">
      <w:r>
        <w:rPr>
          <w:rStyle w:val="Fotnotsreferens"/>
        </w:rPr>
        <w:footnoteRef/>
      </w:r>
      <w:r>
        <w:t xml:space="preserve"> There is no rational explanation, just accept it.</w:t>
      </w:r>
    </w:p>
  </w:footnote>
  <w:footnote w:id="25">
    <w:p w14:paraId="0B9FD0C4" w14:textId="77777777" w:rsidR="007630B3" w:rsidRDefault="007630B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7630B3" w:rsidRPr="00EF01A1" w:rsidRDefault="007630B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7630B3" w:rsidRPr="008655EC" w:rsidRDefault="007630B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9</TotalTime>
  <Pages>472</Pages>
  <Words>143683</Words>
  <Characters>761525</Characters>
  <Application>Microsoft Office Word</Application>
  <DocSecurity>0</DocSecurity>
  <Lines>6346</Lines>
  <Paragraphs>180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04</cp:revision>
  <cp:lastPrinted>2017-05-07T13:41:00Z</cp:lastPrinted>
  <dcterms:created xsi:type="dcterms:W3CDTF">2020-09-25T11:56:00Z</dcterms:created>
  <dcterms:modified xsi:type="dcterms:W3CDTF">2020-10-14T13:56:00Z</dcterms:modified>
</cp:coreProperties>
</file>